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52861" w14:textId="7E70F2D3" w:rsidR="00D42106" w:rsidRPr="00B569A6" w:rsidRDefault="00B569A6" w:rsidP="00D42106">
      <w:pPr>
        <w:spacing w:after="174" w:line="259" w:lineRule="auto"/>
        <w:ind w:left="74" w:right="0"/>
        <w:jc w:val="center"/>
        <w:rPr>
          <w:b/>
          <w:bCs/>
        </w:rPr>
      </w:pPr>
      <w:r w:rsidRPr="00B569A6">
        <w:rPr>
          <w:b/>
          <w:bCs/>
          <w:sz w:val="32"/>
        </w:rPr>
        <w:t>Paste Your Title Here Paste Your Title Here</w:t>
      </w:r>
    </w:p>
    <w:p w14:paraId="561FD750" w14:textId="53B3AA94" w:rsidR="00321EE4" w:rsidRPr="00B569A6" w:rsidRDefault="00B569A6" w:rsidP="00321EE4">
      <w:pPr>
        <w:spacing w:after="174" w:line="259" w:lineRule="auto"/>
        <w:ind w:left="74" w:right="0"/>
        <w:jc w:val="center"/>
        <w:rPr>
          <w:b/>
          <w:bCs/>
        </w:rPr>
      </w:pPr>
      <w:r w:rsidRPr="00B569A6">
        <w:rPr>
          <w:b/>
          <w:bCs/>
          <w:sz w:val="32"/>
        </w:rPr>
        <w:t>Paste Your Title Here Paste Your Title Here</w:t>
      </w:r>
    </w:p>
    <w:p w14:paraId="699CE929" w14:textId="544AFC29" w:rsidR="000F2C5F" w:rsidRPr="00870C13" w:rsidRDefault="000F2C5F" w:rsidP="00776880">
      <w:pPr>
        <w:spacing w:after="174" w:line="259" w:lineRule="auto"/>
        <w:ind w:left="74" w:right="0"/>
        <w:jc w:val="center"/>
        <w:rPr>
          <w:b/>
          <w:bCs/>
        </w:rPr>
      </w:pPr>
    </w:p>
    <w:p w14:paraId="43A9C3BA" w14:textId="34606C9E" w:rsidR="000F2C5F" w:rsidRDefault="000F2C5F" w:rsidP="00776880">
      <w:pPr>
        <w:spacing w:after="0" w:line="259" w:lineRule="auto"/>
        <w:ind w:left="18" w:right="0" w:firstLine="0"/>
        <w:jc w:val="center"/>
      </w:pPr>
    </w:p>
    <w:p w14:paraId="62C69DBF" w14:textId="46E54C2E" w:rsidR="000F2C5F" w:rsidRPr="00321EE4" w:rsidRDefault="00B569A6" w:rsidP="00776880">
      <w:pPr>
        <w:spacing w:after="0" w:line="259" w:lineRule="auto"/>
        <w:ind w:right="50"/>
        <w:jc w:val="center"/>
        <w:rPr>
          <w:sz w:val="22"/>
          <w:szCs w:val="20"/>
        </w:rPr>
      </w:pPr>
      <w:r>
        <w:rPr>
          <w:szCs w:val="20"/>
        </w:rPr>
        <w:t>M</w:t>
      </w:r>
      <w:r w:rsidRPr="00321EE4">
        <w:rPr>
          <w:szCs w:val="20"/>
        </w:rPr>
        <w:t xml:space="preserve">ajor project report </w:t>
      </w:r>
      <w:r>
        <w:rPr>
          <w:szCs w:val="20"/>
        </w:rPr>
        <w:t>s</w:t>
      </w:r>
      <w:r w:rsidRPr="00321EE4">
        <w:rPr>
          <w:szCs w:val="20"/>
        </w:rPr>
        <w:t xml:space="preserve">ubmitted in </w:t>
      </w:r>
      <w:r w:rsidR="0038207C">
        <w:rPr>
          <w:szCs w:val="20"/>
        </w:rPr>
        <w:t xml:space="preserve">partial </w:t>
      </w:r>
      <w:r>
        <w:rPr>
          <w:szCs w:val="20"/>
        </w:rPr>
        <w:t>f</w:t>
      </w:r>
      <w:r w:rsidRPr="00321EE4">
        <w:rPr>
          <w:szCs w:val="20"/>
        </w:rPr>
        <w:t>ulfilment of the</w:t>
      </w:r>
    </w:p>
    <w:p w14:paraId="789E86CB" w14:textId="5709FFC7" w:rsidR="000F2C5F" w:rsidRPr="00321EE4" w:rsidRDefault="00B569A6" w:rsidP="00776880">
      <w:pPr>
        <w:spacing w:after="0" w:line="259" w:lineRule="auto"/>
        <w:ind w:right="52"/>
        <w:jc w:val="center"/>
        <w:rPr>
          <w:sz w:val="22"/>
          <w:szCs w:val="20"/>
        </w:rPr>
      </w:pPr>
      <w:r w:rsidRPr="00321EE4">
        <w:rPr>
          <w:szCs w:val="20"/>
        </w:rPr>
        <w:t xml:space="preserve">requirements for the </w:t>
      </w:r>
      <w:r>
        <w:rPr>
          <w:szCs w:val="20"/>
        </w:rPr>
        <w:t>a</w:t>
      </w:r>
      <w:r w:rsidRPr="00321EE4">
        <w:rPr>
          <w:szCs w:val="20"/>
        </w:rPr>
        <w:t xml:space="preserve">ward of the </w:t>
      </w:r>
      <w:r>
        <w:rPr>
          <w:szCs w:val="20"/>
        </w:rPr>
        <w:t>d</w:t>
      </w:r>
      <w:r w:rsidRPr="00321EE4">
        <w:rPr>
          <w:szCs w:val="20"/>
        </w:rPr>
        <w:t>egree of</w:t>
      </w:r>
    </w:p>
    <w:p w14:paraId="74A614DA" w14:textId="7FDCBDEA" w:rsidR="000F2C5F" w:rsidRDefault="000F2C5F" w:rsidP="00776880">
      <w:pPr>
        <w:spacing w:after="0" w:line="357" w:lineRule="auto"/>
        <w:ind w:left="3923" w:right="3906" w:firstLine="0"/>
        <w:jc w:val="center"/>
      </w:pPr>
    </w:p>
    <w:p w14:paraId="227AD9D2" w14:textId="5C06A600" w:rsidR="000F2C5F" w:rsidRPr="00B569A6" w:rsidRDefault="00B569A6" w:rsidP="00776880">
      <w:pPr>
        <w:spacing w:after="115" w:line="259" w:lineRule="auto"/>
        <w:ind w:right="46"/>
        <w:jc w:val="center"/>
        <w:rPr>
          <w:sz w:val="28"/>
          <w:szCs w:val="24"/>
        </w:rPr>
      </w:pPr>
      <w:r w:rsidRPr="00B569A6">
        <w:rPr>
          <w:sz w:val="28"/>
          <w:szCs w:val="24"/>
        </w:rPr>
        <w:t>Bachelor of Technology in Electrical Engineering</w:t>
      </w:r>
    </w:p>
    <w:p w14:paraId="5E03130C" w14:textId="79C2BFC7" w:rsidR="000F2C5F" w:rsidRDefault="000F2C5F" w:rsidP="00776880">
      <w:pPr>
        <w:spacing w:after="118" w:line="259" w:lineRule="auto"/>
        <w:ind w:left="13" w:right="0" w:firstLine="0"/>
        <w:jc w:val="center"/>
      </w:pPr>
    </w:p>
    <w:p w14:paraId="36FE9152" w14:textId="335253E4" w:rsidR="000F2C5F" w:rsidRDefault="00DB7103" w:rsidP="00776880">
      <w:pPr>
        <w:spacing w:after="87" w:line="259" w:lineRule="auto"/>
        <w:jc w:val="center"/>
      </w:pPr>
      <w:r>
        <w:t>B</w:t>
      </w:r>
      <w:r w:rsidR="00B60EB6">
        <w:t>y</w:t>
      </w:r>
    </w:p>
    <w:p w14:paraId="5F19C816" w14:textId="7B5107D9" w:rsidR="004E5F52" w:rsidRPr="00B569A6" w:rsidRDefault="00B569A6" w:rsidP="00776880">
      <w:pPr>
        <w:spacing w:after="97" w:line="259" w:lineRule="auto"/>
        <w:ind w:right="47"/>
        <w:jc w:val="center"/>
        <w:rPr>
          <w:szCs w:val="24"/>
        </w:rPr>
      </w:pPr>
      <w:r w:rsidRPr="00B569A6">
        <w:rPr>
          <w:szCs w:val="24"/>
        </w:rPr>
        <w:t>Student Name (Enrollment Number)</w:t>
      </w:r>
    </w:p>
    <w:p w14:paraId="53EF2621" w14:textId="18AF0B93" w:rsidR="00F14305" w:rsidRPr="00B569A6" w:rsidRDefault="00B569A6" w:rsidP="00F14305">
      <w:pPr>
        <w:spacing w:after="97" w:line="259" w:lineRule="auto"/>
        <w:ind w:right="47"/>
        <w:jc w:val="center"/>
        <w:rPr>
          <w:szCs w:val="24"/>
        </w:rPr>
      </w:pPr>
      <w:r w:rsidRPr="00B569A6">
        <w:rPr>
          <w:szCs w:val="24"/>
        </w:rPr>
        <w:t>Student Name (Enrollment Number)</w:t>
      </w:r>
    </w:p>
    <w:p w14:paraId="1896AF7D" w14:textId="6F83C395" w:rsidR="00F14305" w:rsidRPr="00B569A6" w:rsidRDefault="00B569A6" w:rsidP="00F14305">
      <w:pPr>
        <w:spacing w:after="97" w:line="259" w:lineRule="auto"/>
        <w:ind w:right="47"/>
        <w:jc w:val="center"/>
        <w:rPr>
          <w:szCs w:val="24"/>
        </w:rPr>
      </w:pPr>
      <w:r w:rsidRPr="00B569A6">
        <w:rPr>
          <w:szCs w:val="24"/>
        </w:rPr>
        <w:t>Student Name (Enrollment Number)</w:t>
      </w:r>
    </w:p>
    <w:p w14:paraId="67D6FD50" w14:textId="03B61CF7" w:rsidR="00F14305" w:rsidRPr="00B569A6" w:rsidRDefault="00B569A6" w:rsidP="00F14305">
      <w:pPr>
        <w:spacing w:after="97" w:line="259" w:lineRule="auto"/>
        <w:ind w:right="47"/>
        <w:jc w:val="center"/>
        <w:rPr>
          <w:szCs w:val="24"/>
        </w:rPr>
      </w:pPr>
      <w:r w:rsidRPr="00B569A6">
        <w:rPr>
          <w:szCs w:val="24"/>
        </w:rPr>
        <w:t>Student Name (Enrollment Number)</w:t>
      </w:r>
    </w:p>
    <w:p w14:paraId="65635FB4" w14:textId="739B5255" w:rsidR="000F2C5F" w:rsidRDefault="000F2C5F" w:rsidP="00776880">
      <w:pPr>
        <w:spacing w:after="134" w:line="259" w:lineRule="auto"/>
        <w:ind w:left="4" w:right="0" w:firstLine="0"/>
        <w:jc w:val="center"/>
      </w:pPr>
    </w:p>
    <w:p w14:paraId="305B60F2" w14:textId="28B27D7E" w:rsidR="000F2C5F" w:rsidRDefault="000F2C5F" w:rsidP="00776880">
      <w:pPr>
        <w:spacing w:after="118" w:line="259" w:lineRule="auto"/>
        <w:ind w:left="13" w:right="0" w:firstLine="0"/>
        <w:jc w:val="center"/>
      </w:pPr>
    </w:p>
    <w:p w14:paraId="3CA2F49D" w14:textId="628512ED" w:rsidR="000F2C5F" w:rsidRDefault="00DB7103" w:rsidP="00776880">
      <w:pPr>
        <w:spacing w:after="115" w:line="259" w:lineRule="auto"/>
        <w:ind w:right="49"/>
        <w:jc w:val="center"/>
      </w:pPr>
      <w:r>
        <w:t>Under the guidance of</w:t>
      </w:r>
    </w:p>
    <w:p w14:paraId="528EF690" w14:textId="1B023BF1" w:rsidR="000F2C5F" w:rsidRPr="00B60EB6" w:rsidRDefault="00B569A6" w:rsidP="00776880">
      <w:pPr>
        <w:spacing w:after="124" w:line="259" w:lineRule="auto"/>
        <w:ind w:right="49"/>
        <w:jc w:val="center"/>
        <w:rPr>
          <w:sz w:val="28"/>
          <w:szCs w:val="28"/>
        </w:rPr>
      </w:pPr>
      <w:r w:rsidRPr="00B60EB6">
        <w:rPr>
          <w:sz w:val="28"/>
          <w:szCs w:val="28"/>
        </w:rPr>
        <w:t>Faculty Name</w:t>
      </w:r>
    </w:p>
    <w:p w14:paraId="5195CFBF" w14:textId="359F96F3" w:rsidR="000F2C5F" w:rsidRDefault="000F2C5F" w:rsidP="00776880">
      <w:pPr>
        <w:spacing w:after="0" w:line="259" w:lineRule="auto"/>
        <w:ind w:left="18" w:right="0" w:firstLine="0"/>
        <w:jc w:val="center"/>
      </w:pPr>
    </w:p>
    <w:p w14:paraId="7B4FBFA1" w14:textId="486A2F0F" w:rsidR="000F2C5F" w:rsidRDefault="00BC764B" w:rsidP="00A814FE">
      <w:pPr>
        <w:spacing w:after="112" w:line="259" w:lineRule="auto"/>
        <w:ind w:left="0" w:right="0" w:firstLine="0"/>
        <w:jc w:val="center"/>
      </w:pPr>
      <w:r>
        <w:rPr>
          <w:noProof/>
        </w:rPr>
        <w:drawing>
          <wp:inline distT="0" distB="0" distL="0" distR="0" wp14:anchorId="6A7768AE" wp14:editId="7FE104F6">
            <wp:extent cx="1544129" cy="15868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51" cy="1592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77D3F" w14:textId="466EAAD0" w:rsidR="000F2C5F" w:rsidRDefault="000F2C5F" w:rsidP="00776880">
      <w:pPr>
        <w:spacing w:after="106" w:line="259" w:lineRule="auto"/>
        <w:ind w:left="13" w:right="0" w:firstLine="0"/>
        <w:jc w:val="center"/>
      </w:pPr>
    </w:p>
    <w:p w14:paraId="2C0CBA2C" w14:textId="40DDFE48" w:rsidR="000F2C5F" w:rsidRPr="00B60EB6" w:rsidRDefault="00B60EB6" w:rsidP="00A814FE">
      <w:pPr>
        <w:spacing w:after="107" w:line="259" w:lineRule="auto"/>
        <w:ind w:left="0" w:right="0" w:firstLine="0"/>
        <w:jc w:val="center"/>
        <w:rPr>
          <w:sz w:val="32"/>
          <w:szCs w:val="28"/>
        </w:rPr>
      </w:pPr>
      <w:r w:rsidRPr="00B60EB6">
        <w:rPr>
          <w:sz w:val="28"/>
          <w:szCs w:val="28"/>
        </w:rPr>
        <w:t xml:space="preserve">Department </w:t>
      </w:r>
      <w:r>
        <w:rPr>
          <w:sz w:val="28"/>
          <w:szCs w:val="28"/>
        </w:rPr>
        <w:t>o</w:t>
      </w:r>
      <w:r w:rsidRPr="00B60EB6">
        <w:rPr>
          <w:sz w:val="28"/>
          <w:szCs w:val="28"/>
        </w:rPr>
        <w:t>f Electrical Engineering</w:t>
      </w:r>
    </w:p>
    <w:p w14:paraId="7F4EED1E" w14:textId="4BE17562" w:rsidR="000F2C5F" w:rsidRPr="00B60EB6" w:rsidRDefault="00B60EB6" w:rsidP="00776880">
      <w:pPr>
        <w:spacing w:after="105" w:line="259" w:lineRule="auto"/>
        <w:ind w:right="49"/>
        <w:jc w:val="center"/>
        <w:rPr>
          <w:sz w:val="32"/>
          <w:szCs w:val="28"/>
        </w:rPr>
      </w:pPr>
      <w:r w:rsidRPr="00B60EB6">
        <w:rPr>
          <w:sz w:val="28"/>
          <w:szCs w:val="28"/>
        </w:rPr>
        <w:t xml:space="preserve">National Institute </w:t>
      </w:r>
      <w:r>
        <w:rPr>
          <w:sz w:val="28"/>
          <w:szCs w:val="28"/>
        </w:rPr>
        <w:t>o</w:t>
      </w:r>
      <w:r w:rsidRPr="00B60EB6">
        <w:rPr>
          <w:sz w:val="28"/>
          <w:szCs w:val="28"/>
        </w:rPr>
        <w:t>f Technology Srinagar</w:t>
      </w:r>
    </w:p>
    <w:p w14:paraId="11EB8E83" w14:textId="5D83FB17" w:rsidR="000F2C5F" w:rsidRPr="00B60EB6" w:rsidRDefault="00B60EB6" w:rsidP="00776880">
      <w:pPr>
        <w:spacing w:after="105" w:line="259" w:lineRule="auto"/>
        <w:ind w:right="47"/>
        <w:jc w:val="center"/>
        <w:rPr>
          <w:sz w:val="32"/>
          <w:szCs w:val="28"/>
        </w:rPr>
      </w:pPr>
      <w:r w:rsidRPr="00B60EB6">
        <w:rPr>
          <w:sz w:val="28"/>
          <w:szCs w:val="28"/>
        </w:rPr>
        <w:t xml:space="preserve">Srinagar, Jammu </w:t>
      </w:r>
      <w:r>
        <w:rPr>
          <w:sz w:val="28"/>
          <w:szCs w:val="28"/>
        </w:rPr>
        <w:t>a</w:t>
      </w:r>
      <w:r w:rsidRPr="00B60EB6">
        <w:rPr>
          <w:sz w:val="28"/>
          <w:szCs w:val="28"/>
        </w:rPr>
        <w:t>nd Kashmir - 190006. (India)</w:t>
      </w:r>
    </w:p>
    <w:p w14:paraId="14C6FFC0" w14:textId="4635376F" w:rsidR="000F2C5F" w:rsidRDefault="000F2C5F" w:rsidP="00776880">
      <w:pPr>
        <w:spacing w:after="0" w:line="259" w:lineRule="auto"/>
        <w:ind w:left="19" w:right="0" w:firstLine="0"/>
        <w:jc w:val="center"/>
      </w:pPr>
    </w:p>
    <w:p w14:paraId="314E1928" w14:textId="029C6AE1" w:rsidR="000F2C5F" w:rsidRDefault="000F2C5F" w:rsidP="00776880">
      <w:pPr>
        <w:spacing w:after="0" w:line="259" w:lineRule="auto"/>
        <w:ind w:left="19" w:right="0" w:firstLine="0"/>
        <w:jc w:val="center"/>
      </w:pPr>
    </w:p>
    <w:p w14:paraId="647178FC" w14:textId="77777777" w:rsidR="009016B5" w:rsidRDefault="009016B5" w:rsidP="009016B5">
      <w:pPr>
        <w:spacing w:after="0" w:line="259" w:lineRule="auto"/>
        <w:ind w:left="0" w:right="0" w:firstLine="0"/>
        <w:sectPr w:rsidR="009016B5" w:rsidSect="009016B5">
          <w:footerReference w:type="even" r:id="rId8"/>
          <w:footerReference w:type="default" r:id="rId9"/>
          <w:footerReference w:type="first" r:id="rId10"/>
          <w:pgSz w:w="12240" w:h="15840"/>
          <w:pgMar w:top="1440" w:right="1800" w:bottom="1440" w:left="1800" w:header="720" w:footer="720" w:gutter="0"/>
          <w:cols w:space="720"/>
          <w:docGrid w:linePitch="326"/>
        </w:sectPr>
      </w:pPr>
    </w:p>
    <w:p w14:paraId="618BB251" w14:textId="04BCC4A8" w:rsidR="000F2C5F" w:rsidRDefault="00935228">
      <w:pPr>
        <w:spacing w:after="87" w:line="259" w:lineRule="auto"/>
        <w:ind w:right="47"/>
        <w:jc w:val="center"/>
      </w:pPr>
      <w:r w:rsidRPr="00935228">
        <w:rPr>
          <w:sz w:val="28"/>
          <w:szCs w:val="20"/>
          <w:u w:val="single" w:color="000000"/>
        </w:rPr>
        <w:lastRenderedPageBreak/>
        <w:t>CERTIFICATE</w:t>
      </w:r>
      <w:r w:rsidR="00DB7103">
        <w:rPr>
          <w:sz w:val="30"/>
        </w:rPr>
        <w:t xml:space="preserve"> </w:t>
      </w:r>
    </w:p>
    <w:p w14:paraId="4744A731" w14:textId="77777777" w:rsidR="000F2C5F" w:rsidRDefault="00DB7103">
      <w:pPr>
        <w:spacing w:after="147" w:line="259" w:lineRule="auto"/>
        <w:ind w:left="19" w:right="0" w:firstLine="0"/>
        <w:jc w:val="left"/>
      </w:pPr>
      <w:r>
        <w:t xml:space="preserve"> </w:t>
      </w:r>
    </w:p>
    <w:p w14:paraId="528C61D8" w14:textId="0E2B1860" w:rsidR="000F2C5F" w:rsidRPr="00B803D3" w:rsidRDefault="0038207C" w:rsidP="00FF6CA8">
      <w:pPr>
        <w:spacing w:after="121" w:line="480" w:lineRule="auto"/>
        <w:ind w:left="14" w:right="57"/>
        <w:rPr>
          <w:szCs w:val="24"/>
        </w:rPr>
      </w:pPr>
      <w:r>
        <w:rPr>
          <w:szCs w:val="24"/>
        </w:rPr>
        <w:t>It</w:t>
      </w:r>
      <w:r w:rsidR="00DB7103" w:rsidRPr="00B803D3">
        <w:rPr>
          <w:szCs w:val="24"/>
        </w:rPr>
        <w:t xml:space="preserve"> is to certify that the contents of the </w:t>
      </w:r>
      <w:r w:rsidR="00B803D3">
        <w:rPr>
          <w:szCs w:val="24"/>
        </w:rPr>
        <w:t xml:space="preserve">report </w:t>
      </w:r>
      <w:r w:rsidR="00DB7103" w:rsidRPr="00B803D3">
        <w:rPr>
          <w:szCs w:val="24"/>
        </w:rPr>
        <w:t>entitled “</w:t>
      </w:r>
      <w:r>
        <w:t>Paste Your Title Here</w:t>
      </w:r>
      <w:r w:rsidR="00DB7103" w:rsidRPr="00B803D3">
        <w:rPr>
          <w:szCs w:val="24"/>
        </w:rPr>
        <w:t xml:space="preserve">” is a </w:t>
      </w:r>
      <w:proofErr w:type="spellStart"/>
      <w:r w:rsidR="00DB7103" w:rsidRPr="00B803D3">
        <w:rPr>
          <w:szCs w:val="24"/>
        </w:rPr>
        <w:t>bonafide</w:t>
      </w:r>
      <w:proofErr w:type="spellEnd"/>
      <w:r w:rsidR="00DB7103" w:rsidRPr="00B803D3">
        <w:rPr>
          <w:szCs w:val="24"/>
        </w:rPr>
        <w:t xml:space="preserve"> work carried out by Mr. </w:t>
      </w:r>
      <w:r w:rsidR="00B803D3">
        <w:rPr>
          <w:szCs w:val="24"/>
        </w:rPr>
        <w:t xml:space="preserve">Student </w:t>
      </w:r>
      <w:r w:rsidR="00A1780E">
        <w:rPr>
          <w:szCs w:val="24"/>
        </w:rPr>
        <w:t>N</w:t>
      </w:r>
      <w:r w:rsidR="00B803D3">
        <w:rPr>
          <w:szCs w:val="24"/>
        </w:rPr>
        <w:t>ame (Enrollment number)</w:t>
      </w:r>
      <w:r w:rsidR="00DB7103" w:rsidRPr="00B803D3">
        <w:rPr>
          <w:szCs w:val="24"/>
        </w:rPr>
        <w:t xml:space="preserve">, Mr. </w:t>
      </w:r>
      <w:r w:rsidR="00B803D3">
        <w:rPr>
          <w:szCs w:val="24"/>
        </w:rPr>
        <w:t xml:space="preserve">Student </w:t>
      </w:r>
      <w:r w:rsidR="00A1780E">
        <w:rPr>
          <w:szCs w:val="24"/>
        </w:rPr>
        <w:t>N</w:t>
      </w:r>
      <w:r w:rsidR="00B803D3">
        <w:rPr>
          <w:szCs w:val="24"/>
        </w:rPr>
        <w:t>ame (Enrollment number)</w:t>
      </w:r>
      <w:r w:rsidR="00DB7103" w:rsidRPr="00B803D3">
        <w:rPr>
          <w:szCs w:val="24"/>
        </w:rPr>
        <w:t xml:space="preserve">, Mr. </w:t>
      </w:r>
      <w:r w:rsidR="00B803D3">
        <w:rPr>
          <w:szCs w:val="24"/>
        </w:rPr>
        <w:t xml:space="preserve">Student </w:t>
      </w:r>
      <w:r w:rsidR="00A1780E">
        <w:rPr>
          <w:szCs w:val="24"/>
        </w:rPr>
        <w:t>N</w:t>
      </w:r>
      <w:r w:rsidR="00B803D3">
        <w:rPr>
          <w:szCs w:val="24"/>
        </w:rPr>
        <w:t xml:space="preserve">ame (Enrollment number) and Student </w:t>
      </w:r>
      <w:r w:rsidR="00A1780E">
        <w:rPr>
          <w:szCs w:val="24"/>
        </w:rPr>
        <w:t>N</w:t>
      </w:r>
      <w:r w:rsidR="00B803D3">
        <w:rPr>
          <w:szCs w:val="24"/>
        </w:rPr>
        <w:t>ame (Enrollment number)</w:t>
      </w:r>
      <w:r w:rsidR="00DB7103" w:rsidRPr="00B803D3">
        <w:rPr>
          <w:szCs w:val="24"/>
        </w:rPr>
        <w:t xml:space="preserve"> under </w:t>
      </w:r>
      <w:r w:rsidR="005A1B9D">
        <w:rPr>
          <w:szCs w:val="24"/>
        </w:rPr>
        <w:t xml:space="preserve">my </w:t>
      </w:r>
      <w:r w:rsidR="00DB7103" w:rsidRPr="00B803D3">
        <w:rPr>
          <w:szCs w:val="24"/>
        </w:rPr>
        <w:t xml:space="preserve">supervision and guidance in </w:t>
      </w:r>
      <w:r w:rsidR="005A1B9D">
        <w:rPr>
          <w:szCs w:val="24"/>
        </w:rPr>
        <w:t xml:space="preserve">partial </w:t>
      </w:r>
      <w:r w:rsidR="00DB7103" w:rsidRPr="00B803D3">
        <w:rPr>
          <w:szCs w:val="24"/>
        </w:rPr>
        <w:t>fulfillment of the requirements for the</w:t>
      </w:r>
      <w:r w:rsidR="005A1B9D">
        <w:rPr>
          <w:szCs w:val="24"/>
        </w:rPr>
        <w:t xml:space="preserve"> award of the</w:t>
      </w:r>
      <w:r w:rsidR="00DB7103" w:rsidRPr="00B803D3">
        <w:rPr>
          <w:szCs w:val="24"/>
        </w:rPr>
        <w:t xml:space="preserve"> degree of Bachelor of </w:t>
      </w:r>
      <w:r w:rsidR="00B803D3">
        <w:rPr>
          <w:szCs w:val="24"/>
        </w:rPr>
        <w:t xml:space="preserve">Technology </w:t>
      </w:r>
      <w:r w:rsidR="00DB7103" w:rsidRPr="00B803D3">
        <w:rPr>
          <w:szCs w:val="24"/>
        </w:rPr>
        <w:t xml:space="preserve">in Electrical Engineering. The contents of the </w:t>
      </w:r>
      <w:r w:rsidR="00B803D3">
        <w:rPr>
          <w:szCs w:val="24"/>
        </w:rPr>
        <w:t xml:space="preserve">report </w:t>
      </w:r>
      <w:r w:rsidR="00DB7103" w:rsidRPr="00B803D3">
        <w:rPr>
          <w:szCs w:val="24"/>
        </w:rPr>
        <w:t xml:space="preserve">have not been submitted earlier for the award of any other degree or certificates and </w:t>
      </w:r>
      <w:r w:rsidR="005A1B9D">
        <w:rPr>
          <w:szCs w:val="24"/>
        </w:rPr>
        <w:t>I</w:t>
      </w:r>
      <w:r w:rsidR="00DB7103" w:rsidRPr="00B803D3">
        <w:rPr>
          <w:szCs w:val="24"/>
        </w:rPr>
        <w:t xml:space="preserve"> hereby commend the work done by </w:t>
      </w:r>
      <w:r w:rsidR="005A1B9D">
        <w:rPr>
          <w:szCs w:val="24"/>
        </w:rPr>
        <w:t>them</w:t>
      </w:r>
      <w:r w:rsidR="00DB7103" w:rsidRPr="00B803D3">
        <w:rPr>
          <w:szCs w:val="24"/>
        </w:rPr>
        <w:t xml:space="preserve"> in this connection. </w:t>
      </w:r>
    </w:p>
    <w:p w14:paraId="6E927C0C" w14:textId="77777777" w:rsidR="000F2C5F" w:rsidRDefault="00DB7103">
      <w:pPr>
        <w:spacing w:after="123" w:line="259" w:lineRule="auto"/>
        <w:ind w:left="19" w:right="0" w:firstLine="0"/>
        <w:jc w:val="left"/>
      </w:pPr>
      <w:r>
        <w:t xml:space="preserve"> </w:t>
      </w:r>
    </w:p>
    <w:p w14:paraId="04ADDDBC" w14:textId="77777777" w:rsidR="000F2C5F" w:rsidRDefault="00DB7103">
      <w:pPr>
        <w:spacing w:after="118" w:line="259" w:lineRule="auto"/>
        <w:ind w:left="19" w:right="0" w:firstLine="0"/>
        <w:jc w:val="left"/>
      </w:pPr>
      <w:r>
        <w:t xml:space="preserve"> </w:t>
      </w:r>
    </w:p>
    <w:p w14:paraId="1D203510" w14:textId="77777777" w:rsidR="000F2C5F" w:rsidRDefault="00DB7103">
      <w:pPr>
        <w:spacing w:after="118" w:line="259" w:lineRule="auto"/>
        <w:ind w:left="19" w:right="0" w:firstLine="0"/>
        <w:jc w:val="left"/>
      </w:pPr>
      <w:r>
        <w:t xml:space="preserve"> </w:t>
      </w:r>
    </w:p>
    <w:p w14:paraId="77A07064" w14:textId="77777777" w:rsidR="000F2C5F" w:rsidRDefault="00DB7103">
      <w:pPr>
        <w:spacing w:after="116" w:line="259" w:lineRule="auto"/>
        <w:ind w:left="19" w:right="0" w:firstLine="0"/>
        <w:jc w:val="left"/>
      </w:pPr>
      <w:r>
        <w:t xml:space="preserve"> </w:t>
      </w:r>
    </w:p>
    <w:p w14:paraId="61049467" w14:textId="0A880C7E" w:rsidR="000F2C5F" w:rsidRDefault="00DB7103">
      <w:pPr>
        <w:pStyle w:val="Heading4"/>
        <w:spacing w:after="111"/>
        <w:ind w:left="14" w:right="0"/>
      </w:pPr>
      <w:r>
        <w:t>(</w:t>
      </w:r>
      <w:r w:rsidR="008F0E7C" w:rsidRPr="008F0E7C">
        <w:rPr>
          <w:sz w:val="28"/>
          <w:szCs w:val="24"/>
        </w:rPr>
        <w:t>Supervisor Name</w:t>
      </w:r>
      <w:r>
        <w:t xml:space="preserve">) </w:t>
      </w:r>
    </w:p>
    <w:p w14:paraId="07BE18CD" w14:textId="1FA03BB4" w:rsidR="000F2C5F" w:rsidRDefault="00DB7103">
      <w:pPr>
        <w:spacing w:after="112"/>
        <w:ind w:left="14" w:right="57"/>
      </w:pPr>
      <w:r>
        <w:t xml:space="preserve">Department of Electrical Engineering </w:t>
      </w:r>
    </w:p>
    <w:p w14:paraId="22CA1ABC" w14:textId="3EB704E6" w:rsidR="000F2C5F" w:rsidRDefault="00284B87">
      <w:pPr>
        <w:spacing w:after="110"/>
        <w:ind w:left="14" w:right="57"/>
      </w:pPr>
      <w:r>
        <w:t xml:space="preserve">National </w:t>
      </w:r>
      <w:r w:rsidR="00DB7103">
        <w:t xml:space="preserve">Institute of Technology </w:t>
      </w:r>
      <w:r>
        <w:t>Srinagar</w:t>
      </w:r>
    </w:p>
    <w:p w14:paraId="3E7062DB" w14:textId="09A3C58F" w:rsidR="000F2C5F" w:rsidRDefault="00284B87">
      <w:pPr>
        <w:spacing w:after="90"/>
        <w:ind w:left="14" w:right="57"/>
      </w:pPr>
      <w:r>
        <w:t>Srinagar</w:t>
      </w:r>
      <w:r w:rsidR="00DB7103">
        <w:t>,</w:t>
      </w:r>
      <w:r>
        <w:t xml:space="preserve"> Jammu and Kashmir, India</w:t>
      </w:r>
      <w:r w:rsidR="00DB7103">
        <w:t xml:space="preserve"> </w:t>
      </w:r>
    </w:p>
    <w:p w14:paraId="788D4D1D" w14:textId="77777777" w:rsidR="000F2C5F" w:rsidRDefault="00DB7103">
      <w:pPr>
        <w:spacing w:after="0" w:line="259" w:lineRule="auto"/>
        <w:ind w:left="19" w:right="0" w:firstLine="0"/>
        <w:jc w:val="left"/>
      </w:pPr>
      <w:r>
        <w:rPr>
          <w:sz w:val="23"/>
        </w:rPr>
        <w:t xml:space="preserve"> </w:t>
      </w:r>
    </w:p>
    <w:p w14:paraId="5FD43E68" w14:textId="77777777" w:rsidR="000F2C5F" w:rsidRDefault="00DB7103">
      <w:pPr>
        <w:spacing w:after="0" w:line="259" w:lineRule="auto"/>
        <w:ind w:left="19" w:right="0" w:firstLine="0"/>
        <w:jc w:val="left"/>
      </w:pPr>
      <w:r>
        <w:rPr>
          <w:sz w:val="23"/>
        </w:rPr>
        <w:t xml:space="preserve"> </w:t>
      </w:r>
    </w:p>
    <w:p w14:paraId="6C6AF2C5" w14:textId="77777777" w:rsidR="000F2C5F" w:rsidRDefault="00DB7103">
      <w:pPr>
        <w:spacing w:after="0" w:line="259" w:lineRule="auto"/>
        <w:ind w:left="19" w:right="0" w:firstLine="0"/>
        <w:jc w:val="left"/>
      </w:pPr>
      <w:r>
        <w:rPr>
          <w:sz w:val="23"/>
        </w:rPr>
        <w:t xml:space="preserve"> </w:t>
      </w:r>
    </w:p>
    <w:p w14:paraId="5DF06B59" w14:textId="77777777" w:rsidR="000F2C5F" w:rsidRDefault="00DB7103" w:rsidP="000B02A3">
      <w:pPr>
        <w:spacing w:after="0" w:line="259" w:lineRule="auto"/>
        <w:ind w:right="0"/>
        <w:jc w:val="left"/>
      </w:pPr>
      <w:r>
        <w:rPr>
          <w:sz w:val="23"/>
        </w:rPr>
        <w:t xml:space="preserve"> </w:t>
      </w:r>
    </w:p>
    <w:p w14:paraId="6B5311DE" w14:textId="77777777" w:rsidR="000F2C5F" w:rsidRDefault="00DB7103" w:rsidP="000B02A3">
      <w:pPr>
        <w:spacing w:after="0" w:line="259" w:lineRule="auto"/>
        <w:ind w:right="0"/>
        <w:jc w:val="left"/>
      </w:pPr>
      <w:r>
        <w:rPr>
          <w:sz w:val="23"/>
        </w:rPr>
        <w:t xml:space="preserve"> </w:t>
      </w:r>
    </w:p>
    <w:p w14:paraId="6CE15800" w14:textId="77777777" w:rsidR="000F2C5F" w:rsidRDefault="00DB7103" w:rsidP="000B02A3">
      <w:pPr>
        <w:spacing w:after="0" w:line="259" w:lineRule="auto"/>
        <w:ind w:right="0"/>
        <w:jc w:val="left"/>
      </w:pPr>
      <w:r>
        <w:rPr>
          <w:sz w:val="23"/>
        </w:rPr>
        <w:t xml:space="preserve"> </w:t>
      </w:r>
    </w:p>
    <w:p w14:paraId="1BF9D6A3" w14:textId="77777777" w:rsidR="000F2C5F" w:rsidRDefault="00DB7103" w:rsidP="000B02A3">
      <w:pPr>
        <w:spacing w:after="0" w:line="259" w:lineRule="auto"/>
        <w:ind w:right="0"/>
        <w:jc w:val="left"/>
      </w:pPr>
      <w:r>
        <w:rPr>
          <w:sz w:val="23"/>
        </w:rPr>
        <w:t xml:space="preserve"> </w:t>
      </w:r>
    </w:p>
    <w:p w14:paraId="5AABEE93" w14:textId="77777777" w:rsidR="000F2C5F" w:rsidRDefault="00DB7103" w:rsidP="000B02A3">
      <w:pPr>
        <w:spacing w:after="0" w:line="259" w:lineRule="auto"/>
        <w:ind w:left="0" w:right="0" w:firstLine="0"/>
        <w:jc w:val="left"/>
      </w:pPr>
      <w:r>
        <w:rPr>
          <w:sz w:val="23"/>
        </w:rPr>
        <w:t xml:space="preserve"> </w:t>
      </w:r>
    </w:p>
    <w:p w14:paraId="10EC628F" w14:textId="7377DBDC" w:rsidR="000F2C5F" w:rsidRDefault="000F2C5F" w:rsidP="000B02A3">
      <w:pPr>
        <w:spacing w:after="109" w:line="259" w:lineRule="auto"/>
        <w:ind w:right="0"/>
      </w:pPr>
    </w:p>
    <w:p w14:paraId="578DC3AA" w14:textId="583A731E" w:rsidR="000F2C5F" w:rsidRDefault="00DB7103" w:rsidP="000B02A3">
      <w:pPr>
        <w:spacing w:after="0" w:line="355" w:lineRule="auto"/>
        <w:ind w:left="0" w:right="3915" w:firstLine="0"/>
      </w:pPr>
      <w:r>
        <w:rPr>
          <w:sz w:val="23"/>
        </w:rPr>
        <w:t xml:space="preserve"> </w:t>
      </w:r>
    </w:p>
    <w:p w14:paraId="4800831C" w14:textId="30085C3A" w:rsidR="000F2C5F" w:rsidRDefault="000F2C5F" w:rsidP="00AF4F9E">
      <w:pPr>
        <w:spacing w:after="107" w:line="259" w:lineRule="auto"/>
        <w:ind w:left="0" w:right="0" w:firstLine="0"/>
        <w:jc w:val="left"/>
      </w:pPr>
    </w:p>
    <w:p w14:paraId="72C256D6" w14:textId="4517FCAB" w:rsidR="00397C51" w:rsidRPr="005B2228" w:rsidRDefault="00DB7103" w:rsidP="005B2228">
      <w:pPr>
        <w:spacing w:after="402" w:line="259" w:lineRule="auto"/>
        <w:ind w:right="0"/>
        <w:rPr>
          <w:sz w:val="23"/>
        </w:rPr>
      </w:pPr>
      <w:r>
        <w:rPr>
          <w:sz w:val="23"/>
        </w:rPr>
        <w:t xml:space="preserve"> </w:t>
      </w:r>
      <w:r w:rsidR="005B2228">
        <w:rPr>
          <w:sz w:val="23"/>
        </w:rPr>
        <w:br w:type="page"/>
      </w:r>
    </w:p>
    <w:p w14:paraId="1C83AE84" w14:textId="59F2E2BA" w:rsidR="000F2C5F" w:rsidRPr="000B02A3" w:rsidRDefault="000B02A3">
      <w:pPr>
        <w:spacing w:after="146" w:line="259" w:lineRule="auto"/>
        <w:ind w:right="46"/>
        <w:jc w:val="center"/>
        <w:rPr>
          <w:sz w:val="28"/>
          <w:szCs w:val="28"/>
        </w:rPr>
      </w:pPr>
      <w:r w:rsidRPr="000B02A3">
        <w:rPr>
          <w:sz w:val="28"/>
          <w:szCs w:val="28"/>
          <w:u w:val="single" w:color="000000"/>
        </w:rPr>
        <w:lastRenderedPageBreak/>
        <w:t>CERTIFICATE OF APPROVAL</w:t>
      </w:r>
      <w:r w:rsidRPr="000B02A3">
        <w:rPr>
          <w:sz w:val="28"/>
          <w:szCs w:val="28"/>
        </w:rPr>
        <w:t xml:space="preserve"> </w:t>
      </w:r>
    </w:p>
    <w:p w14:paraId="02CAC716" w14:textId="77777777" w:rsidR="000F2C5F" w:rsidRDefault="00DB7103">
      <w:pPr>
        <w:spacing w:after="142" w:line="259" w:lineRule="auto"/>
        <w:ind w:left="19" w:right="0" w:firstLine="0"/>
        <w:jc w:val="left"/>
      </w:pPr>
      <w:r>
        <w:t xml:space="preserve"> </w:t>
      </w:r>
    </w:p>
    <w:p w14:paraId="44005331" w14:textId="50059869" w:rsidR="00911FA9" w:rsidRDefault="00DB7103" w:rsidP="00FF6CA8">
      <w:pPr>
        <w:spacing w:after="12" w:line="480" w:lineRule="auto"/>
        <w:ind w:left="14" w:right="0"/>
      </w:pPr>
      <w:r>
        <w:t>This project titled “</w:t>
      </w:r>
      <w:r w:rsidR="005A1B9D">
        <w:t>Paste Your Title Here</w:t>
      </w:r>
      <w:r>
        <w:t xml:space="preserve">” carried out by </w:t>
      </w:r>
      <w:r w:rsidR="00911FA9" w:rsidRPr="00B803D3">
        <w:rPr>
          <w:szCs w:val="24"/>
        </w:rPr>
        <w:t xml:space="preserve">Mr. </w:t>
      </w:r>
      <w:r w:rsidR="00911FA9">
        <w:rPr>
          <w:szCs w:val="24"/>
        </w:rPr>
        <w:t xml:space="preserve">Student </w:t>
      </w:r>
      <w:r w:rsidR="00D62EED">
        <w:rPr>
          <w:szCs w:val="24"/>
        </w:rPr>
        <w:t>Name</w:t>
      </w:r>
      <w:r w:rsidR="00911FA9">
        <w:rPr>
          <w:szCs w:val="24"/>
        </w:rPr>
        <w:t xml:space="preserve"> (Enrollment number)</w:t>
      </w:r>
      <w:r w:rsidR="00911FA9" w:rsidRPr="00B803D3">
        <w:rPr>
          <w:szCs w:val="24"/>
        </w:rPr>
        <w:t xml:space="preserve">, Mr. </w:t>
      </w:r>
      <w:r w:rsidR="00911FA9">
        <w:rPr>
          <w:szCs w:val="24"/>
        </w:rPr>
        <w:t xml:space="preserve">Student </w:t>
      </w:r>
      <w:r w:rsidR="00D62EED">
        <w:rPr>
          <w:szCs w:val="24"/>
        </w:rPr>
        <w:t>Name</w:t>
      </w:r>
      <w:r w:rsidR="00911FA9">
        <w:rPr>
          <w:szCs w:val="24"/>
        </w:rPr>
        <w:t xml:space="preserve"> (Enrollment number)</w:t>
      </w:r>
      <w:r w:rsidR="00911FA9" w:rsidRPr="00B803D3">
        <w:rPr>
          <w:szCs w:val="24"/>
        </w:rPr>
        <w:t xml:space="preserve">, Mr. </w:t>
      </w:r>
      <w:r w:rsidR="00911FA9">
        <w:rPr>
          <w:szCs w:val="24"/>
        </w:rPr>
        <w:t xml:space="preserve">Student </w:t>
      </w:r>
      <w:r w:rsidR="00D62EED">
        <w:rPr>
          <w:szCs w:val="24"/>
        </w:rPr>
        <w:t>N</w:t>
      </w:r>
      <w:r w:rsidR="00911FA9">
        <w:rPr>
          <w:szCs w:val="24"/>
        </w:rPr>
        <w:t xml:space="preserve">ame (Enrollment number) and Student </w:t>
      </w:r>
      <w:r w:rsidR="00D62EED">
        <w:rPr>
          <w:szCs w:val="24"/>
        </w:rPr>
        <w:t>N</w:t>
      </w:r>
      <w:r w:rsidR="00911FA9">
        <w:rPr>
          <w:szCs w:val="24"/>
        </w:rPr>
        <w:t>ame (Enrollment number)</w:t>
      </w:r>
      <w:r>
        <w:t xml:space="preserve">, is hereby approved as the creditable study of </w:t>
      </w:r>
      <w:r w:rsidR="00A1780E">
        <w:t>t</w:t>
      </w:r>
      <w:r w:rsidR="00911FA9">
        <w:t>echnology i</w:t>
      </w:r>
      <w:r>
        <w:t xml:space="preserve">n Electrical Engineering and is presented in a satisfactory manner. </w:t>
      </w:r>
    </w:p>
    <w:p w14:paraId="28F80571" w14:textId="2CAE0A10" w:rsidR="000F2C5F" w:rsidRDefault="00DB7103" w:rsidP="00FF6CA8">
      <w:pPr>
        <w:spacing w:after="12" w:line="480" w:lineRule="auto"/>
        <w:ind w:left="14" w:right="0" w:firstLine="706"/>
      </w:pPr>
      <w:r>
        <w:t xml:space="preserve">It warrants its acceptance as a prerequisite in fulfillment of the requirements for the award of the </w:t>
      </w:r>
      <w:r w:rsidR="005A1B9D">
        <w:t xml:space="preserve">degree of </w:t>
      </w:r>
      <w:r w:rsidR="00D62EED">
        <w:t>Bachelor of Technology</w:t>
      </w:r>
      <w:r w:rsidR="00911FA9">
        <w:t xml:space="preserve"> </w:t>
      </w:r>
      <w:r>
        <w:t xml:space="preserve">in Electrical Engineering at </w:t>
      </w:r>
      <w:r w:rsidR="00911FA9">
        <w:t xml:space="preserve">National </w:t>
      </w:r>
      <w:r>
        <w:t>Institute of Technology</w:t>
      </w:r>
      <w:r w:rsidR="00911FA9">
        <w:t xml:space="preserve"> Srinagar, J&amp;K</w:t>
      </w:r>
      <w:r>
        <w:t xml:space="preserve">. </w:t>
      </w:r>
    </w:p>
    <w:p w14:paraId="4DF5843C" w14:textId="010173B8" w:rsidR="000F2C5F" w:rsidRDefault="00DB7103">
      <w:pPr>
        <w:spacing w:after="116" w:line="259" w:lineRule="auto"/>
        <w:ind w:left="19" w:right="0" w:firstLine="0"/>
        <w:jc w:val="left"/>
      </w:pPr>
      <w:r>
        <w:t xml:space="preserve"> </w:t>
      </w:r>
    </w:p>
    <w:p w14:paraId="2FC110D8" w14:textId="1CAFEE63" w:rsidR="00A1780E" w:rsidRDefault="00A1780E">
      <w:pPr>
        <w:spacing w:after="116" w:line="259" w:lineRule="auto"/>
        <w:ind w:left="19" w:right="0" w:firstLine="0"/>
        <w:jc w:val="left"/>
      </w:pPr>
    </w:p>
    <w:p w14:paraId="2459089F" w14:textId="77777777" w:rsidR="00A1780E" w:rsidRDefault="00A1780E">
      <w:pPr>
        <w:spacing w:after="116" w:line="259" w:lineRule="auto"/>
        <w:ind w:left="19" w:right="0" w:firstLine="0"/>
        <w:jc w:val="left"/>
      </w:pPr>
    </w:p>
    <w:p w14:paraId="5EDED6E0" w14:textId="77777777" w:rsidR="000F2C5F" w:rsidRDefault="00DB7103">
      <w:pPr>
        <w:spacing w:after="118" w:line="259" w:lineRule="auto"/>
        <w:ind w:left="19" w:right="0" w:firstLine="0"/>
        <w:jc w:val="left"/>
      </w:pPr>
      <w:r>
        <w:t xml:space="preserve"> </w:t>
      </w:r>
    </w:p>
    <w:p w14:paraId="25E62A7D" w14:textId="77777777" w:rsidR="000F2C5F" w:rsidRDefault="00DB7103">
      <w:pPr>
        <w:spacing w:after="116" w:line="259" w:lineRule="auto"/>
        <w:ind w:left="19" w:right="0" w:firstLine="0"/>
        <w:jc w:val="left"/>
      </w:pPr>
      <w:r>
        <w:t xml:space="preserve"> </w:t>
      </w:r>
    </w:p>
    <w:p w14:paraId="09F8D275" w14:textId="77777777" w:rsidR="000F2C5F" w:rsidRDefault="00DB7103">
      <w:pPr>
        <w:spacing w:after="148" w:line="259" w:lineRule="auto"/>
        <w:ind w:left="19" w:right="0" w:firstLine="0"/>
        <w:jc w:val="left"/>
      </w:pPr>
      <w:r>
        <w:t xml:space="preserve"> </w:t>
      </w:r>
    </w:p>
    <w:p w14:paraId="29AE8C33" w14:textId="0C73BEB5" w:rsidR="000F2C5F" w:rsidRDefault="00DB7103">
      <w:pPr>
        <w:tabs>
          <w:tab w:val="center" w:pos="2049"/>
          <w:tab w:val="center" w:pos="2725"/>
          <w:tab w:val="center" w:pos="3401"/>
          <w:tab w:val="center" w:pos="4079"/>
          <w:tab w:val="right" w:pos="7895"/>
        </w:tabs>
        <w:spacing w:after="119"/>
        <w:ind w:left="0" w:right="0" w:firstLine="0"/>
        <w:jc w:val="left"/>
      </w:pPr>
      <w:r>
        <w:t xml:space="preserve">Internal Examiner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   </w:t>
      </w:r>
      <w:r>
        <w:tab/>
        <w:t xml:space="preserve">        </w:t>
      </w:r>
      <w:r w:rsidR="00911FA9">
        <w:t xml:space="preserve">       </w:t>
      </w:r>
      <w:r w:rsidR="00AB00F8">
        <w:t xml:space="preserve">                   </w:t>
      </w:r>
      <w:r>
        <w:t xml:space="preserve">External Examiner </w:t>
      </w:r>
    </w:p>
    <w:p w14:paraId="28455520" w14:textId="77777777" w:rsidR="000F2C5F" w:rsidRDefault="00DB7103">
      <w:pPr>
        <w:spacing w:after="116" w:line="259" w:lineRule="auto"/>
        <w:ind w:left="19" w:right="0" w:firstLine="0"/>
        <w:jc w:val="left"/>
      </w:pPr>
      <w:r>
        <w:t xml:space="preserve"> </w:t>
      </w:r>
    </w:p>
    <w:p w14:paraId="06DF62E0" w14:textId="77777777" w:rsidR="000F2C5F" w:rsidRDefault="00DB7103">
      <w:pPr>
        <w:spacing w:after="122" w:line="259" w:lineRule="auto"/>
        <w:ind w:left="19" w:right="0" w:firstLine="0"/>
        <w:jc w:val="left"/>
      </w:pPr>
      <w:r>
        <w:t xml:space="preserve"> </w:t>
      </w:r>
    </w:p>
    <w:p w14:paraId="42E0F255" w14:textId="0671BC5C" w:rsidR="000F2C5F" w:rsidRDefault="00DB7103">
      <w:pPr>
        <w:pStyle w:val="Heading4"/>
        <w:spacing w:after="118"/>
        <w:ind w:left="14" w:right="0"/>
      </w:pPr>
      <w:r>
        <w:t>(</w:t>
      </w:r>
      <w:proofErr w:type="spellStart"/>
      <w:r w:rsidR="00AB00F8" w:rsidRPr="008F0E7C">
        <w:rPr>
          <w:sz w:val="28"/>
          <w:szCs w:val="24"/>
        </w:rPr>
        <w:t>HoD</w:t>
      </w:r>
      <w:proofErr w:type="spellEnd"/>
      <w:r w:rsidR="00AB00F8">
        <w:t xml:space="preserve"> </w:t>
      </w:r>
      <w:r w:rsidR="008F0E7C" w:rsidRPr="008F0E7C">
        <w:rPr>
          <w:sz w:val="28"/>
          <w:szCs w:val="24"/>
        </w:rPr>
        <w:t>Name</w:t>
      </w:r>
      <w:r>
        <w:t xml:space="preserve">) </w:t>
      </w:r>
    </w:p>
    <w:p w14:paraId="4ABD813E" w14:textId="569C9AAF" w:rsidR="000F2C5F" w:rsidRDefault="00DB7103">
      <w:pPr>
        <w:spacing w:after="112"/>
        <w:ind w:left="14" w:right="57"/>
      </w:pPr>
      <w:r>
        <w:t xml:space="preserve">Head </w:t>
      </w:r>
    </w:p>
    <w:p w14:paraId="6314039C" w14:textId="505162E5" w:rsidR="000F2C5F" w:rsidRDefault="00DB7103">
      <w:pPr>
        <w:spacing w:after="110"/>
        <w:ind w:left="14" w:right="57"/>
      </w:pPr>
      <w:r>
        <w:t>De</w:t>
      </w:r>
      <w:r w:rsidR="00AB00F8">
        <w:t>partment o</w:t>
      </w:r>
      <w:r>
        <w:t xml:space="preserve">f Electrical Engineering, </w:t>
      </w:r>
    </w:p>
    <w:p w14:paraId="11DB5A95" w14:textId="61ADE506" w:rsidR="000F2C5F" w:rsidRDefault="00AB00F8">
      <w:pPr>
        <w:spacing w:after="110"/>
        <w:ind w:left="14" w:right="57"/>
      </w:pPr>
      <w:r>
        <w:t xml:space="preserve">National </w:t>
      </w:r>
      <w:r w:rsidR="00DB7103">
        <w:t>Institute of Technology</w:t>
      </w:r>
      <w:r>
        <w:t xml:space="preserve"> Srinagar,</w:t>
      </w:r>
      <w:r w:rsidR="00DB7103">
        <w:t xml:space="preserve"> </w:t>
      </w:r>
    </w:p>
    <w:p w14:paraId="272EB09D" w14:textId="08790CAA" w:rsidR="000F2C5F" w:rsidRDefault="00AB00F8">
      <w:pPr>
        <w:spacing w:after="93"/>
        <w:ind w:left="14" w:right="57"/>
      </w:pPr>
      <w:r>
        <w:t>Srinagar, J&amp;K</w:t>
      </w:r>
      <w:r w:rsidR="00DB7103">
        <w:t xml:space="preserve"> </w:t>
      </w:r>
    </w:p>
    <w:p w14:paraId="5F5F8F2A" w14:textId="08F5790F" w:rsidR="000F2C5F" w:rsidRDefault="00DB7103" w:rsidP="00F035D4">
      <w:pPr>
        <w:spacing w:after="0" w:line="259" w:lineRule="auto"/>
        <w:ind w:left="19" w:right="0" w:firstLine="0"/>
        <w:jc w:val="left"/>
      </w:pPr>
      <w:r>
        <w:rPr>
          <w:sz w:val="23"/>
        </w:rPr>
        <w:t xml:space="preserve"> </w:t>
      </w:r>
    </w:p>
    <w:p w14:paraId="513EFE0D" w14:textId="77777777" w:rsidR="005B2228" w:rsidRDefault="005B2228">
      <w:pPr>
        <w:spacing w:after="54" w:line="259" w:lineRule="auto"/>
        <w:ind w:left="19" w:right="0" w:firstLine="0"/>
        <w:jc w:val="left"/>
        <w:rPr>
          <w:sz w:val="23"/>
        </w:rPr>
      </w:pPr>
      <w:r>
        <w:rPr>
          <w:sz w:val="23"/>
        </w:rPr>
        <w:br w:type="page"/>
      </w:r>
    </w:p>
    <w:p w14:paraId="6B98C3B8" w14:textId="77777777" w:rsidR="000F2C5F" w:rsidRPr="002B15F3" w:rsidRDefault="00DB7103">
      <w:pPr>
        <w:pStyle w:val="Heading1"/>
        <w:rPr>
          <w:u w:val="single"/>
        </w:rPr>
      </w:pPr>
      <w:bookmarkStart w:id="0" w:name="_Toc105950426"/>
      <w:bookmarkStart w:id="1" w:name="_Toc50227"/>
      <w:r w:rsidRPr="002B15F3">
        <w:rPr>
          <w:sz w:val="28"/>
          <w:szCs w:val="20"/>
          <w:u w:val="single"/>
        </w:rPr>
        <w:lastRenderedPageBreak/>
        <w:t>ACKNOWLEDGEMENT</w:t>
      </w:r>
      <w:bookmarkEnd w:id="0"/>
      <w:r w:rsidRPr="002B15F3">
        <w:rPr>
          <w:u w:val="single"/>
        </w:rPr>
        <w:t xml:space="preserve"> </w:t>
      </w:r>
      <w:bookmarkEnd w:id="1"/>
    </w:p>
    <w:p w14:paraId="5E995D15" w14:textId="77777777" w:rsidR="000F2C5F" w:rsidRDefault="00DB7103">
      <w:pPr>
        <w:spacing w:after="119" w:line="259" w:lineRule="auto"/>
        <w:ind w:left="19" w:right="0" w:firstLine="0"/>
        <w:jc w:val="left"/>
      </w:pPr>
      <w:r>
        <w:t xml:space="preserve"> </w:t>
      </w:r>
    </w:p>
    <w:p w14:paraId="234C3534" w14:textId="222A4DEF" w:rsidR="00A1780E" w:rsidRDefault="002E66D3" w:rsidP="00FF6CA8">
      <w:pPr>
        <w:spacing w:after="116" w:line="480" w:lineRule="auto"/>
        <w:ind w:left="19" w:right="0" w:firstLine="0"/>
        <w:jc w:val="left"/>
      </w:pPr>
      <w:r w:rsidRPr="002E66D3">
        <w:t>The acknowledgement must be written by the student himself.</w:t>
      </w:r>
    </w:p>
    <w:p w14:paraId="065A5FA8" w14:textId="77777777" w:rsidR="00A1780E" w:rsidRDefault="00A1780E" w:rsidP="00FF6CA8">
      <w:pPr>
        <w:spacing w:after="116" w:line="480" w:lineRule="auto"/>
        <w:ind w:left="19" w:right="0" w:firstLine="0"/>
        <w:jc w:val="left"/>
      </w:pPr>
    </w:p>
    <w:p w14:paraId="5B926A09" w14:textId="3DA1E1A6" w:rsidR="000F2C5F" w:rsidRDefault="00DB7103" w:rsidP="00FF6CA8">
      <w:pPr>
        <w:spacing w:after="116" w:line="480" w:lineRule="auto"/>
        <w:ind w:left="19" w:right="0" w:firstLine="0"/>
        <w:jc w:val="left"/>
      </w:pPr>
      <w:r>
        <w:t xml:space="preserve"> </w:t>
      </w:r>
    </w:p>
    <w:p w14:paraId="1AFACE83" w14:textId="77777777" w:rsidR="000F2C5F" w:rsidRDefault="00DB7103" w:rsidP="00FF6CA8">
      <w:pPr>
        <w:spacing w:after="116" w:line="480" w:lineRule="auto"/>
        <w:ind w:left="19" w:right="0" w:firstLine="0"/>
        <w:jc w:val="left"/>
      </w:pPr>
      <w:r>
        <w:t xml:space="preserve"> </w:t>
      </w:r>
    </w:p>
    <w:p w14:paraId="22D13901" w14:textId="360880B5" w:rsidR="000F2C5F" w:rsidRDefault="000F2C5F">
      <w:pPr>
        <w:spacing w:after="118" w:line="259" w:lineRule="auto"/>
        <w:ind w:left="19" w:right="0" w:firstLine="0"/>
        <w:jc w:val="left"/>
      </w:pPr>
    </w:p>
    <w:p w14:paraId="2F65992C" w14:textId="77777777" w:rsidR="008F0E7C" w:rsidRDefault="008F0E7C">
      <w:pPr>
        <w:spacing w:after="112"/>
        <w:ind w:left="14" w:right="57"/>
      </w:pPr>
    </w:p>
    <w:p w14:paraId="33C81DCF" w14:textId="77777777" w:rsidR="008F0E7C" w:rsidRDefault="008F0E7C">
      <w:pPr>
        <w:spacing w:after="112"/>
        <w:ind w:left="14" w:right="57"/>
      </w:pPr>
    </w:p>
    <w:p w14:paraId="03167689" w14:textId="77777777" w:rsidR="008F0E7C" w:rsidRDefault="008F0E7C">
      <w:pPr>
        <w:spacing w:after="112"/>
        <w:ind w:left="14" w:right="57"/>
      </w:pPr>
    </w:p>
    <w:p w14:paraId="2EB2D9E3" w14:textId="1F2C571B" w:rsidR="000F2C5F" w:rsidRPr="002E66D3" w:rsidRDefault="002E66D3">
      <w:pPr>
        <w:spacing w:after="112"/>
        <w:ind w:left="14" w:right="57"/>
      </w:pPr>
      <w:r w:rsidRPr="002E66D3">
        <w:t xml:space="preserve">Student Name (Enrollment Number) </w:t>
      </w:r>
    </w:p>
    <w:p w14:paraId="36B026CF" w14:textId="02695F66" w:rsidR="002B15F3" w:rsidRPr="002E66D3" w:rsidRDefault="002E66D3" w:rsidP="002B15F3">
      <w:pPr>
        <w:spacing w:after="112"/>
        <w:ind w:left="14" w:right="57"/>
      </w:pPr>
      <w:r w:rsidRPr="002E66D3">
        <w:t xml:space="preserve">Student Name (Enrollment Number) </w:t>
      </w:r>
    </w:p>
    <w:p w14:paraId="1ECD9F8E" w14:textId="2D6FAC20" w:rsidR="002B15F3" w:rsidRPr="002E66D3" w:rsidRDefault="002E66D3" w:rsidP="002B15F3">
      <w:pPr>
        <w:spacing w:after="112"/>
        <w:ind w:left="14" w:right="57"/>
      </w:pPr>
      <w:r w:rsidRPr="002E66D3">
        <w:t xml:space="preserve">Student Name (Enrollment Number) </w:t>
      </w:r>
    </w:p>
    <w:p w14:paraId="08E8C937" w14:textId="1FE93409" w:rsidR="000F2C5F" w:rsidRPr="002E66D3" w:rsidRDefault="002E66D3" w:rsidP="002B15F3">
      <w:pPr>
        <w:spacing w:after="112"/>
        <w:ind w:left="14" w:right="57"/>
      </w:pPr>
      <w:r w:rsidRPr="002E66D3">
        <w:t xml:space="preserve">Student Name (Enrollment Number) </w:t>
      </w:r>
      <w:r w:rsidRPr="002E66D3">
        <w:rPr>
          <w:sz w:val="28"/>
          <w:szCs w:val="24"/>
        </w:rPr>
        <w:t xml:space="preserve"> </w:t>
      </w:r>
    </w:p>
    <w:p w14:paraId="73D07FFE" w14:textId="7FFAA973" w:rsidR="000F2C5F" w:rsidRDefault="00DB7103" w:rsidP="00F035D4">
      <w:pPr>
        <w:spacing w:after="0" w:line="259" w:lineRule="auto"/>
        <w:ind w:left="19" w:right="0" w:firstLine="0"/>
        <w:jc w:val="left"/>
      </w:pPr>
      <w:r>
        <w:rPr>
          <w:sz w:val="23"/>
        </w:rPr>
        <w:t xml:space="preserve">  </w:t>
      </w:r>
    </w:p>
    <w:p w14:paraId="20CB2F6F" w14:textId="42FDC568" w:rsidR="005B2228" w:rsidRDefault="005B2228" w:rsidP="005B2228">
      <w:pPr>
        <w:spacing w:after="0" w:line="259" w:lineRule="auto"/>
        <w:ind w:left="0" w:right="0" w:firstLine="0"/>
        <w:jc w:val="left"/>
        <w:rPr>
          <w:sz w:val="23"/>
        </w:rPr>
      </w:pPr>
      <w:r>
        <w:rPr>
          <w:sz w:val="23"/>
        </w:rPr>
        <w:br w:type="page"/>
      </w:r>
    </w:p>
    <w:p w14:paraId="218F9371" w14:textId="77777777" w:rsidR="000F2C5F" w:rsidRPr="002B15F3" w:rsidRDefault="00DB7103">
      <w:pPr>
        <w:pStyle w:val="Heading1"/>
        <w:rPr>
          <w:u w:val="single"/>
        </w:rPr>
      </w:pPr>
      <w:bookmarkStart w:id="2" w:name="_Toc105950427"/>
      <w:bookmarkStart w:id="3" w:name="_Toc50228"/>
      <w:r w:rsidRPr="002B15F3">
        <w:rPr>
          <w:sz w:val="28"/>
          <w:szCs w:val="20"/>
          <w:u w:val="single"/>
        </w:rPr>
        <w:lastRenderedPageBreak/>
        <w:t>ABSTRACT</w:t>
      </w:r>
      <w:bookmarkEnd w:id="2"/>
      <w:r w:rsidRPr="002B15F3">
        <w:rPr>
          <w:u w:val="single"/>
        </w:rPr>
        <w:t xml:space="preserve"> </w:t>
      </w:r>
      <w:bookmarkEnd w:id="3"/>
    </w:p>
    <w:p w14:paraId="049B31D8" w14:textId="77777777" w:rsidR="00FF6CA8" w:rsidRDefault="00FF6CA8" w:rsidP="00FF6CA8">
      <w:pPr>
        <w:spacing w:line="360" w:lineRule="auto"/>
        <w:ind w:left="14" w:right="57" w:firstLine="0"/>
        <w:rPr>
          <w:b/>
          <w:bCs/>
        </w:rPr>
      </w:pPr>
    </w:p>
    <w:p w14:paraId="1C180BED" w14:textId="39AEDE84" w:rsidR="000F2C5F" w:rsidRDefault="00467B53" w:rsidP="00075D35">
      <w:pPr>
        <w:spacing w:line="480" w:lineRule="auto"/>
        <w:ind w:left="14" w:right="57" w:firstLine="0"/>
      </w:pPr>
      <w:r w:rsidRPr="00A1780E">
        <w:rPr>
          <w:b/>
          <w:bCs/>
        </w:rPr>
        <w:t>Word limits 300-350 including space.</w:t>
      </w:r>
      <w:r w:rsidR="00363C50">
        <w:rPr>
          <w:b/>
          <w:bCs/>
        </w:rPr>
        <w:t xml:space="preserve"> </w:t>
      </w:r>
      <w:r w:rsidR="00363C50">
        <w:t>Write text here to develop an apparatus to trace the current-voltage and power voltage curve of photovoltaic module and extract the principal parameters like short-circuit current, open circuit voltage, voltage and current at the maximum power point and maximum power that can be produced</w:t>
      </w:r>
    </w:p>
    <w:p w14:paraId="2628CB9D" w14:textId="0617FC10" w:rsidR="00363C50" w:rsidRPr="00363C50" w:rsidRDefault="00363C50" w:rsidP="00075D35">
      <w:pPr>
        <w:spacing w:line="480" w:lineRule="auto"/>
        <w:ind w:left="14" w:right="57" w:firstLine="706"/>
      </w:pPr>
      <w:r>
        <w:t>Write text here to develop an apparatus to trace the current-voltage and power voltage curve of photovoltaic module and extract the principal parameters like short-circuit current, open circuit voltage, voltage and current at the maximum power point and maximum power that can be produced</w:t>
      </w:r>
    </w:p>
    <w:p w14:paraId="64D9CE08" w14:textId="12C1E7B2" w:rsidR="00467B53" w:rsidRDefault="00467B53" w:rsidP="00075D35">
      <w:pPr>
        <w:spacing w:line="480" w:lineRule="auto"/>
        <w:ind w:left="14" w:right="57"/>
      </w:pPr>
    </w:p>
    <w:p w14:paraId="33E24286" w14:textId="0A1EE4A0" w:rsidR="00467B53" w:rsidRDefault="00467B53">
      <w:pPr>
        <w:spacing w:line="359" w:lineRule="auto"/>
        <w:ind w:left="14" w:right="57"/>
      </w:pPr>
    </w:p>
    <w:p w14:paraId="674DD3D4" w14:textId="3FC47FC2" w:rsidR="00C269EF" w:rsidRDefault="00C269EF" w:rsidP="00C269EF">
      <w:pPr>
        <w:spacing w:line="359" w:lineRule="auto"/>
        <w:ind w:left="0" w:right="57" w:firstLine="0"/>
      </w:pPr>
      <w:r>
        <w:br w:type="page"/>
      </w:r>
    </w:p>
    <w:p w14:paraId="70661216" w14:textId="77777777" w:rsidR="00FB6679" w:rsidRDefault="00FB6679" w:rsidP="00C269EF">
      <w:pPr>
        <w:spacing w:line="359" w:lineRule="auto"/>
        <w:ind w:left="0" w:right="57" w:firstLine="0"/>
        <w:rPr>
          <w:sz w:val="28"/>
          <w:szCs w:val="24"/>
        </w:rPr>
      </w:pPr>
    </w:p>
    <w:p w14:paraId="56B93E4D" w14:textId="2FC4518B" w:rsidR="00467B53" w:rsidRPr="008F6D87" w:rsidRDefault="00FB6679" w:rsidP="008F6D87">
      <w:pPr>
        <w:spacing w:line="359" w:lineRule="auto"/>
        <w:ind w:left="14" w:right="57"/>
        <w:jc w:val="center"/>
        <w:rPr>
          <w:sz w:val="28"/>
          <w:szCs w:val="24"/>
          <w:u w:val="single"/>
        </w:rPr>
      </w:pPr>
      <w:r w:rsidRPr="008F6D87">
        <w:rPr>
          <w:sz w:val="28"/>
          <w:szCs w:val="24"/>
          <w:u w:val="single"/>
        </w:rPr>
        <w:t>TABLE OF CONTENT</w:t>
      </w:r>
    </w:p>
    <w:p w14:paraId="1979200F" w14:textId="3FF92D69" w:rsidR="00FB6679" w:rsidRPr="008F6D87" w:rsidRDefault="006B0A2B" w:rsidP="008C6582">
      <w:pPr>
        <w:spacing w:line="600" w:lineRule="auto"/>
        <w:ind w:left="14" w:right="57"/>
      </w:pPr>
      <w:r w:rsidRPr="008F6D87">
        <w:t>Acknowledgement</w:t>
      </w:r>
      <w:r>
        <w:t>………………………………………………………………….….…3</w:t>
      </w:r>
    </w:p>
    <w:p w14:paraId="23A5416C" w14:textId="04598734" w:rsidR="008F6D87" w:rsidRPr="008F6D87" w:rsidRDefault="006B0A2B" w:rsidP="008C6582">
      <w:pPr>
        <w:spacing w:line="600" w:lineRule="auto"/>
        <w:ind w:left="14" w:right="57"/>
      </w:pPr>
      <w:r w:rsidRPr="008F6D87">
        <w:t>Abstract</w:t>
      </w:r>
      <w:r>
        <w:t>………………………………………………………………….……</w:t>
      </w:r>
      <w:proofErr w:type="gramStart"/>
      <w:r>
        <w:t>…..</w:t>
      </w:r>
      <w:proofErr w:type="gramEnd"/>
      <w:r>
        <w:t>….…...4</w:t>
      </w:r>
    </w:p>
    <w:p w14:paraId="3143527F" w14:textId="2B58AFB5" w:rsidR="008F6D87" w:rsidRPr="008F6D87" w:rsidRDefault="006B0A2B" w:rsidP="008C6582">
      <w:pPr>
        <w:spacing w:line="600" w:lineRule="auto"/>
        <w:ind w:left="14" w:right="57"/>
      </w:pPr>
      <w:r w:rsidRPr="008F6D87">
        <w:t>Abbreviations</w:t>
      </w:r>
      <w:r>
        <w:t>………………………………………………………………………….….6</w:t>
      </w:r>
    </w:p>
    <w:p w14:paraId="79CE218A" w14:textId="366F88C4" w:rsidR="008F6D87" w:rsidRPr="008F6D87" w:rsidRDefault="006B0A2B" w:rsidP="008C6582">
      <w:pPr>
        <w:spacing w:line="600" w:lineRule="auto"/>
        <w:ind w:left="14" w:right="57"/>
      </w:pPr>
      <w:r w:rsidRPr="008F6D87">
        <w:t xml:space="preserve">List </w:t>
      </w:r>
      <w:r>
        <w:t>o</w:t>
      </w:r>
      <w:r w:rsidRPr="008F6D87">
        <w:t>f Tables</w:t>
      </w:r>
      <w:r>
        <w:t>…………………………………………………………………………</w:t>
      </w:r>
      <w:proofErr w:type="gramStart"/>
      <w:r>
        <w:t>…..</w:t>
      </w:r>
      <w:proofErr w:type="gramEnd"/>
      <w:r>
        <w:t>7</w:t>
      </w:r>
    </w:p>
    <w:p w14:paraId="3F71BBD4" w14:textId="47CCD796" w:rsidR="008F6D87" w:rsidRDefault="006B0A2B" w:rsidP="008C6582">
      <w:pPr>
        <w:spacing w:line="600" w:lineRule="auto"/>
        <w:ind w:left="14" w:right="57"/>
        <w:rPr>
          <w:sz w:val="28"/>
          <w:szCs w:val="24"/>
        </w:rPr>
      </w:pPr>
      <w:r w:rsidRPr="008F6D87">
        <w:t xml:space="preserve">List </w:t>
      </w:r>
      <w:r>
        <w:t>o</w:t>
      </w:r>
      <w:r w:rsidRPr="008F6D87">
        <w:t>f Figures</w:t>
      </w:r>
      <w:r w:rsidR="00A922F3">
        <w:t>………………………………………………………………………</w:t>
      </w:r>
      <w:r>
        <w:t>……</w:t>
      </w:r>
      <w:r w:rsidR="00A922F3">
        <w:t>8</w:t>
      </w:r>
    </w:p>
    <w:p w14:paraId="369CAF44" w14:textId="013936BE" w:rsidR="000D7278" w:rsidRDefault="000D7278" w:rsidP="00C269EF">
      <w:pPr>
        <w:spacing w:after="0" w:line="357" w:lineRule="auto"/>
        <w:ind w:left="0" w:right="3906" w:firstLine="0"/>
        <w:rPr>
          <w:sz w:val="28"/>
          <w:szCs w:val="24"/>
        </w:rPr>
      </w:pPr>
    </w:p>
    <w:p w14:paraId="0AF5C449" w14:textId="3BFCC1F3" w:rsidR="00C269EF" w:rsidRDefault="00C269EF" w:rsidP="00C269EF">
      <w:pPr>
        <w:spacing w:after="0" w:line="357" w:lineRule="auto"/>
        <w:ind w:left="0" w:right="3906" w:firstLine="0"/>
        <w:rPr>
          <w:sz w:val="28"/>
          <w:szCs w:val="24"/>
        </w:rPr>
      </w:pPr>
      <w:r>
        <w:rPr>
          <w:sz w:val="28"/>
          <w:szCs w:val="24"/>
        </w:rPr>
        <w:br w:type="page"/>
      </w:r>
    </w:p>
    <w:p w14:paraId="28BB13DD" w14:textId="3852402A" w:rsidR="000F2C5F" w:rsidRDefault="00DB7103">
      <w:pPr>
        <w:pStyle w:val="Heading1"/>
        <w:spacing w:after="0" w:line="259" w:lineRule="auto"/>
        <w:ind w:left="0" w:right="2711" w:firstLine="0"/>
        <w:jc w:val="right"/>
      </w:pPr>
      <w:bookmarkStart w:id="4" w:name="_Toc105950428"/>
      <w:bookmarkStart w:id="5" w:name="_Toc50231"/>
      <w:r w:rsidRPr="0023487C">
        <w:rPr>
          <w:sz w:val="28"/>
          <w:szCs w:val="20"/>
          <w:u w:val="single" w:color="000000"/>
        </w:rPr>
        <w:lastRenderedPageBreak/>
        <w:t>ABBREVIATIONS</w:t>
      </w:r>
      <w:bookmarkEnd w:id="4"/>
      <w:r w:rsidRPr="0023487C">
        <w:rPr>
          <w:sz w:val="28"/>
          <w:szCs w:val="20"/>
        </w:rPr>
        <w:t xml:space="preserve"> </w:t>
      </w:r>
      <w:r>
        <w:t xml:space="preserve"> </w:t>
      </w:r>
      <w:bookmarkEnd w:id="5"/>
    </w:p>
    <w:p w14:paraId="4674579C" w14:textId="77777777" w:rsidR="0023487C" w:rsidRPr="0023487C" w:rsidRDefault="0023487C" w:rsidP="0023487C"/>
    <w:tbl>
      <w:tblPr>
        <w:tblStyle w:val="TableGrid"/>
        <w:tblW w:w="8882" w:type="dxa"/>
        <w:tblInd w:w="23" w:type="dxa"/>
        <w:tblCellMar>
          <w:top w:w="46" w:type="dxa"/>
          <w:left w:w="82" w:type="dxa"/>
          <w:right w:w="59" w:type="dxa"/>
        </w:tblCellMar>
        <w:tblLook w:val="04A0" w:firstRow="1" w:lastRow="0" w:firstColumn="1" w:lastColumn="0" w:noHBand="0" w:noVBand="1"/>
      </w:tblPr>
      <w:tblGrid>
        <w:gridCol w:w="1232"/>
        <w:gridCol w:w="7650"/>
      </w:tblGrid>
      <w:tr w:rsidR="000F2C5F" w14:paraId="6D503ED4" w14:textId="77777777" w:rsidTr="006D2392">
        <w:trPr>
          <w:trHeight w:val="440"/>
        </w:trPr>
        <w:tc>
          <w:tcPr>
            <w:tcW w:w="1232" w:type="dxa"/>
          </w:tcPr>
          <w:p w14:paraId="2BF5C533" w14:textId="77777777" w:rsidR="000F2C5F" w:rsidRPr="00806BCE" w:rsidRDefault="00DB7103">
            <w:pPr>
              <w:spacing w:after="0" w:line="259" w:lineRule="auto"/>
              <w:ind w:left="0" w:right="0" w:firstLine="0"/>
              <w:jc w:val="left"/>
              <w:rPr>
                <w:szCs w:val="24"/>
              </w:rPr>
            </w:pPr>
            <w:r w:rsidRPr="00806BCE">
              <w:rPr>
                <w:szCs w:val="24"/>
              </w:rPr>
              <w:t xml:space="preserve">J                  </w:t>
            </w:r>
          </w:p>
        </w:tc>
        <w:tc>
          <w:tcPr>
            <w:tcW w:w="7650" w:type="dxa"/>
          </w:tcPr>
          <w:p w14:paraId="0E9B0D0C" w14:textId="77777777" w:rsidR="000F2C5F" w:rsidRDefault="00DB7103">
            <w:pPr>
              <w:spacing w:after="0" w:line="259" w:lineRule="auto"/>
              <w:ind w:left="16" w:right="0" w:firstLine="0"/>
              <w:jc w:val="left"/>
            </w:pPr>
            <w:r>
              <w:t>Current density</w:t>
            </w:r>
            <w:r>
              <w:rPr>
                <w:sz w:val="26"/>
              </w:rPr>
              <w:t xml:space="preserve"> </w:t>
            </w:r>
          </w:p>
        </w:tc>
      </w:tr>
      <w:tr w:rsidR="000F2C5F" w14:paraId="0D6657BF" w14:textId="77777777" w:rsidTr="006D2392">
        <w:trPr>
          <w:trHeight w:val="438"/>
        </w:trPr>
        <w:tc>
          <w:tcPr>
            <w:tcW w:w="1232" w:type="dxa"/>
          </w:tcPr>
          <w:p w14:paraId="3A873112" w14:textId="77777777" w:rsidR="000F2C5F" w:rsidRPr="00806BCE" w:rsidRDefault="00DB7103">
            <w:pPr>
              <w:spacing w:after="0" w:line="259" w:lineRule="auto"/>
              <w:ind w:left="0" w:right="0" w:firstLine="0"/>
              <w:jc w:val="left"/>
              <w:rPr>
                <w:szCs w:val="24"/>
              </w:rPr>
            </w:pPr>
            <w:r w:rsidRPr="00806BCE">
              <w:rPr>
                <w:szCs w:val="24"/>
              </w:rPr>
              <w:t xml:space="preserve">q   </w:t>
            </w:r>
          </w:p>
        </w:tc>
        <w:tc>
          <w:tcPr>
            <w:tcW w:w="7650" w:type="dxa"/>
          </w:tcPr>
          <w:p w14:paraId="6F72424C" w14:textId="77777777" w:rsidR="000F2C5F" w:rsidRDefault="00DB7103">
            <w:pPr>
              <w:spacing w:after="0" w:line="259" w:lineRule="auto"/>
              <w:ind w:left="16" w:right="0" w:firstLine="0"/>
              <w:jc w:val="left"/>
            </w:pPr>
            <w:r>
              <w:t>Charge on electron (1.6e-19 C)</w:t>
            </w:r>
            <w:r>
              <w:rPr>
                <w:sz w:val="26"/>
              </w:rPr>
              <w:t xml:space="preserve"> </w:t>
            </w:r>
          </w:p>
        </w:tc>
      </w:tr>
      <w:tr w:rsidR="000F2C5F" w14:paraId="764F0404" w14:textId="77777777" w:rsidTr="006D2392">
        <w:trPr>
          <w:trHeight w:val="439"/>
        </w:trPr>
        <w:tc>
          <w:tcPr>
            <w:tcW w:w="1232" w:type="dxa"/>
          </w:tcPr>
          <w:p w14:paraId="2A40F0DC" w14:textId="77777777" w:rsidR="000F2C5F" w:rsidRPr="00806BCE" w:rsidRDefault="00DB7103">
            <w:pPr>
              <w:spacing w:after="0" w:line="259" w:lineRule="auto"/>
              <w:ind w:left="0" w:right="0" w:firstLine="0"/>
              <w:jc w:val="left"/>
              <w:rPr>
                <w:szCs w:val="24"/>
              </w:rPr>
            </w:pPr>
            <w:r w:rsidRPr="00806BCE">
              <w:rPr>
                <w:szCs w:val="24"/>
              </w:rPr>
              <w:t xml:space="preserve">K </w:t>
            </w:r>
          </w:p>
        </w:tc>
        <w:tc>
          <w:tcPr>
            <w:tcW w:w="7650" w:type="dxa"/>
          </w:tcPr>
          <w:p w14:paraId="186503C9" w14:textId="77777777" w:rsidR="000F2C5F" w:rsidRDefault="00DB7103">
            <w:pPr>
              <w:spacing w:after="0" w:line="259" w:lineRule="auto"/>
              <w:ind w:left="16" w:right="0" w:firstLine="0"/>
              <w:jc w:val="left"/>
            </w:pPr>
            <w:r>
              <w:t xml:space="preserve">Boltzmann’s constant </w:t>
            </w:r>
          </w:p>
        </w:tc>
      </w:tr>
      <w:tr w:rsidR="000F2C5F" w14:paraId="4356EADC" w14:textId="77777777" w:rsidTr="006D2392">
        <w:trPr>
          <w:trHeight w:val="439"/>
        </w:trPr>
        <w:tc>
          <w:tcPr>
            <w:tcW w:w="1232" w:type="dxa"/>
          </w:tcPr>
          <w:p w14:paraId="505A1107" w14:textId="77777777" w:rsidR="000F2C5F" w:rsidRPr="00806BCE" w:rsidRDefault="00DB7103">
            <w:pPr>
              <w:spacing w:after="0" w:line="259" w:lineRule="auto"/>
              <w:ind w:left="0" w:right="0" w:firstLine="0"/>
              <w:jc w:val="left"/>
              <w:rPr>
                <w:szCs w:val="24"/>
              </w:rPr>
            </w:pPr>
            <w:r w:rsidRPr="00806BCE">
              <w:rPr>
                <w:szCs w:val="24"/>
              </w:rPr>
              <w:t xml:space="preserve">n </w:t>
            </w:r>
          </w:p>
        </w:tc>
        <w:tc>
          <w:tcPr>
            <w:tcW w:w="7650" w:type="dxa"/>
          </w:tcPr>
          <w:p w14:paraId="2A4C11E3" w14:textId="77777777" w:rsidR="000F2C5F" w:rsidRDefault="00DB7103">
            <w:pPr>
              <w:spacing w:after="0" w:line="259" w:lineRule="auto"/>
              <w:ind w:left="16" w:right="0" w:firstLine="0"/>
              <w:jc w:val="left"/>
            </w:pPr>
            <w:r>
              <w:t>Total number of atoms/cm</w:t>
            </w:r>
            <w:r>
              <w:rPr>
                <w:vertAlign w:val="superscript"/>
              </w:rPr>
              <w:t>3</w:t>
            </w:r>
            <w:r>
              <w:t xml:space="preserve"> Drift velocity (cm/s)</w:t>
            </w:r>
            <w:r>
              <w:rPr>
                <w:sz w:val="26"/>
              </w:rPr>
              <w:t xml:space="preserve"> </w:t>
            </w:r>
          </w:p>
        </w:tc>
      </w:tr>
      <w:tr w:rsidR="000F2C5F" w14:paraId="0CEBBC54" w14:textId="77777777" w:rsidTr="006D2392">
        <w:trPr>
          <w:trHeight w:val="439"/>
        </w:trPr>
        <w:tc>
          <w:tcPr>
            <w:tcW w:w="1232" w:type="dxa"/>
          </w:tcPr>
          <w:p w14:paraId="787CD901" w14:textId="77777777" w:rsidR="000F2C5F" w:rsidRPr="00806BCE" w:rsidRDefault="00DB7103">
            <w:pPr>
              <w:spacing w:after="0" w:line="259" w:lineRule="auto"/>
              <w:ind w:left="0" w:right="0" w:firstLine="0"/>
              <w:jc w:val="left"/>
              <w:rPr>
                <w:szCs w:val="24"/>
              </w:rPr>
            </w:pPr>
            <w:proofErr w:type="spellStart"/>
            <w:r w:rsidRPr="00806BCE">
              <w:rPr>
                <w:szCs w:val="24"/>
              </w:rPr>
              <w:t>V</w:t>
            </w:r>
            <w:r w:rsidRPr="00806BCE">
              <w:rPr>
                <w:szCs w:val="24"/>
                <w:vertAlign w:val="subscript"/>
              </w:rPr>
              <w:t>d</w:t>
            </w:r>
            <w:proofErr w:type="spellEnd"/>
            <w:r w:rsidRPr="00806BCE">
              <w:rPr>
                <w:szCs w:val="24"/>
              </w:rPr>
              <w:t xml:space="preserve">                </w:t>
            </w:r>
          </w:p>
        </w:tc>
        <w:tc>
          <w:tcPr>
            <w:tcW w:w="7650" w:type="dxa"/>
          </w:tcPr>
          <w:p w14:paraId="689DE875" w14:textId="77777777" w:rsidR="000F2C5F" w:rsidRDefault="00DB7103">
            <w:pPr>
              <w:spacing w:after="0" w:line="259" w:lineRule="auto"/>
              <w:ind w:left="16" w:right="0" w:firstLine="0"/>
              <w:jc w:val="left"/>
            </w:pPr>
            <w:r>
              <w:t xml:space="preserve">Drift velocity  </w:t>
            </w:r>
          </w:p>
        </w:tc>
      </w:tr>
      <w:tr w:rsidR="000F2C5F" w14:paraId="2580953C" w14:textId="77777777" w:rsidTr="006D2392">
        <w:trPr>
          <w:trHeight w:val="439"/>
        </w:trPr>
        <w:tc>
          <w:tcPr>
            <w:tcW w:w="1232" w:type="dxa"/>
            <w:vAlign w:val="center"/>
          </w:tcPr>
          <w:p w14:paraId="2A78DD10" w14:textId="77777777" w:rsidR="000F2C5F" w:rsidRPr="00806BCE" w:rsidRDefault="00DB7103">
            <w:pPr>
              <w:spacing w:after="0" w:line="259" w:lineRule="auto"/>
              <w:ind w:left="0" w:right="0" w:firstLine="0"/>
              <w:jc w:val="left"/>
              <w:rPr>
                <w:szCs w:val="24"/>
              </w:rPr>
            </w:pPr>
            <w:r w:rsidRPr="00806BCE">
              <w:rPr>
                <w:szCs w:val="24"/>
              </w:rPr>
              <w:t xml:space="preserve">Io-ref </w:t>
            </w:r>
          </w:p>
        </w:tc>
        <w:tc>
          <w:tcPr>
            <w:tcW w:w="7650" w:type="dxa"/>
          </w:tcPr>
          <w:p w14:paraId="79C56A01" w14:textId="77777777" w:rsidR="000F2C5F" w:rsidRDefault="00DB7103">
            <w:pPr>
              <w:spacing w:after="0" w:line="259" w:lineRule="auto"/>
              <w:ind w:left="16" w:right="0" w:firstLine="0"/>
              <w:jc w:val="left"/>
            </w:pPr>
            <w:r>
              <w:t xml:space="preserve">Diode saturation current at reference condition </w:t>
            </w:r>
          </w:p>
        </w:tc>
      </w:tr>
    </w:tbl>
    <w:p w14:paraId="50E9F5CA" w14:textId="77777777" w:rsidR="000F2C5F" w:rsidRDefault="00DB7103">
      <w:pPr>
        <w:spacing w:after="108" w:line="259" w:lineRule="auto"/>
        <w:ind w:left="0" w:right="0" w:firstLine="0"/>
        <w:jc w:val="left"/>
      </w:pPr>
      <w:r>
        <w:rPr>
          <w:sz w:val="26"/>
        </w:rPr>
        <w:t xml:space="preserve"> </w:t>
      </w:r>
    </w:p>
    <w:p w14:paraId="59E2FE02" w14:textId="090E9E48" w:rsidR="00C269EF" w:rsidRDefault="00DB7103" w:rsidP="00C269EF">
      <w:pPr>
        <w:spacing w:after="128" w:line="259" w:lineRule="auto"/>
        <w:ind w:left="0" w:right="0" w:firstLine="0"/>
        <w:jc w:val="left"/>
      </w:pPr>
      <w:r>
        <w:rPr>
          <w:sz w:val="26"/>
        </w:rPr>
        <w:t xml:space="preserve"> </w:t>
      </w:r>
      <w:r w:rsidR="00C269EF">
        <w:br w:type="page"/>
      </w:r>
    </w:p>
    <w:p w14:paraId="2533178F" w14:textId="4CC0ACA3" w:rsidR="00C3243D" w:rsidRDefault="008C36ED">
      <w:pPr>
        <w:spacing w:after="157" w:line="259" w:lineRule="auto"/>
        <w:ind w:right="38"/>
        <w:jc w:val="center"/>
        <w:rPr>
          <w:szCs w:val="20"/>
          <w:u w:val="single"/>
        </w:rPr>
      </w:pPr>
      <w:r w:rsidRPr="008C36ED">
        <w:rPr>
          <w:szCs w:val="20"/>
          <w:u w:val="single"/>
        </w:rPr>
        <w:lastRenderedPageBreak/>
        <w:t xml:space="preserve"> LIST OF TABLES</w:t>
      </w:r>
    </w:p>
    <w:p w14:paraId="16ABBC50" w14:textId="77777777" w:rsidR="008C36ED" w:rsidRPr="008C36ED" w:rsidRDefault="008C36ED">
      <w:pPr>
        <w:spacing w:after="157" w:line="259" w:lineRule="auto"/>
        <w:ind w:right="38"/>
        <w:jc w:val="center"/>
        <w:rPr>
          <w:szCs w:val="20"/>
          <w:u w:val="single"/>
        </w:rPr>
      </w:pPr>
    </w:p>
    <w:tbl>
      <w:tblPr>
        <w:tblStyle w:val="TableGrid0"/>
        <w:tblW w:w="0" w:type="auto"/>
        <w:tblInd w:w="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5"/>
        <w:gridCol w:w="7015"/>
      </w:tblGrid>
      <w:tr w:rsidR="00336BAA" w14:paraId="4068AA3D" w14:textId="77777777" w:rsidTr="008C36ED">
        <w:tc>
          <w:tcPr>
            <w:tcW w:w="1605" w:type="dxa"/>
            <w:vAlign w:val="center"/>
          </w:tcPr>
          <w:p w14:paraId="683059DF" w14:textId="72EFA56F" w:rsidR="00336BAA" w:rsidRPr="00336BAA" w:rsidRDefault="00336BAA" w:rsidP="00902BE9">
            <w:pPr>
              <w:spacing w:after="157" w:line="259" w:lineRule="auto"/>
              <w:ind w:left="0" w:right="38" w:firstLine="0"/>
              <w:jc w:val="left"/>
              <w:rPr>
                <w:szCs w:val="24"/>
              </w:rPr>
            </w:pPr>
            <w:r w:rsidRPr="00336BAA">
              <w:rPr>
                <w:szCs w:val="24"/>
              </w:rPr>
              <w:t>Table 1</w:t>
            </w:r>
            <w:r w:rsidR="00902BE9">
              <w:rPr>
                <w:szCs w:val="24"/>
              </w:rPr>
              <w:t>.1</w:t>
            </w:r>
          </w:p>
        </w:tc>
        <w:tc>
          <w:tcPr>
            <w:tcW w:w="7015" w:type="dxa"/>
            <w:vAlign w:val="center"/>
          </w:tcPr>
          <w:p w14:paraId="21F49E46" w14:textId="35F55608" w:rsidR="00336BAA" w:rsidRPr="00336BAA" w:rsidRDefault="00336BAA" w:rsidP="00902BE9">
            <w:pPr>
              <w:spacing w:after="157" w:line="259" w:lineRule="auto"/>
              <w:ind w:left="0" w:right="38" w:firstLine="0"/>
              <w:jc w:val="left"/>
              <w:rPr>
                <w:szCs w:val="24"/>
              </w:rPr>
            </w:pPr>
            <w:r w:rsidRPr="00336BAA">
              <w:rPr>
                <w:szCs w:val="24"/>
              </w:rPr>
              <w:t>Insert table caption</w:t>
            </w:r>
          </w:p>
        </w:tc>
      </w:tr>
      <w:tr w:rsidR="00902BE9" w14:paraId="623E4272" w14:textId="77777777" w:rsidTr="008C36ED">
        <w:tc>
          <w:tcPr>
            <w:tcW w:w="1605" w:type="dxa"/>
            <w:vAlign w:val="center"/>
          </w:tcPr>
          <w:p w14:paraId="0A57B297" w14:textId="25B05A3B" w:rsidR="00902BE9" w:rsidRDefault="00902BE9" w:rsidP="00902BE9">
            <w:pPr>
              <w:spacing w:after="157" w:line="259" w:lineRule="auto"/>
              <w:ind w:left="0" w:right="38" w:firstLine="0"/>
              <w:jc w:val="left"/>
              <w:rPr>
                <w:sz w:val="26"/>
              </w:rPr>
            </w:pPr>
            <w:r w:rsidRPr="00336BAA">
              <w:rPr>
                <w:szCs w:val="24"/>
              </w:rPr>
              <w:t xml:space="preserve">Table </w:t>
            </w:r>
            <w:r w:rsidR="00CB045D">
              <w:rPr>
                <w:szCs w:val="24"/>
              </w:rPr>
              <w:t>1</w:t>
            </w:r>
            <w:r>
              <w:rPr>
                <w:szCs w:val="24"/>
              </w:rPr>
              <w:t>.</w:t>
            </w:r>
            <w:r w:rsidR="00CB045D">
              <w:rPr>
                <w:szCs w:val="24"/>
              </w:rPr>
              <w:t>2</w:t>
            </w:r>
          </w:p>
        </w:tc>
        <w:tc>
          <w:tcPr>
            <w:tcW w:w="7015" w:type="dxa"/>
            <w:vAlign w:val="center"/>
          </w:tcPr>
          <w:p w14:paraId="616B08D2" w14:textId="31CA7731" w:rsidR="00902BE9" w:rsidRDefault="00902BE9" w:rsidP="00902BE9">
            <w:pPr>
              <w:spacing w:after="157" w:line="259" w:lineRule="auto"/>
              <w:ind w:left="0" w:right="38" w:firstLine="0"/>
              <w:jc w:val="left"/>
              <w:rPr>
                <w:sz w:val="26"/>
              </w:rPr>
            </w:pPr>
            <w:r w:rsidRPr="00336BAA">
              <w:rPr>
                <w:szCs w:val="24"/>
              </w:rPr>
              <w:t>Insert table caption</w:t>
            </w:r>
          </w:p>
        </w:tc>
      </w:tr>
      <w:tr w:rsidR="00902BE9" w14:paraId="4217ECC0" w14:textId="77777777" w:rsidTr="008C36ED">
        <w:tc>
          <w:tcPr>
            <w:tcW w:w="1605" w:type="dxa"/>
            <w:vAlign w:val="center"/>
          </w:tcPr>
          <w:p w14:paraId="0987E74F" w14:textId="14F741DA" w:rsidR="00902BE9" w:rsidRDefault="00902BE9" w:rsidP="00902BE9">
            <w:pPr>
              <w:spacing w:after="157" w:line="259" w:lineRule="auto"/>
              <w:ind w:left="0" w:right="38" w:firstLine="0"/>
              <w:jc w:val="left"/>
              <w:rPr>
                <w:sz w:val="26"/>
              </w:rPr>
            </w:pPr>
            <w:r w:rsidRPr="00336BAA">
              <w:rPr>
                <w:szCs w:val="24"/>
              </w:rPr>
              <w:t xml:space="preserve">Table </w:t>
            </w:r>
            <w:r w:rsidR="00CB045D">
              <w:rPr>
                <w:szCs w:val="24"/>
              </w:rPr>
              <w:t>2</w:t>
            </w:r>
            <w:r>
              <w:rPr>
                <w:szCs w:val="24"/>
              </w:rPr>
              <w:t>.1</w:t>
            </w:r>
          </w:p>
        </w:tc>
        <w:tc>
          <w:tcPr>
            <w:tcW w:w="7015" w:type="dxa"/>
            <w:vAlign w:val="center"/>
          </w:tcPr>
          <w:p w14:paraId="3DC177A6" w14:textId="3D836202" w:rsidR="00902BE9" w:rsidRDefault="00902BE9" w:rsidP="00902BE9">
            <w:pPr>
              <w:spacing w:after="157" w:line="259" w:lineRule="auto"/>
              <w:ind w:left="0" w:right="38" w:firstLine="0"/>
              <w:jc w:val="left"/>
              <w:rPr>
                <w:sz w:val="26"/>
              </w:rPr>
            </w:pPr>
            <w:r w:rsidRPr="00336BAA">
              <w:rPr>
                <w:szCs w:val="24"/>
              </w:rPr>
              <w:t>Insert table caption</w:t>
            </w:r>
          </w:p>
        </w:tc>
      </w:tr>
      <w:tr w:rsidR="00CB045D" w14:paraId="37ACE2A1" w14:textId="77777777" w:rsidTr="008C36ED">
        <w:tc>
          <w:tcPr>
            <w:tcW w:w="1605" w:type="dxa"/>
            <w:vAlign w:val="center"/>
          </w:tcPr>
          <w:p w14:paraId="4C4C0F5F" w14:textId="31E71B56" w:rsidR="00CB045D" w:rsidRPr="00336BAA" w:rsidRDefault="00CB045D" w:rsidP="00CB045D">
            <w:pPr>
              <w:spacing w:after="157" w:line="259" w:lineRule="auto"/>
              <w:ind w:left="0" w:right="38" w:firstLine="0"/>
              <w:jc w:val="left"/>
              <w:rPr>
                <w:szCs w:val="24"/>
              </w:rPr>
            </w:pPr>
            <w:r w:rsidRPr="00336BAA">
              <w:rPr>
                <w:szCs w:val="24"/>
              </w:rPr>
              <w:t xml:space="preserve">Table </w:t>
            </w:r>
            <w:r>
              <w:rPr>
                <w:szCs w:val="24"/>
              </w:rPr>
              <w:t>2.2</w:t>
            </w:r>
          </w:p>
        </w:tc>
        <w:tc>
          <w:tcPr>
            <w:tcW w:w="7015" w:type="dxa"/>
            <w:vAlign w:val="center"/>
          </w:tcPr>
          <w:p w14:paraId="1CF68083" w14:textId="52EB2344" w:rsidR="00CB045D" w:rsidRPr="00336BAA" w:rsidRDefault="00CB045D" w:rsidP="00CB045D">
            <w:pPr>
              <w:spacing w:after="157" w:line="259" w:lineRule="auto"/>
              <w:ind w:left="0" w:right="38" w:firstLine="0"/>
              <w:jc w:val="left"/>
              <w:rPr>
                <w:szCs w:val="24"/>
              </w:rPr>
            </w:pPr>
            <w:r w:rsidRPr="00336BAA">
              <w:rPr>
                <w:szCs w:val="24"/>
              </w:rPr>
              <w:t>Insert table caption</w:t>
            </w:r>
          </w:p>
        </w:tc>
      </w:tr>
      <w:tr w:rsidR="00CB045D" w14:paraId="69CFF19A" w14:textId="77777777" w:rsidTr="008C36ED">
        <w:tc>
          <w:tcPr>
            <w:tcW w:w="1605" w:type="dxa"/>
            <w:vAlign w:val="center"/>
          </w:tcPr>
          <w:p w14:paraId="329EA853" w14:textId="77777777" w:rsidR="00CB045D" w:rsidRPr="00336BAA" w:rsidRDefault="00CB045D" w:rsidP="00902BE9">
            <w:pPr>
              <w:spacing w:after="157" w:line="259" w:lineRule="auto"/>
              <w:ind w:left="0" w:right="38" w:firstLine="0"/>
              <w:jc w:val="left"/>
              <w:rPr>
                <w:szCs w:val="24"/>
              </w:rPr>
            </w:pPr>
          </w:p>
        </w:tc>
        <w:tc>
          <w:tcPr>
            <w:tcW w:w="7015" w:type="dxa"/>
            <w:vAlign w:val="center"/>
          </w:tcPr>
          <w:p w14:paraId="0BAC3DEA" w14:textId="77777777" w:rsidR="00CB045D" w:rsidRPr="00336BAA" w:rsidRDefault="00CB045D" w:rsidP="00902BE9">
            <w:pPr>
              <w:spacing w:after="157" w:line="259" w:lineRule="auto"/>
              <w:ind w:left="0" w:right="38" w:firstLine="0"/>
              <w:jc w:val="left"/>
              <w:rPr>
                <w:szCs w:val="24"/>
              </w:rPr>
            </w:pPr>
          </w:p>
        </w:tc>
      </w:tr>
    </w:tbl>
    <w:p w14:paraId="4F3FFD90" w14:textId="77777777" w:rsidR="00C3243D" w:rsidRDefault="00C3243D" w:rsidP="00C269EF">
      <w:pPr>
        <w:spacing w:after="157" w:line="259" w:lineRule="auto"/>
        <w:ind w:left="0" w:right="38" w:firstLine="0"/>
        <w:rPr>
          <w:sz w:val="26"/>
        </w:rPr>
      </w:pPr>
    </w:p>
    <w:p w14:paraId="4EC707B5" w14:textId="24D97D00" w:rsidR="00795F1D" w:rsidRDefault="00795F1D" w:rsidP="00795F1D">
      <w:pPr>
        <w:spacing w:after="157" w:line="259" w:lineRule="auto"/>
        <w:ind w:right="38"/>
        <w:rPr>
          <w:sz w:val="26"/>
        </w:rPr>
      </w:pPr>
      <w:r>
        <w:rPr>
          <w:sz w:val="26"/>
        </w:rPr>
        <w:br w:type="page"/>
      </w:r>
    </w:p>
    <w:p w14:paraId="1F528D2C" w14:textId="402C4D7E" w:rsidR="008C36ED" w:rsidRDefault="008C36ED" w:rsidP="008C36ED">
      <w:pPr>
        <w:spacing w:after="157" w:line="259" w:lineRule="auto"/>
        <w:ind w:right="38"/>
        <w:jc w:val="center"/>
        <w:rPr>
          <w:szCs w:val="20"/>
          <w:u w:val="single"/>
        </w:rPr>
      </w:pPr>
      <w:r w:rsidRPr="008C36ED">
        <w:rPr>
          <w:szCs w:val="20"/>
          <w:u w:val="single"/>
        </w:rPr>
        <w:lastRenderedPageBreak/>
        <w:t xml:space="preserve">LIST OF </w:t>
      </w:r>
      <w:r>
        <w:rPr>
          <w:szCs w:val="20"/>
          <w:u w:val="single"/>
        </w:rPr>
        <w:t>FIGURES</w:t>
      </w:r>
    </w:p>
    <w:p w14:paraId="3CFE9F0F" w14:textId="77777777" w:rsidR="008C36ED" w:rsidRPr="008C36ED" w:rsidRDefault="008C36ED" w:rsidP="008C36ED">
      <w:pPr>
        <w:spacing w:after="157" w:line="259" w:lineRule="auto"/>
        <w:ind w:right="38"/>
        <w:jc w:val="center"/>
        <w:rPr>
          <w:szCs w:val="20"/>
          <w:u w:val="single"/>
        </w:rPr>
      </w:pPr>
    </w:p>
    <w:tbl>
      <w:tblPr>
        <w:tblStyle w:val="TableGrid0"/>
        <w:tblW w:w="0" w:type="auto"/>
        <w:tblInd w:w="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5"/>
        <w:gridCol w:w="7015"/>
      </w:tblGrid>
      <w:tr w:rsidR="008C36ED" w14:paraId="26B739E4" w14:textId="77777777" w:rsidTr="00AB0DBC">
        <w:tc>
          <w:tcPr>
            <w:tcW w:w="1605" w:type="dxa"/>
            <w:vAlign w:val="center"/>
          </w:tcPr>
          <w:p w14:paraId="0F28E6A2" w14:textId="0E71C4C0" w:rsidR="008C36ED" w:rsidRPr="00336BAA" w:rsidRDefault="000A7548" w:rsidP="00AB0DBC">
            <w:pPr>
              <w:spacing w:after="157" w:line="259" w:lineRule="auto"/>
              <w:ind w:left="0" w:right="38" w:firstLine="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Figure </w:t>
            </w:r>
            <w:r w:rsidR="008C36ED" w:rsidRPr="00336BAA">
              <w:rPr>
                <w:szCs w:val="24"/>
              </w:rPr>
              <w:t>1</w:t>
            </w:r>
            <w:r w:rsidR="008C36ED">
              <w:rPr>
                <w:szCs w:val="24"/>
              </w:rPr>
              <w:t>.1</w:t>
            </w:r>
          </w:p>
        </w:tc>
        <w:tc>
          <w:tcPr>
            <w:tcW w:w="7015" w:type="dxa"/>
            <w:vAlign w:val="center"/>
          </w:tcPr>
          <w:p w14:paraId="2F2482B6" w14:textId="40216B30" w:rsidR="008C36ED" w:rsidRPr="00336BAA" w:rsidRDefault="008C36ED" w:rsidP="00AB0DBC">
            <w:pPr>
              <w:spacing w:after="157" w:line="259" w:lineRule="auto"/>
              <w:ind w:left="0" w:right="38" w:firstLine="0"/>
              <w:jc w:val="left"/>
              <w:rPr>
                <w:szCs w:val="24"/>
              </w:rPr>
            </w:pPr>
            <w:r w:rsidRPr="00336BAA">
              <w:rPr>
                <w:szCs w:val="24"/>
              </w:rPr>
              <w:t xml:space="preserve">Insert </w:t>
            </w:r>
            <w:r w:rsidR="000A7548">
              <w:rPr>
                <w:szCs w:val="24"/>
              </w:rPr>
              <w:t xml:space="preserve">figure </w:t>
            </w:r>
            <w:r w:rsidRPr="00336BAA">
              <w:rPr>
                <w:szCs w:val="24"/>
              </w:rPr>
              <w:t>caption</w:t>
            </w:r>
          </w:p>
        </w:tc>
      </w:tr>
      <w:tr w:rsidR="00CB045D" w14:paraId="74E6C7F7" w14:textId="77777777" w:rsidTr="00AB0DBC">
        <w:tc>
          <w:tcPr>
            <w:tcW w:w="1605" w:type="dxa"/>
            <w:vAlign w:val="center"/>
          </w:tcPr>
          <w:p w14:paraId="7697393B" w14:textId="2CDF288D" w:rsidR="00CB045D" w:rsidRDefault="00CB045D" w:rsidP="00CB045D">
            <w:pPr>
              <w:spacing w:after="157" w:line="259" w:lineRule="auto"/>
              <w:ind w:left="0" w:right="38" w:firstLine="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Figure </w:t>
            </w:r>
            <w:r w:rsidRPr="00336BAA">
              <w:rPr>
                <w:szCs w:val="24"/>
              </w:rPr>
              <w:t>1</w:t>
            </w:r>
            <w:r>
              <w:rPr>
                <w:szCs w:val="24"/>
              </w:rPr>
              <w:t>.2</w:t>
            </w:r>
          </w:p>
        </w:tc>
        <w:tc>
          <w:tcPr>
            <w:tcW w:w="7015" w:type="dxa"/>
            <w:vAlign w:val="center"/>
          </w:tcPr>
          <w:p w14:paraId="227B7290" w14:textId="5B438268" w:rsidR="00CB045D" w:rsidRPr="00336BAA" w:rsidRDefault="00CB045D" w:rsidP="00CB045D">
            <w:pPr>
              <w:spacing w:after="157" w:line="259" w:lineRule="auto"/>
              <w:ind w:left="0" w:right="38" w:firstLine="0"/>
              <w:jc w:val="left"/>
              <w:rPr>
                <w:szCs w:val="24"/>
              </w:rPr>
            </w:pPr>
            <w:r w:rsidRPr="00336BAA">
              <w:rPr>
                <w:szCs w:val="24"/>
              </w:rPr>
              <w:t xml:space="preserve">Insert </w:t>
            </w:r>
            <w:r>
              <w:rPr>
                <w:szCs w:val="24"/>
              </w:rPr>
              <w:t xml:space="preserve">figure </w:t>
            </w:r>
            <w:r w:rsidRPr="00336BAA">
              <w:rPr>
                <w:szCs w:val="24"/>
              </w:rPr>
              <w:t>caption</w:t>
            </w:r>
          </w:p>
        </w:tc>
      </w:tr>
      <w:tr w:rsidR="000A7548" w14:paraId="73624E99" w14:textId="77777777" w:rsidTr="00AB0DBC">
        <w:tc>
          <w:tcPr>
            <w:tcW w:w="1605" w:type="dxa"/>
            <w:vAlign w:val="center"/>
          </w:tcPr>
          <w:p w14:paraId="5E349507" w14:textId="60E2CB5D" w:rsidR="000A7548" w:rsidRDefault="000A7548" w:rsidP="000A7548">
            <w:pPr>
              <w:spacing w:after="157" w:line="259" w:lineRule="auto"/>
              <w:ind w:left="0" w:right="38" w:firstLine="0"/>
              <w:jc w:val="left"/>
              <w:rPr>
                <w:sz w:val="26"/>
              </w:rPr>
            </w:pPr>
            <w:r>
              <w:rPr>
                <w:szCs w:val="24"/>
              </w:rPr>
              <w:t>Figure 2.1</w:t>
            </w:r>
          </w:p>
        </w:tc>
        <w:tc>
          <w:tcPr>
            <w:tcW w:w="7015" w:type="dxa"/>
            <w:vAlign w:val="center"/>
          </w:tcPr>
          <w:p w14:paraId="22460609" w14:textId="540C6EE0" w:rsidR="000A7548" w:rsidRDefault="000A7548" w:rsidP="000A7548">
            <w:pPr>
              <w:spacing w:after="157" w:line="259" w:lineRule="auto"/>
              <w:ind w:left="0" w:right="38" w:firstLine="0"/>
              <w:jc w:val="left"/>
              <w:rPr>
                <w:sz w:val="26"/>
              </w:rPr>
            </w:pPr>
            <w:r w:rsidRPr="00336BAA">
              <w:rPr>
                <w:szCs w:val="24"/>
              </w:rPr>
              <w:t xml:space="preserve">Insert </w:t>
            </w:r>
            <w:r>
              <w:rPr>
                <w:szCs w:val="24"/>
              </w:rPr>
              <w:t xml:space="preserve">figure </w:t>
            </w:r>
            <w:r w:rsidRPr="00336BAA">
              <w:rPr>
                <w:szCs w:val="24"/>
              </w:rPr>
              <w:t>caption</w:t>
            </w:r>
          </w:p>
        </w:tc>
      </w:tr>
      <w:tr w:rsidR="000A7548" w14:paraId="1E6C7EF0" w14:textId="77777777" w:rsidTr="00AB0DBC">
        <w:tc>
          <w:tcPr>
            <w:tcW w:w="1605" w:type="dxa"/>
            <w:vAlign w:val="center"/>
          </w:tcPr>
          <w:p w14:paraId="1D6E40CA" w14:textId="7B9A3AB0" w:rsidR="000A7548" w:rsidRDefault="000A7548" w:rsidP="000A7548">
            <w:pPr>
              <w:spacing w:after="157" w:line="259" w:lineRule="auto"/>
              <w:ind w:left="0" w:right="38" w:firstLine="0"/>
              <w:jc w:val="left"/>
              <w:rPr>
                <w:sz w:val="26"/>
              </w:rPr>
            </w:pPr>
            <w:r>
              <w:rPr>
                <w:szCs w:val="24"/>
              </w:rPr>
              <w:t xml:space="preserve">Figure </w:t>
            </w:r>
            <w:r w:rsidR="00CB045D">
              <w:rPr>
                <w:szCs w:val="24"/>
              </w:rPr>
              <w:t>2</w:t>
            </w:r>
            <w:r>
              <w:rPr>
                <w:szCs w:val="24"/>
              </w:rPr>
              <w:t>.</w:t>
            </w:r>
            <w:r w:rsidR="00CB045D">
              <w:rPr>
                <w:szCs w:val="24"/>
              </w:rPr>
              <w:t>2</w:t>
            </w:r>
          </w:p>
        </w:tc>
        <w:tc>
          <w:tcPr>
            <w:tcW w:w="7015" w:type="dxa"/>
            <w:vAlign w:val="center"/>
          </w:tcPr>
          <w:p w14:paraId="29B84CF1" w14:textId="1732F24B" w:rsidR="000A7548" w:rsidRDefault="000A7548" w:rsidP="000A7548">
            <w:pPr>
              <w:spacing w:after="157" w:line="259" w:lineRule="auto"/>
              <w:ind w:left="0" w:right="38" w:firstLine="0"/>
              <w:jc w:val="left"/>
              <w:rPr>
                <w:sz w:val="26"/>
              </w:rPr>
            </w:pPr>
            <w:r w:rsidRPr="00336BAA">
              <w:rPr>
                <w:szCs w:val="24"/>
              </w:rPr>
              <w:t xml:space="preserve">Insert </w:t>
            </w:r>
            <w:r>
              <w:rPr>
                <w:szCs w:val="24"/>
              </w:rPr>
              <w:t xml:space="preserve">figure </w:t>
            </w:r>
            <w:r w:rsidRPr="00336BAA">
              <w:rPr>
                <w:szCs w:val="24"/>
              </w:rPr>
              <w:t>caption</w:t>
            </w:r>
          </w:p>
        </w:tc>
      </w:tr>
    </w:tbl>
    <w:p w14:paraId="133E1555" w14:textId="4FC518FF" w:rsidR="008C36ED" w:rsidRDefault="008C36ED" w:rsidP="00C269EF">
      <w:pPr>
        <w:spacing w:after="157" w:line="259" w:lineRule="auto"/>
        <w:ind w:left="0" w:right="38" w:firstLine="0"/>
        <w:rPr>
          <w:sz w:val="26"/>
        </w:rPr>
      </w:pPr>
    </w:p>
    <w:p w14:paraId="575CD48A" w14:textId="6DD78AEA" w:rsidR="00795F1D" w:rsidRDefault="00795F1D">
      <w:pPr>
        <w:spacing w:after="157" w:line="259" w:lineRule="auto"/>
        <w:ind w:right="38"/>
        <w:jc w:val="center"/>
        <w:rPr>
          <w:sz w:val="26"/>
        </w:rPr>
      </w:pPr>
      <w:r>
        <w:rPr>
          <w:sz w:val="26"/>
        </w:rPr>
        <w:br w:type="page"/>
      </w:r>
    </w:p>
    <w:p w14:paraId="581C3D5B" w14:textId="3DC1FFEF" w:rsidR="000F2C5F" w:rsidRPr="008A3E19" w:rsidRDefault="00DB7103">
      <w:pPr>
        <w:spacing w:after="157" w:line="259" w:lineRule="auto"/>
        <w:ind w:right="38"/>
        <w:jc w:val="center"/>
        <w:rPr>
          <w:sz w:val="22"/>
          <w:szCs w:val="20"/>
        </w:rPr>
      </w:pPr>
      <w:r w:rsidRPr="008A3E19">
        <w:rPr>
          <w:szCs w:val="20"/>
        </w:rPr>
        <w:lastRenderedPageBreak/>
        <w:t xml:space="preserve">CHAPTER </w:t>
      </w:r>
      <w:r w:rsidR="006D2392" w:rsidRPr="008A3E19">
        <w:rPr>
          <w:szCs w:val="20"/>
        </w:rPr>
        <w:t>1</w:t>
      </w:r>
    </w:p>
    <w:p w14:paraId="4E6AB016" w14:textId="40886853" w:rsidR="000F2C5F" w:rsidRDefault="00DB7103">
      <w:pPr>
        <w:pStyle w:val="Heading1"/>
        <w:spacing w:after="424"/>
        <w:rPr>
          <w:sz w:val="28"/>
          <w:szCs w:val="28"/>
        </w:rPr>
      </w:pPr>
      <w:bookmarkStart w:id="6" w:name="_Toc105950429"/>
      <w:bookmarkStart w:id="7" w:name="_Toc50232"/>
      <w:r w:rsidRPr="008F169E">
        <w:rPr>
          <w:sz w:val="28"/>
          <w:szCs w:val="28"/>
        </w:rPr>
        <w:t>INTRODUCTION</w:t>
      </w:r>
      <w:bookmarkEnd w:id="6"/>
      <w:r w:rsidRPr="008F169E">
        <w:rPr>
          <w:sz w:val="28"/>
          <w:szCs w:val="28"/>
        </w:rPr>
        <w:t xml:space="preserve"> </w:t>
      </w:r>
      <w:bookmarkEnd w:id="7"/>
    </w:p>
    <w:p w14:paraId="15343E3A" w14:textId="5496B2C9" w:rsidR="002454E3" w:rsidRDefault="002454E3" w:rsidP="002454E3">
      <w:pPr>
        <w:spacing w:line="480" w:lineRule="auto"/>
      </w:pPr>
      <w:r>
        <w:t>Write text here to develop an apparatus to trace the current-voltage and power voltage curve of photovoltaic module and extract the principal parameters like short-circuit current, open circuit voltage, voltage and current at the maximum power point and maximum power that can be produced.</w:t>
      </w:r>
    </w:p>
    <w:p w14:paraId="4C170374" w14:textId="3659FB2C" w:rsidR="002454E3" w:rsidRDefault="002454E3" w:rsidP="00C31F41">
      <w:pPr>
        <w:spacing w:line="480" w:lineRule="auto"/>
        <w:ind w:firstLine="710"/>
      </w:pPr>
      <w:r>
        <w:t xml:space="preserve">Write text here </w:t>
      </w:r>
      <w:r w:rsidR="00C31F41">
        <w:t>t</w:t>
      </w:r>
      <w:r>
        <w:t>o develop an apparatus to trace the current-voltage and power voltage curve of photovoltaic module and extract the principal parameters like short-circuit current, open circuit voltage, voltage and current at the maximum power point and maximum power that can be produced</w:t>
      </w:r>
    </w:p>
    <w:p w14:paraId="6D5FF483" w14:textId="77777777" w:rsidR="002454E3" w:rsidRPr="002454E3" w:rsidRDefault="002454E3" w:rsidP="00C31F41">
      <w:pPr>
        <w:ind w:left="0" w:firstLine="0"/>
      </w:pPr>
    </w:p>
    <w:p w14:paraId="74FAC4BE" w14:textId="14134AB0" w:rsidR="000F2C5F" w:rsidRDefault="000E00B0" w:rsidP="000E00B0">
      <w:pPr>
        <w:pStyle w:val="ListParagraph"/>
        <w:numPr>
          <w:ilvl w:val="1"/>
          <w:numId w:val="17"/>
        </w:numPr>
        <w:spacing w:line="480" w:lineRule="auto"/>
      </w:pPr>
      <w:r>
        <w:t>SECTION</w:t>
      </w:r>
    </w:p>
    <w:p w14:paraId="2BEE6FEC" w14:textId="77777777" w:rsidR="002B399D" w:rsidRPr="00660BDC" w:rsidRDefault="000E00B0" w:rsidP="00660BDC">
      <w:pPr>
        <w:spacing w:line="480" w:lineRule="auto"/>
        <w:ind w:left="0" w:right="57" w:firstLine="0"/>
        <w:rPr>
          <w:b/>
          <w:bCs/>
        </w:rPr>
      </w:pPr>
      <w:r>
        <w:t>To develop an apparatus to trace the current-voltage and power voltage curve of photovoltaic module and extract the principal parameters like short-circuit current</w:t>
      </w:r>
      <w:r w:rsidR="002B399D">
        <w:t xml:space="preserve">. </w:t>
      </w:r>
      <w:r w:rsidR="002B399D" w:rsidRPr="00660BDC">
        <w:rPr>
          <w:b/>
          <w:bCs/>
        </w:rPr>
        <w:t xml:space="preserve">To write the mathematical equation, use Microsoft equation tab (Follow: </w:t>
      </w:r>
      <w:proofErr w:type="spellStart"/>
      <w:r w:rsidR="002B399D" w:rsidRPr="00660BDC">
        <w:rPr>
          <w:b/>
          <w:bCs/>
        </w:rPr>
        <w:t>Insert+Equation</w:t>
      </w:r>
      <w:proofErr w:type="spellEnd"/>
      <w:r w:rsidR="002B399D" w:rsidRPr="00660BDC">
        <w:rPr>
          <w:b/>
          <w:bCs/>
        </w:rPr>
        <w:t>). Images for the equations are not allowed.</w:t>
      </w:r>
    </w:p>
    <w:p w14:paraId="7548699A" w14:textId="77777777" w:rsidR="002B399D" w:rsidRDefault="002B399D" w:rsidP="002B399D">
      <w:pPr>
        <w:pStyle w:val="ListParagraph"/>
        <w:spacing w:line="480" w:lineRule="auto"/>
        <w:ind w:right="57" w:firstLine="0"/>
      </w:pPr>
      <w:r w:rsidRPr="007D2360">
        <w:t xml:space="preserve">The fitness function </w:t>
      </w:r>
      <w:r>
        <w:t xml:space="preserve">of </w:t>
      </w:r>
      <w:r w:rsidRPr="007D2360">
        <w:t xml:space="preserve">the chromosome is calculated using the following equation: </w:t>
      </w:r>
    </w:p>
    <w:p w14:paraId="760833F9" w14:textId="645F4F7F" w:rsidR="002B399D" w:rsidRDefault="002B399D" w:rsidP="002B399D">
      <w:pPr>
        <w:pStyle w:val="ListParagraph"/>
        <w:spacing w:line="480" w:lineRule="auto"/>
        <w:ind w:right="57" w:firstLine="0"/>
        <w:jc w:val="right"/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θ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h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x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nKT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-1</m:t>
            </m:r>
          </m:e>
        </m:d>
      </m:oMath>
      <w:r>
        <w:tab/>
      </w:r>
      <w:r>
        <w:tab/>
      </w:r>
      <w:r>
        <w:tab/>
        <w:t>(1.1)</w:t>
      </w:r>
    </w:p>
    <w:p w14:paraId="33BEE18D" w14:textId="77777777" w:rsidR="002B399D" w:rsidRDefault="002B399D" w:rsidP="002B399D">
      <w:pPr>
        <w:pStyle w:val="ListParagraph"/>
        <w:spacing w:line="480" w:lineRule="auto"/>
        <w:ind w:right="57" w:firstLine="0"/>
      </w:pPr>
      <w:r w:rsidRPr="007D2360">
        <w:t xml:space="preserve">The </w:t>
      </w:r>
      <w:r>
        <w:t xml:space="preserve">evaluated </w:t>
      </w:r>
      <w:r w:rsidRPr="007D2360">
        <w:t xml:space="preserve">function </w:t>
      </w:r>
      <w:r>
        <w:t xml:space="preserve">of </w:t>
      </w:r>
      <w:r w:rsidRPr="007D2360">
        <w:t xml:space="preserve">the </w:t>
      </w:r>
      <w:r>
        <w:t>participants</w:t>
      </w:r>
      <w:r w:rsidRPr="007D2360">
        <w:t xml:space="preserve"> is calculated using the following equation: </w:t>
      </w:r>
    </w:p>
    <w:p w14:paraId="3CDFAF12" w14:textId="52431F3A" w:rsidR="002B399D" w:rsidRDefault="002B399D" w:rsidP="002B399D">
      <w:pPr>
        <w:pStyle w:val="ListParagraph"/>
        <w:spacing w:line="480" w:lineRule="auto"/>
        <w:ind w:right="57" w:firstLine="0"/>
        <w:jc w:val="right"/>
      </w:pPr>
      <m:oMath>
        <m:r>
          <w:rPr>
            <w:rFonts w:ascii="Cambria Math" w:hAnsi="Cambria Math"/>
          </w:rPr>
          <m:t>∂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θ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h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x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nKT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-240</m:t>
            </m:r>
          </m:e>
        </m:d>
      </m:oMath>
      <w:r>
        <w:tab/>
      </w:r>
      <w:r>
        <w:tab/>
      </w:r>
      <w:r>
        <w:tab/>
        <w:t>(1.2)</w:t>
      </w:r>
    </w:p>
    <w:p w14:paraId="09199C9F" w14:textId="44889F64" w:rsidR="000E00B0" w:rsidRDefault="000E00B0" w:rsidP="000E00B0">
      <w:pPr>
        <w:pStyle w:val="ListParagraph"/>
        <w:spacing w:line="480" w:lineRule="auto"/>
        <w:ind w:right="57" w:firstLine="0"/>
      </w:pPr>
    </w:p>
    <w:p w14:paraId="5FDEC762" w14:textId="742220FA" w:rsidR="00015DB7" w:rsidRDefault="007460F0" w:rsidP="000E00B0">
      <w:pPr>
        <w:pStyle w:val="ListParagraph"/>
        <w:numPr>
          <w:ilvl w:val="2"/>
          <w:numId w:val="17"/>
        </w:numPr>
        <w:spacing w:line="480" w:lineRule="auto"/>
      </w:pPr>
      <w:r>
        <w:t>SUB-SECTION</w:t>
      </w:r>
    </w:p>
    <w:p w14:paraId="13373262" w14:textId="77777777" w:rsidR="00006634" w:rsidRDefault="00006634" w:rsidP="00660BDC">
      <w:pPr>
        <w:spacing w:line="480" w:lineRule="auto"/>
        <w:ind w:left="0" w:firstLine="0"/>
      </w:pPr>
      <w:r>
        <w:lastRenderedPageBreak/>
        <w:t xml:space="preserve">Write text here. </w:t>
      </w:r>
    </w:p>
    <w:p w14:paraId="136DCCB1" w14:textId="77777777" w:rsidR="001E05BB" w:rsidRDefault="001E05BB" w:rsidP="001E05BB">
      <w:pPr>
        <w:spacing w:line="480" w:lineRule="auto"/>
      </w:pPr>
      <w:r>
        <w:t xml:space="preserve">If points will be added, then follow the below style  </w:t>
      </w:r>
    </w:p>
    <w:p w14:paraId="76525A6B" w14:textId="77777777" w:rsidR="001E05BB" w:rsidRDefault="001E05BB" w:rsidP="001E05BB">
      <w:pPr>
        <w:pStyle w:val="ListParagraph"/>
        <w:numPr>
          <w:ilvl w:val="0"/>
          <w:numId w:val="33"/>
        </w:numPr>
        <w:spacing w:line="480" w:lineRule="auto"/>
        <w:ind w:right="57"/>
      </w:pPr>
      <w:r>
        <w:t>To develop an apparatus to trace the current-voltage and power voltage curve of photovoltaic module.</w:t>
      </w:r>
    </w:p>
    <w:p w14:paraId="5063BCF2" w14:textId="77777777" w:rsidR="001E05BB" w:rsidRDefault="001E05BB" w:rsidP="001E05BB">
      <w:pPr>
        <w:pStyle w:val="ListParagraph"/>
        <w:numPr>
          <w:ilvl w:val="0"/>
          <w:numId w:val="33"/>
        </w:numPr>
        <w:spacing w:line="480" w:lineRule="auto"/>
        <w:ind w:right="57"/>
      </w:pPr>
      <w:r>
        <w:t>Extract the principal parameters like short-circuit current, open circuit voltage, voltage.</w:t>
      </w:r>
    </w:p>
    <w:p w14:paraId="1D547658" w14:textId="355C184A" w:rsidR="001E05BB" w:rsidRDefault="001E05BB" w:rsidP="001E05BB">
      <w:pPr>
        <w:pStyle w:val="ListParagraph"/>
        <w:numPr>
          <w:ilvl w:val="0"/>
          <w:numId w:val="33"/>
        </w:numPr>
        <w:spacing w:line="480" w:lineRule="auto"/>
        <w:ind w:right="57"/>
      </w:pPr>
      <w:r>
        <w:t xml:space="preserve">Current at the maximum power point and maximum power that can be produced. </w:t>
      </w:r>
    </w:p>
    <w:p w14:paraId="291CAAD2" w14:textId="77777777" w:rsidR="001E05BB" w:rsidRDefault="001E05BB" w:rsidP="001E05BB">
      <w:pPr>
        <w:pStyle w:val="ListParagraph"/>
        <w:spacing w:line="480" w:lineRule="auto"/>
        <w:ind w:right="57" w:firstLine="0"/>
      </w:pPr>
    </w:p>
    <w:p w14:paraId="1C0C14C7" w14:textId="59A45726" w:rsidR="00015DB7" w:rsidRDefault="007460F0" w:rsidP="000E00B0">
      <w:pPr>
        <w:pStyle w:val="ListParagraph"/>
        <w:numPr>
          <w:ilvl w:val="2"/>
          <w:numId w:val="17"/>
        </w:numPr>
        <w:spacing w:line="480" w:lineRule="auto"/>
      </w:pPr>
      <w:r>
        <w:t>SUB-SECTION</w:t>
      </w:r>
    </w:p>
    <w:p w14:paraId="36103275" w14:textId="4986733C" w:rsidR="000E00B0" w:rsidRDefault="000E00B0" w:rsidP="00DF4139">
      <w:pPr>
        <w:spacing w:line="480" w:lineRule="auto"/>
        <w:ind w:left="0" w:right="57" w:firstLine="0"/>
      </w:pPr>
      <w:r>
        <w:t xml:space="preserve">To develop an apparatus to trace the current-voltage and power voltage curve of photovoltaic module and extract the principal parameters like short-circuit current, open circuit voltage, voltage and current at the maximum power point and maximum power that can be produced. </w:t>
      </w:r>
    </w:p>
    <w:p w14:paraId="3DBB87FE" w14:textId="77777777" w:rsidR="001D5172" w:rsidRPr="00667B6F" w:rsidRDefault="001D5172" w:rsidP="001D5172">
      <w:pPr>
        <w:spacing w:line="480" w:lineRule="auto"/>
        <w:jc w:val="center"/>
      </w:pPr>
      <w:r>
        <w:t xml:space="preserve">Table 1.1: </w:t>
      </w:r>
      <w:r w:rsidRPr="00667B6F">
        <w:t>Specifications of HBL PV Module</w:t>
      </w:r>
      <w:r>
        <w:t xml:space="preserve"> </w:t>
      </w:r>
      <w:r w:rsidRPr="00805B27">
        <w:rPr>
          <w:b/>
          <w:bCs/>
        </w:rPr>
        <w:t>(Table in the form of image is not allowed</w:t>
      </w:r>
      <w:r>
        <w:rPr>
          <w:b/>
          <w:bCs/>
        </w:rPr>
        <w:t>/prohibited</w:t>
      </w:r>
      <w:r w:rsidRPr="00805B27">
        <w:rPr>
          <w:b/>
          <w:bCs/>
        </w:rPr>
        <w:t>)</w:t>
      </w:r>
    </w:p>
    <w:tbl>
      <w:tblPr>
        <w:tblW w:w="7736" w:type="dxa"/>
        <w:jc w:val="center"/>
        <w:tblCellMar>
          <w:top w:w="56" w:type="dxa"/>
          <w:left w:w="99" w:type="dxa"/>
          <w:right w:w="115" w:type="dxa"/>
        </w:tblCellMar>
        <w:tblLook w:val="04A0" w:firstRow="1" w:lastRow="0" w:firstColumn="1" w:lastColumn="0" w:noHBand="0" w:noVBand="1"/>
      </w:tblPr>
      <w:tblGrid>
        <w:gridCol w:w="562"/>
        <w:gridCol w:w="4841"/>
        <w:gridCol w:w="2333"/>
      </w:tblGrid>
      <w:tr w:rsidR="001D5172" w:rsidRPr="00667B6F" w14:paraId="29F6456D" w14:textId="77777777" w:rsidTr="00AB0DBC">
        <w:trPr>
          <w:trHeight w:val="431"/>
          <w:jc w:val="center"/>
        </w:trPr>
        <w:tc>
          <w:tcPr>
            <w:tcW w:w="562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vAlign w:val="center"/>
          </w:tcPr>
          <w:p w14:paraId="5E5CE66D" w14:textId="77777777" w:rsidR="001D5172" w:rsidRPr="007A407B" w:rsidRDefault="001D5172" w:rsidP="00AB0DBC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r. no</w:t>
            </w:r>
          </w:p>
        </w:tc>
        <w:tc>
          <w:tcPr>
            <w:tcW w:w="484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vAlign w:val="center"/>
          </w:tcPr>
          <w:p w14:paraId="2D00C48E" w14:textId="77777777" w:rsidR="001D5172" w:rsidRPr="00667B6F" w:rsidRDefault="001D5172" w:rsidP="00AB0DBC">
            <w:pPr>
              <w:spacing w:line="276" w:lineRule="auto"/>
              <w:jc w:val="center"/>
              <w:rPr>
                <w:b/>
                <w:bCs/>
              </w:rPr>
            </w:pPr>
            <w:r w:rsidRPr="007A407B">
              <w:rPr>
                <w:b/>
                <w:bCs/>
              </w:rPr>
              <w:t>Description</w:t>
            </w:r>
          </w:p>
        </w:tc>
        <w:tc>
          <w:tcPr>
            <w:tcW w:w="2333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  <w:vAlign w:val="center"/>
          </w:tcPr>
          <w:p w14:paraId="11815714" w14:textId="77777777" w:rsidR="001D5172" w:rsidRPr="00667B6F" w:rsidRDefault="001D5172" w:rsidP="00AB0DBC">
            <w:pPr>
              <w:spacing w:line="276" w:lineRule="auto"/>
              <w:jc w:val="center"/>
              <w:rPr>
                <w:b/>
                <w:bCs/>
              </w:rPr>
            </w:pPr>
            <w:r w:rsidRPr="007A407B">
              <w:rPr>
                <w:b/>
                <w:bCs/>
              </w:rPr>
              <w:t>Rating</w:t>
            </w:r>
          </w:p>
        </w:tc>
      </w:tr>
      <w:tr w:rsidR="001D5172" w:rsidRPr="00667B6F" w14:paraId="02B3D6DC" w14:textId="77777777" w:rsidTr="00AB0DBC">
        <w:trPr>
          <w:trHeight w:val="431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67D2320C" w14:textId="77777777" w:rsidR="001D5172" w:rsidRPr="00667B6F" w:rsidRDefault="001D5172" w:rsidP="00AB0DBC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4841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05D6F332" w14:textId="77777777" w:rsidR="001D5172" w:rsidRPr="00667B6F" w:rsidRDefault="001D5172" w:rsidP="00AB0DBC">
            <w:pPr>
              <w:spacing w:line="276" w:lineRule="auto"/>
              <w:jc w:val="center"/>
            </w:pPr>
            <w:r w:rsidRPr="00667B6F">
              <w:t>Number of Cells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23C69CE" w14:textId="77777777" w:rsidR="001D5172" w:rsidRPr="00667B6F" w:rsidRDefault="001D5172" w:rsidP="00AB0DBC">
            <w:pPr>
              <w:spacing w:line="276" w:lineRule="auto"/>
              <w:jc w:val="center"/>
            </w:pPr>
            <w:r w:rsidRPr="00667B6F">
              <w:t>36</w:t>
            </w:r>
          </w:p>
        </w:tc>
      </w:tr>
      <w:tr w:rsidR="001D5172" w:rsidRPr="00667B6F" w14:paraId="1FC2CDA8" w14:textId="77777777" w:rsidTr="00AB0DBC">
        <w:trPr>
          <w:trHeight w:val="438"/>
          <w:jc w:val="center"/>
        </w:trPr>
        <w:tc>
          <w:tcPr>
            <w:tcW w:w="562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46734A" w14:textId="77777777" w:rsidR="001D5172" w:rsidRPr="00667B6F" w:rsidRDefault="001D5172" w:rsidP="00AB0DBC">
            <w:pPr>
              <w:spacing w:line="276" w:lineRule="auto"/>
              <w:jc w:val="center"/>
            </w:pPr>
            <w:r>
              <w:t>2</w:t>
            </w:r>
          </w:p>
        </w:tc>
        <w:tc>
          <w:tcPr>
            <w:tcW w:w="484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1C1AEA8" w14:textId="77777777" w:rsidR="001D5172" w:rsidRPr="00667B6F" w:rsidRDefault="001D5172" w:rsidP="00AB0DBC">
            <w:pPr>
              <w:spacing w:line="276" w:lineRule="auto"/>
              <w:jc w:val="center"/>
            </w:pPr>
            <w:r w:rsidRPr="00667B6F">
              <w:t xml:space="preserve">Voltage at Maximum Power, </w:t>
            </w:r>
            <w:proofErr w:type="spellStart"/>
            <w:r w:rsidRPr="00667B6F">
              <w:t>Vmpp</w:t>
            </w:r>
            <w:proofErr w:type="spellEnd"/>
            <w:r w:rsidRPr="00667B6F">
              <w:t xml:space="preserve"> (V)</w:t>
            </w:r>
          </w:p>
        </w:tc>
        <w:tc>
          <w:tcPr>
            <w:tcW w:w="2333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14:paraId="0E564C89" w14:textId="77777777" w:rsidR="001D5172" w:rsidRPr="00667B6F" w:rsidRDefault="001D5172" w:rsidP="00AB0DBC">
            <w:pPr>
              <w:spacing w:line="276" w:lineRule="auto"/>
              <w:jc w:val="center"/>
            </w:pPr>
            <w:r w:rsidRPr="00667B6F">
              <w:t>17.0 V</w:t>
            </w:r>
          </w:p>
        </w:tc>
      </w:tr>
      <w:tr w:rsidR="001D5172" w:rsidRPr="00667B6F" w14:paraId="11F4B2E7" w14:textId="77777777" w:rsidTr="00AB0DBC">
        <w:trPr>
          <w:trHeight w:val="439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F586E1E" w14:textId="77777777" w:rsidR="001D5172" w:rsidRPr="00667B6F" w:rsidRDefault="001D5172" w:rsidP="00AB0DBC">
            <w:pPr>
              <w:spacing w:line="276" w:lineRule="auto"/>
              <w:jc w:val="center"/>
            </w:pPr>
            <w:r>
              <w:t>3</w:t>
            </w:r>
          </w:p>
        </w:tc>
        <w:tc>
          <w:tcPr>
            <w:tcW w:w="4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E851E55" w14:textId="77777777" w:rsidR="001D5172" w:rsidRPr="00667B6F" w:rsidRDefault="001D5172" w:rsidP="00AB0DBC">
            <w:pPr>
              <w:spacing w:line="276" w:lineRule="auto"/>
              <w:jc w:val="center"/>
            </w:pPr>
            <w:r w:rsidRPr="00667B6F">
              <w:t xml:space="preserve">Current at Maximum Power, </w:t>
            </w:r>
            <w:proofErr w:type="spellStart"/>
            <w:r w:rsidRPr="00667B6F">
              <w:t>Impp</w:t>
            </w:r>
            <w:proofErr w:type="spellEnd"/>
            <w:r w:rsidRPr="00667B6F">
              <w:t xml:space="preserve"> (A)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14:paraId="63E98DE0" w14:textId="77777777" w:rsidR="001D5172" w:rsidRPr="00667B6F" w:rsidRDefault="001D5172" w:rsidP="00AB0DBC">
            <w:pPr>
              <w:spacing w:line="276" w:lineRule="auto"/>
              <w:jc w:val="center"/>
            </w:pPr>
            <w:r w:rsidRPr="00667B6F">
              <w:t>4.41 A</w:t>
            </w:r>
          </w:p>
        </w:tc>
      </w:tr>
      <w:tr w:rsidR="001D5172" w:rsidRPr="00667B6F" w14:paraId="14A844CC" w14:textId="77777777" w:rsidTr="00AB0DBC">
        <w:trPr>
          <w:trHeight w:val="430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3800A4D" w14:textId="77777777" w:rsidR="001D5172" w:rsidRPr="00667B6F" w:rsidRDefault="001D5172" w:rsidP="00AB0DBC">
            <w:pPr>
              <w:spacing w:line="276" w:lineRule="auto"/>
              <w:jc w:val="center"/>
            </w:pPr>
            <w:r>
              <w:t>4</w:t>
            </w:r>
          </w:p>
        </w:tc>
        <w:tc>
          <w:tcPr>
            <w:tcW w:w="4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21829A1" w14:textId="77777777" w:rsidR="001D5172" w:rsidRPr="00667B6F" w:rsidRDefault="001D5172" w:rsidP="00AB0DBC">
            <w:pPr>
              <w:spacing w:line="276" w:lineRule="auto"/>
              <w:jc w:val="center"/>
            </w:pPr>
            <w:r w:rsidRPr="00667B6F">
              <w:t>Tolerance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14:paraId="4401D07E" w14:textId="77777777" w:rsidR="001D5172" w:rsidRPr="00667B6F" w:rsidRDefault="001D5172" w:rsidP="00AB0DBC">
            <w:pPr>
              <w:spacing w:line="276" w:lineRule="auto"/>
              <w:jc w:val="center"/>
            </w:pPr>
            <w:r w:rsidRPr="00667B6F">
              <w:t>-5% to +5%</w:t>
            </w:r>
          </w:p>
        </w:tc>
      </w:tr>
    </w:tbl>
    <w:p w14:paraId="1664037A" w14:textId="77777777" w:rsidR="001D5172" w:rsidRDefault="001D5172" w:rsidP="001D5172">
      <w:pPr>
        <w:spacing w:line="480" w:lineRule="auto"/>
      </w:pPr>
    </w:p>
    <w:p w14:paraId="15E63019" w14:textId="77777777" w:rsidR="001D5172" w:rsidRDefault="001D5172" w:rsidP="001D5172">
      <w:pPr>
        <w:spacing w:line="480" w:lineRule="auto"/>
        <w:jc w:val="center"/>
      </w:pPr>
      <w:r>
        <w:rPr>
          <w:rFonts w:ascii="Calibri" w:eastAsia="Calibri" w:hAnsi="Calibri" w:cs="Calibri"/>
          <w:noProof/>
          <w:sz w:val="22"/>
          <w:lang w:val="en-IN" w:eastAsia="en-IN"/>
        </w:rPr>
        <w:lastRenderedPageBreak/>
        <mc:AlternateContent>
          <mc:Choice Requires="wpg">
            <w:drawing>
              <wp:inline distT="0" distB="0" distL="0" distR="0" wp14:anchorId="5319A64B" wp14:editId="1A0D78DE">
                <wp:extent cx="4342395" cy="2118276"/>
                <wp:effectExtent l="0" t="0" r="0" b="0"/>
                <wp:docPr id="40254" name="Group 402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2395" cy="2118276"/>
                          <a:chOff x="0" y="0"/>
                          <a:chExt cx="4342395" cy="2118276"/>
                        </a:xfrm>
                      </wpg:grpSpPr>
                      <wps:wsp>
                        <wps:cNvPr id="2080" name="Rectangle 2080"/>
                        <wps:cNvSpPr/>
                        <wps:spPr>
                          <a:xfrm>
                            <a:off x="4303790" y="1977545"/>
                            <a:ext cx="51344" cy="1871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36933D" w14:textId="77777777" w:rsidR="001D5172" w:rsidRDefault="001D5172" w:rsidP="001D5172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88" name="Picture 208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5969" cy="1043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90" name="Picture 2090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1043940"/>
                            <a:ext cx="4315969" cy="1043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92" name="Picture 2092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60960" y="60960"/>
                            <a:ext cx="4142233" cy="191566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93" name="Shape 2093"/>
                        <wps:cNvSpPr/>
                        <wps:spPr>
                          <a:xfrm>
                            <a:off x="24384" y="25908"/>
                            <a:ext cx="2107692" cy="19872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07692" h="1987296">
                                <a:moveTo>
                                  <a:pt x="0" y="0"/>
                                </a:moveTo>
                                <a:lnTo>
                                  <a:pt x="2107692" y="0"/>
                                </a:lnTo>
                                <a:lnTo>
                                  <a:pt x="2107692" y="35052"/>
                                </a:lnTo>
                                <a:lnTo>
                                  <a:pt x="36576" y="35052"/>
                                </a:lnTo>
                                <a:lnTo>
                                  <a:pt x="36576" y="1950720"/>
                                </a:lnTo>
                                <a:lnTo>
                                  <a:pt x="2107692" y="1950720"/>
                                </a:lnTo>
                                <a:lnTo>
                                  <a:pt x="2107692" y="1987296"/>
                                </a:lnTo>
                                <a:lnTo>
                                  <a:pt x="0" y="19872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94" name="Shape 2094"/>
                        <wps:cNvSpPr/>
                        <wps:spPr>
                          <a:xfrm>
                            <a:off x="2132076" y="25908"/>
                            <a:ext cx="2107692" cy="19872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07692" h="1987296">
                                <a:moveTo>
                                  <a:pt x="0" y="0"/>
                                </a:moveTo>
                                <a:lnTo>
                                  <a:pt x="2107692" y="0"/>
                                </a:lnTo>
                                <a:lnTo>
                                  <a:pt x="2107692" y="1987296"/>
                                </a:lnTo>
                                <a:lnTo>
                                  <a:pt x="0" y="1987296"/>
                                </a:lnTo>
                                <a:lnTo>
                                  <a:pt x="0" y="1950720"/>
                                </a:lnTo>
                                <a:lnTo>
                                  <a:pt x="2071116" y="1950720"/>
                                </a:lnTo>
                                <a:lnTo>
                                  <a:pt x="2071116" y="35052"/>
                                </a:lnTo>
                                <a:lnTo>
                                  <a:pt x="0" y="350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19A64B" id="Group 40254" o:spid="_x0000_s1026" style="width:341.9pt;height:166.8pt;mso-position-horizontal-relative:char;mso-position-vertical-relative:line" coordsize="43423,2118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CeH79eg+Cf9dHXn0P369B8E/66OgD6R8E/6lPpXolr90V534J/1KfSvRLX7ooAs0UU&#10;UART/drh/F3/AB7vXcT/AHa4fxd/x7vQB85+PP8AXvXl15/rG+teo+PP9e9eXXn+sb60AVGpKVqS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J4fv16D4J/10defQ/fr0HwT/AK6OgD6R8E/6lPpXolr90V534J/1KfSv&#10;RLX7ooAs0UUUART/AHa4fxd/x7vXcT/drh/F3/Hu9AHzn48/1715def6xvrXqPjz/XvXl15/rG+t&#10;AFRqSlak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CeH79eg+Cf8AXR159D9+vQfBP+ujoA+kfBP+pT6V6Ja/dFed&#10;+Cf9Sn0r0S1+6KALNFFFAEU/3a4fxd/x7vXcT/drh/F3/Hu9AHzn48/1715def6xvrXqPjz/AF71&#10;5def6xvrQBUakpWp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nh+/XoPgn/XR159D9+vQfBP+ujoA+kfBP8AqU+l&#10;eiWv3RXnfgn/AFKfSvRLX7ooAs0UUUART/drh/F3/Hu9dxP92uH8Xf8AHu9AHzn48/1715def6xv&#10;rXqPjz/XvXl15/rG+tAFRqSlak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CeH79eg+Cf9dHXn0P369B8E/66OgD6&#10;R8E/6lPpXolr90V534J/1KfSvRLX7ooAs0UUUART/drh/F3/AB7vXcT/AHa4fxd/x7vQB85+PP8A&#10;XvXl15/rG+teo+PP9e9eXXn+sb60AVGpKVqS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J4fv16D4J/10defQ/fr0&#10;HwT/AK6OgD6R8E/6lPpXolr90V534J/1KfSvRLX7ooAs0UUUART/AHa4fxd/x7vXcT/drh/F3/Hu&#10;9AHzn48/1715def6xvrXqPjz/XvXl15/rG+tAFRqSlak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CeH79eg+Cf8A&#10;XR159D9+vQfBP+ujoA+kfBP+pT6V6Ja/dFed+Cf9Sn0r0S1+6KALNFFFAEU/3a4fxd/x7vXcT/dr&#10;h/F3/Hu9AHzn48/1715def6xvrXqPjz/AF715def6xvrQBUakpWp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nh+&#10;/XoPgn/XR159D9+vQfBP+ujoA+kfBP8AqU+leiWv3RXnfgn/AFKfSvRLX7ooAs0UUUART/drh/F3&#10;/Hu9dxP92uH8Xf8AHu9AHzn48/1715def6xvrXqPjz/XvXl15/rG+tAFRqSlak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CeH79eg+Cf9dHXn0P369B8E/66OgD6R8E/6lPpXolr90V534J/1KfSvRLX7ooAs0UUUART&#10;/drh/F3/AB7vXcT/AHa4fxd/x7vQB85+PP8AXvXl15/rG+teo+PP9e9eXXn+sb60AVGpKVqS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J4fv16D4J/10defQ/fr0HwT/AK6OgD6R8E/6lPpXolr90V534J/1KfSvRLX7&#10;ooAs0UUUART/AHa4fxd/x7vXcT/drh/F3/Hu9AHzn48/1715def6xvrXqPjz/XvXl15/rG+tAFRq&#10;Slak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CeH79eg+Cf8AXR159D9+vQfBP+ujoA+kfBP+pT6V6Ja/dFed+Cf9&#10;Sn0r0S1+6KALNFFFAEU/3a4fxd/x7vXcT/drh/F3/Hu9AHzn48/1715def6xvrXqPjz/AF715def&#10;6xvrQBUakpWp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nh+/XoPgn/XR159D9+vQfBP+ujoA+kfBP8AqU+leiWv&#10;3RXnfgn/AFKfSvRLX7ooAs0UUUART/drh/F3/Hu9dxP92uH8Xf8AHu9AHzn48/1715def6xvrXqP&#10;jz/XvXl15/rG+tAFRqSlak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CeH79eg+Cf9dHXn0P369B8E/66OgD6R8E/&#10;6lPpXolr90V534J/1KfSvRLX7ooAs0UUUART/drh/F3/AB7vXcT/AHa4fxd/x7vQB85+PP8AXvXl&#10;15/rG+teo+PP9e9eXXn+sb60AVGpKVqS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J4fv16D4J/10defQ/fr0HwT/&#10;AK6OgD6R8E/6lPpXolr90V534J/1KfSvRLX7ooAs0UUUART/AHa4fxd/x7vXcT/drh/F3/Hu9AHz&#10;n48/1715def6xvrXqPjz/XvXl15/rG+tAFRqSlak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CeH79eg+Cf8AXR15&#10;9D9+vQfBP+ujoA+kfBP+pT6V6Ja/dFed+Cf9Sn0r0S1+6KALNFFFAEU/3a4fxd/x7vXcT/drh/F3&#10;/Hu9AHzn48/1715def6xvrXqPjz/AF715def6xvrQBUakpWp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nh+/XoP&#10;gn/XR159D9+vQfBP+ujoA+kfBP8AqU+leiWv3RXnfgn/AFKfSvRLX7ooAs0UUUART/drh/F3/Hu9&#10;dxP92uH8Xf8AHu9AHzn48/1715def6xvrXqPjz/XvXl15/rG+tAFRqSlak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CeH79eg+Cf9dHXn0P369B8E/66OgD6R8E/6lPpXolr90V534J/1KfSvRLX7ooAs0UUUART/drh&#10;/F3/AB7vXcT/AHa4fxd/x7vQB85+PP8AXvXl15/rG+teo+PP9e9eXXn+sb60AVGpKVqS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J4fv16D4J/10defQ/fr0HwT/AK6OgD6R8E/6lPpXolr90V534J/1KfSvRLX7ooAs&#10;0UUUART/AHa4fxd/x7vXcT/drh/F3/Hu9AHzn48/1715def6xvrXqPjz/XvXl15/rG+tAFRqSlak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CeH79eg+Cf8AXR159D9+vQfBP+ujoA+kfBP+pT6V6Ja/dFed+Cf9Sn0r&#10;0S1+6KALNFFFAEU/3a4fxd/x7vXcT/drh/F3/Hu9AHzn48/1715def6xvrXqPjz/AF715def6xvr&#10;QBUakpWp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nh+/XoPgn/XR159D9+vQfBP+ujoA+kfBP8AqU+leiWv3RXn&#10;fgn/AFKfSvRLX7ooAs0UUUART/drh/F3/Hu9dxP92uH8Xf8AHu9AHzn48/1715def6xvrXqPjz/X&#10;vXl15/rG+tAFRqSlbrS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1On+7XD+Lv+Pd67if7tcP4u/493oA+c/Hn+vevLrz/AFjfWvUfHn+v&#10;evLrz/WN9aAKjUlK1J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E8P369B8E/66OvPofv16D4J/10dAH0j4J/1KfS&#10;vRLX7orzvwT/AKlPpXolr90UAWaKKKAIp/u1w/i7/j3eu4n+7XD+Lv8Aj3egD5z8ef6968uvP9Y3&#10;1r1Hx5/r3ry68/1jfWgCo1JStS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BPD9+vQfBP+ujrz6H79eg+Cf8AXR0A&#10;fSPgn/Up9K9EtfuivO/BP+pT6V6Ja/dFAFmiiigCKf7tcP4u/wCPd67if7tcP4u/493oA+c/Hn+v&#10;evLrz/WN9a9R8ef6968uvP8AWN9aAKjUlK1J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E8P369B8E/66OvPofv16&#10;D4J/10dAH0j4J/1KfSvRLX7orzvwT/qU+leiWv3RQBZooooAin+7XD+Lv+Pd67if7tcP4u/493oA&#10;+c/Hn+vevLrz/WN9a9R8ef6968uvP9Y31oAqNSUrUl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Tw/fr0HwT/AK6O&#10;vPofv16D4J/10dAH0j4J/wBSn0r0S1+6K878E/6lPpXolr90UAWaKKKAIp/u1w/i7/j3eu4n+7XD&#10;+Lv+Pd6APnPx5/r3ry68/wBY31r1Hx5/r3ry68/1jfWgCo1JStS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BPD9+&#10;vQfBP+ujrz6H79eg+Cf9dHQB9I+Cf9Sn0r0S1+6K878E/wCpT6V6Ja/dFAFmiiigCKf7tcP4u/49&#10;3ruJ/u1w/i7/AI93oA+c/Hn+vevLrz/WN9a9R8ef6968uvP9Y31oAqNSUrUl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Tw/fr0HwT/ro68+h+/XoPgn/AF0dAH0j4J/1KfSvRLX7orzvwT/qU+leiWv3RQBZooooAin+&#10;7XD+Lv8Aj3eu4n+7XD+Lv+Pd6APnPx5/r3ry68/1jfWvUfHn+vevLrz/AFjfWgCo1JStS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BPD9+vQfBP+ujrz6H79eg+Cf9dHQB9I+Cf9Sn0r0S1+6K878E/6lPpXolr90UAW&#10;aKKKAIp/u1w/i7/j3eu4n+7XD+Lv+Pd6APnPx5/r3ry68/1jfWvUfHn+vevLrz/WN9aAKjUlK1J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E8P369B8E/wCujrz6H79eg+Cf9dHQB9I+Cf8AUp9K9EtfuivO/BP+pT6V&#10;6Ja/dFAFmiiigCKf7tcP4u/493ruJ/u1w/i7/j3egD5z8ef6968uvP8AWN9a9R8ef6968uvP9Y31&#10;oAqNSUrUl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Tw/fr0HwT/ro68+h+/XoPgn/XR0AfSPgn/Up9K9EtfuivO/&#10;BP8AqU+leiWv3RQBZooooAin+7XD+Lv+Pd67if7tcP4u/wCPd6APnPx5/r3ry68/1jfWvUfHn+ve&#10;vLrz/WN9aAKjUlK1J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E8P369B8E/66OvPofv16D4J/wBdHQB9I+Cf9Sn0&#10;r0S1+6K878E/6lPpXolr90UAWaKKKAIp/u1w/i7/AI93ruJ/u1w/i7/j3egD5z8ef6968uvP9Y31&#10;r1Hx5/r3ry68/wBY31oAqNSUrUl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Tw/fr0HwT/ro68+h+/XoPgn/XR0Af&#10;SPgn/Up9K9EtfuivO/BP+pT6V6Ja/dFAFmiiigCKf7tcP4u/493ruJ/u1w/i7/j3egD5z8ef6968&#10;uvP9Y31r1Hx5/r3ry68/1jfWgCo1JStS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BPD9+vQfBP8Aro68+h+/XoPg&#10;n/XR0AfSPgn/AFKfSvRLX7orzvwT/qU+leiWv3RQBZooooAin+7XD+Lv+Pd67if7tcP4u/493oA+&#10;c/Hn+vevLrz/AFjfWvUfHn+vevLrz/WN9aAKjUlK1J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E8P369B8E/66Ov&#10;Pofv16D4J/10dAH0j4J/1KfSvRLX7orzvwT/AKlPpXolr90UAWaKKKAIp/u1w/i7/j3eu4n+7XD+&#10;Lv8Aj3egD5z8ef6968uvP9Y31r1Hx5/r3ry68/1jfWgCo1JStS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BPD9+v&#10;QfBP+ujrz6H79eg+Cf8AXR0AfSPgn/Up9K9EtfuivO/BP+pT6V6Ja/dFAFmiiigCKf7tcP4u/wCP&#10;d67if7tcP4u/493oA+c/Hn+vevLrz/WN9a9R8ef6968uvP8AWN9aAKjUlK1J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E8P369B8E/66OvPofv16D4J/10dAH0j4J/1KfSvRLX7orzvwT/qU+leiWv3RQBZooooAin+7&#10;XD+Lv+Pd67if7tcP4u/493oA+c/Hn+vevLrz/WN9a9R8ef6968uvP9Y31oAqNSUrUl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Tw/fr0HwT/AK6OvPofv16D4J/10dAH0j4J/wBSn0r0S1+6K878E/6lPpXolr90UAWa&#10;KKKAIp/u1w/i7/j3eu4n+7XD+Lv+Pd6APnPx5/r3ry68/wBY31r1Hx5/r3ry68/1jfWgCo1JStS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BPD9+vQfBP+ujrz6H79eg+Cf9dHQB9I+Cf9Sn0r0S1+6K878E/wCpT6V6&#10;Ja/dFAFmiiigCKf7tcP4u/493ruJ/u1w/i7/AI93oA+c/Hn+vevLrz/WN9a9R8ef6968uvP9Y31o&#10;AqNSUrUl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Tw/fr0HwT/ro68+h+/XoPgn/AF0dAH0j4J/1KfSvRLX7orzv&#10;wT/qU+leiWv3RQBZooooAin+7XD+Lv8Aj3eu4n+7XD+Lv+Pd6APnPx5/r3ry68/1jfWvUfHn+vev&#10;Lrz/AFjfWgCo1JStS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PD9+vQfBP+ujrz6H79eg+Cf9dHQB9I+Cf9Sn0r&#10;0S1+6K878E/6lPpXolr90UAWaKKKAIp/u1w/i7/j3eu4n+7XD+Lv+Pd6APnPx5/r3ry68/1jfWvU&#10;fHn+vevLrz/WN9aAKjUlK1J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1T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m7xTq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">
                <v:rect id="Rectangle 2080" o:spid="_x0000_s1027" style="position:absolute;left:43037;top:19775;width:514;height:18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" filled="f" stroked="f">
                  <v:textbox inset="0,0,0,0">
                    <w:txbxContent>
                      <w:p w14:paraId="7936933D" w14:textId="77777777" w:rsidR="001D5172" w:rsidRDefault="001D5172" w:rsidP="001D5172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88" o:spid="_x0000_s1028" type="#_x0000_t75" style="position:absolute;width:4315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">
                  <v:imagedata r:id="rId14" o:title=""/>
                </v:shape>
                <v:shape id="Picture 2090" o:spid="_x0000_s1029" type="#_x0000_t75" style="position:absolute;top:10439;width:4315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">
                  <v:imagedata r:id="rId15" o:title=""/>
                </v:shape>
                <v:shape id="Picture 2092" o:spid="_x0000_s1030" type="#_x0000_t75" style="position:absolute;left:609;top:609;width:41422;height:19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">
                  <v:imagedata r:id="rId16" o:title=""/>
                </v:shape>
                <v:shape id="Shape 2093" o:spid="_x0000_s1031" style="position:absolute;left:243;top:259;width:21077;height:19873;visibility:visible;mso-wrap-style:square;v-text-anchor:top" coordsize="2107692,1987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" path="m,l2107692,r,35052l36576,35052r,1915668l2107692,1950720r,36576l,1987296,,xe" fillcolor="black" stroked="f" strokeweight="0">
                  <v:stroke miterlimit="83231f" joinstyle="miter"/>
                  <v:path arrowok="t" textboxrect="0,0,2107692,1987296"/>
                </v:shape>
                <v:shape id="Shape 2094" o:spid="_x0000_s1032" style="position:absolute;left:21320;top:259;width:21077;height:19873;visibility:visible;mso-wrap-style:square;v-text-anchor:top" coordsize="2107692,1987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" path="m,l2107692,r,1987296l,1987296r,-36576l2071116,1950720r,-1915668l,35052,,xe" fillcolor="black" stroked="f" strokeweight="0">
                  <v:stroke miterlimit="83231f" joinstyle="miter"/>
                  <v:path arrowok="t" textboxrect="0,0,2107692,1987296"/>
                </v:shape>
                <w10:anchorlock/>
              </v:group>
            </w:pict>
          </mc:Fallback>
        </mc:AlternateContent>
      </w:r>
    </w:p>
    <w:p w14:paraId="3ACFDB37" w14:textId="77777777" w:rsidR="001D5172" w:rsidRDefault="001D5172" w:rsidP="001D5172">
      <w:pPr>
        <w:spacing w:line="480" w:lineRule="auto"/>
        <w:jc w:val="center"/>
        <w:rPr>
          <w:b/>
          <w:bCs/>
        </w:rPr>
      </w:pPr>
      <w:r>
        <w:t xml:space="preserve">Figure 1.1: Basic structure of reverse biased diode </w:t>
      </w:r>
      <w:r w:rsidRPr="005160FA">
        <w:rPr>
          <w:b/>
          <w:bCs/>
        </w:rPr>
        <w:t>(Figure resolution should be 300 DPI</w:t>
      </w:r>
      <w:r>
        <w:rPr>
          <w:b/>
          <w:bCs/>
        </w:rPr>
        <w:t>, and it should be of suitable dimension and clear</w:t>
      </w:r>
      <w:r w:rsidRPr="005160FA">
        <w:rPr>
          <w:b/>
          <w:bCs/>
        </w:rPr>
        <w:t>)</w:t>
      </w:r>
    </w:p>
    <w:p w14:paraId="295C8549" w14:textId="77777777" w:rsidR="00006634" w:rsidRDefault="00006634" w:rsidP="00C269EF">
      <w:pPr>
        <w:spacing w:line="480" w:lineRule="auto"/>
        <w:ind w:left="0" w:firstLine="0"/>
      </w:pPr>
    </w:p>
    <w:p w14:paraId="4916BBA4" w14:textId="77CB0A66" w:rsidR="00015DB7" w:rsidRDefault="007460F0" w:rsidP="000E00B0">
      <w:pPr>
        <w:pStyle w:val="ListParagraph"/>
        <w:numPr>
          <w:ilvl w:val="1"/>
          <w:numId w:val="17"/>
        </w:numPr>
        <w:spacing w:line="480" w:lineRule="auto"/>
      </w:pPr>
      <w:r>
        <w:t>SECTION</w:t>
      </w:r>
    </w:p>
    <w:p w14:paraId="51AB20D7" w14:textId="2C9FCDDD" w:rsidR="000E00B0" w:rsidRDefault="00132304" w:rsidP="00DF4139">
      <w:pPr>
        <w:spacing w:line="480" w:lineRule="auto"/>
        <w:ind w:left="0" w:right="57" w:firstLine="0"/>
      </w:pPr>
      <w:r>
        <w:t xml:space="preserve">To develop an apparatus to trace the current-voltage and power voltage curve of photovoltaic module and extract the principal parameters like short-circuit current, open circuit voltage, voltage and current at the maximum power point and maximum power that can be produced. </w:t>
      </w:r>
    </w:p>
    <w:p w14:paraId="70969C77" w14:textId="132B0747" w:rsidR="00015DB7" w:rsidRDefault="007460F0" w:rsidP="000E00B0">
      <w:pPr>
        <w:pStyle w:val="ListParagraph"/>
        <w:numPr>
          <w:ilvl w:val="2"/>
          <w:numId w:val="17"/>
        </w:numPr>
        <w:spacing w:line="480" w:lineRule="auto"/>
      </w:pPr>
      <w:r>
        <w:t>SUB-SECTION</w:t>
      </w:r>
    </w:p>
    <w:p w14:paraId="7A803C68" w14:textId="77777777" w:rsidR="00132304" w:rsidRDefault="00132304" w:rsidP="00DF4139">
      <w:pPr>
        <w:spacing w:line="480" w:lineRule="auto"/>
        <w:ind w:left="0" w:firstLine="0"/>
      </w:pPr>
      <w:r>
        <w:t xml:space="preserve">Write text here. </w:t>
      </w:r>
    </w:p>
    <w:p w14:paraId="72401EE3" w14:textId="77777777" w:rsidR="001E05BB" w:rsidRDefault="001E05BB" w:rsidP="001E05BB">
      <w:pPr>
        <w:spacing w:line="480" w:lineRule="auto"/>
      </w:pPr>
      <w:r>
        <w:t xml:space="preserve">If points will be added, then follow the below style  </w:t>
      </w:r>
    </w:p>
    <w:p w14:paraId="20EDF130" w14:textId="77777777" w:rsidR="001E05BB" w:rsidRDefault="001E05BB" w:rsidP="001E05BB">
      <w:pPr>
        <w:pStyle w:val="ListParagraph"/>
        <w:numPr>
          <w:ilvl w:val="0"/>
          <w:numId w:val="34"/>
        </w:numPr>
        <w:spacing w:line="480" w:lineRule="auto"/>
        <w:ind w:right="57"/>
      </w:pPr>
      <w:r>
        <w:t>To develop an apparatus to trace the current-voltage and power voltage curve of photovoltaic module.</w:t>
      </w:r>
    </w:p>
    <w:p w14:paraId="634A88B1" w14:textId="77777777" w:rsidR="001E05BB" w:rsidRDefault="001E05BB" w:rsidP="001E05BB">
      <w:pPr>
        <w:pStyle w:val="ListParagraph"/>
        <w:numPr>
          <w:ilvl w:val="0"/>
          <w:numId w:val="34"/>
        </w:numPr>
        <w:spacing w:line="480" w:lineRule="auto"/>
        <w:ind w:right="57"/>
      </w:pPr>
      <w:r>
        <w:t>Extract the principal parameters like short-circuit current, open circuit voltage, voltage.</w:t>
      </w:r>
    </w:p>
    <w:p w14:paraId="3D6AC85D" w14:textId="3FB24418" w:rsidR="001E05BB" w:rsidRDefault="001E05BB" w:rsidP="001E05BB">
      <w:pPr>
        <w:pStyle w:val="ListParagraph"/>
        <w:numPr>
          <w:ilvl w:val="0"/>
          <w:numId w:val="34"/>
        </w:numPr>
        <w:spacing w:line="480" w:lineRule="auto"/>
        <w:ind w:right="57"/>
      </w:pPr>
      <w:r>
        <w:t xml:space="preserve">Current at the maximum power point and maximum power that can be produced. </w:t>
      </w:r>
    </w:p>
    <w:p w14:paraId="34EB23B6" w14:textId="77777777" w:rsidR="001E05BB" w:rsidRDefault="001E05BB" w:rsidP="001E05BB">
      <w:pPr>
        <w:pStyle w:val="ListParagraph"/>
        <w:spacing w:line="480" w:lineRule="auto"/>
        <w:ind w:right="57" w:firstLine="0"/>
      </w:pPr>
    </w:p>
    <w:p w14:paraId="02E54F9B" w14:textId="75D16F67" w:rsidR="000E00B0" w:rsidRDefault="007460F0" w:rsidP="000E00B0">
      <w:pPr>
        <w:pStyle w:val="ListParagraph"/>
        <w:numPr>
          <w:ilvl w:val="2"/>
          <w:numId w:val="17"/>
        </w:numPr>
        <w:spacing w:line="480" w:lineRule="auto"/>
      </w:pPr>
      <w:r>
        <w:lastRenderedPageBreak/>
        <w:t>SUB-SECTION</w:t>
      </w:r>
    </w:p>
    <w:p w14:paraId="337FE32A" w14:textId="77777777" w:rsidR="00132304" w:rsidRDefault="00132304" w:rsidP="00DF4139">
      <w:pPr>
        <w:spacing w:line="480" w:lineRule="auto"/>
        <w:ind w:left="0" w:firstLine="0"/>
      </w:pPr>
      <w:r>
        <w:t xml:space="preserve">Write text here. </w:t>
      </w:r>
    </w:p>
    <w:p w14:paraId="4C3A998D" w14:textId="77777777" w:rsidR="00132304" w:rsidRDefault="00132304" w:rsidP="00DF4139">
      <w:pPr>
        <w:spacing w:line="480" w:lineRule="auto"/>
      </w:pPr>
      <w:bookmarkStart w:id="8" w:name="_Hlk106317488"/>
      <w:r>
        <w:t xml:space="preserve">If points will be added, then follow the below style  </w:t>
      </w:r>
    </w:p>
    <w:p w14:paraId="71D6C46D" w14:textId="77777777" w:rsidR="00DF4139" w:rsidRDefault="00132304" w:rsidP="001E05BB">
      <w:pPr>
        <w:pStyle w:val="ListParagraph"/>
        <w:numPr>
          <w:ilvl w:val="0"/>
          <w:numId w:val="35"/>
        </w:numPr>
        <w:spacing w:line="480" w:lineRule="auto"/>
        <w:ind w:right="57"/>
      </w:pPr>
      <w:r>
        <w:t>To develop an apparatus to trace the current-voltage and power voltage curve of photovoltaic module.</w:t>
      </w:r>
    </w:p>
    <w:p w14:paraId="43648138" w14:textId="3546A28D" w:rsidR="00132304" w:rsidRDefault="00132304" w:rsidP="001E05BB">
      <w:pPr>
        <w:pStyle w:val="ListParagraph"/>
        <w:numPr>
          <w:ilvl w:val="0"/>
          <w:numId w:val="35"/>
        </w:numPr>
        <w:spacing w:line="480" w:lineRule="auto"/>
        <w:ind w:right="57"/>
      </w:pPr>
      <w:r>
        <w:t>Extract the principal parameters like short-circuit current, open circuit voltage, voltage.</w:t>
      </w:r>
    </w:p>
    <w:p w14:paraId="5FD51484" w14:textId="49E76CC0" w:rsidR="004B1421" w:rsidRDefault="00132304" w:rsidP="001E05BB">
      <w:pPr>
        <w:pStyle w:val="ListParagraph"/>
        <w:numPr>
          <w:ilvl w:val="0"/>
          <w:numId w:val="35"/>
        </w:numPr>
        <w:spacing w:line="480" w:lineRule="auto"/>
        <w:ind w:right="57"/>
      </w:pPr>
      <w:r>
        <w:t xml:space="preserve">Current at the maximum power point and maximum power that can be produced. </w:t>
      </w:r>
    </w:p>
    <w:bookmarkEnd w:id="8"/>
    <w:p w14:paraId="4E43D66B" w14:textId="77777777" w:rsidR="0039289B" w:rsidRPr="0039289B" w:rsidRDefault="0039289B" w:rsidP="0039289B">
      <w:pPr>
        <w:spacing w:line="480" w:lineRule="auto"/>
        <w:ind w:right="57"/>
      </w:pPr>
    </w:p>
    <w:p w14:paraId="0DFCF720" w14:textId="0A823D41" w:rsidR="00C9116F" w:rsidRDefault="00C9116F" w:rsidP="004B1421">
      <w:pPr>
        <w:spacing w:line="480" w:lineRule="auto"/>
        <w:ind w:right="57"/>
      </w:pPr>
      <w:r>
        <w:br w:type="page"/>
      </w:r>
    </w:p>
    <w:p w14:paraId="25701A74" w14:textId="3FBA6A72" w:rsidR="00371ACB" w:rsidRPr="008A3E19" w:rsidRDefault="00371ACB" w:rsidP="00371ACB">
      <w:pPr>
        <w:spacing w:after="157" w:line="259" w:lineRule="auto"/>
        <w:ind w:right="38"/>
        <w:jc w:val="center"/>
        <w:rPr>
          <w:sz w:val="22"/>
          <w:szCs w:val="20"/>
        </w:rPr>
      </w:pPr>
      <w:r w:rsidRPr="008A3E19">
        <w:rPr>
          <w:szCs w:val="20"/>
        </w:rPr>
        <w:lastRenderedPageBreak/>
        <w:t>CHAPTER 2</w:t>
      </w:r>
    </w:p>
    <w:p w14:paraId="58B39660" w14:textId="56470472" w:rsidR="00371ACB" w:rsidRDefault="00371ACB" w:rsidP="00371ACB">
      <w:pPr>
        <w:pStyle w:val="Heading1"/>
        <w:spacing w:after="424"/>
        <w:rPr>
          <w:sz w:val="28"/>
          <w:szCs w:val="28"/>
        </w:rPr>
      </w:pPr>
      <w:r>
        <w:rPr>
          <w:sz w:val="28"/>
          <w:szCs w:val="28"/>
        </w:rPr>
        <w:t>LITERATURE REVIEW</w:t>
      </w:r>
      <w:r w:rsidRPr="008F169E">
        <w:rPr>
          <w:sz w:val="28"/>
          <w:szCs w:val="28"/>
        </w:rPr>
        <w:t xml:space="preserve"> </w:t>
      </w:r>
    </w:p>
    <w:p w14:paraId="426FF8B2" w14:textId="37412DAB" w:rsidR="002454E3" w:rsidRDefault="002454E3" w:rsidP="002454E3">
      <w:pPr>
        <w:spacing w:line="480" w:lineRule="auto"/>
      </w:pPr>
      <w:r>
        <w:t xml:space="preserve">Write text here </w:t>
      </w:r>
      <w:r w:rsidR="001D1212">
        <w:t>t</w:t>
      </w:r>
      <w:r>
        <w:t>o develop an apparatus to trace the current-voltage and power voltage curve of photovoltaic module and extract the principal parameters like short-circuit current, open circuit voltage, voltage and current at the maximum power point and maximum power that can be produced.</w:t>
      </w:r>
    </w:p>
    <w:p w14:paraId="3B3761D8" w14:textId="5D407C6B" w:rsidR="002B399D" w:rsidRPr="00667B6F" w:rsidRDefault="002B399D" w:rsidP="002B399D">
      <w:pPr>
        <w:spacing w:line="480" w:lineRule="auto"/>
        <w:jc w:val="center"/>
      </w:pPr>
      <w:r>
        <w:t xml:space="preserve">Table 2.1: </w:t>
      </w:r>
      <w:r w:rsidRPr="00667B6F">
        <w:t>Specifications of HBL PV Module</w:t>
      </w:r>
      <w:r>
        <w:t xml:space="preserve"> </w:t>
      </w:r>
      <w:r w:rsidRPr="00805B27">
        <w:rPr>
          <w:b/>
          <w:bCs/>
        </w:rPr>
        <w:t>(Table in the form of image is not allowed</w:t>
      </w:r>
      <w:r>
        <w:rPr>
          <w:b/>
          <w:bCs/>
        </w:rPr>
        <w:t>/prohibited</w:t>
      </w:r>
      <w:r w:rsidRPr="00805B27">
        <w:rPr>
          <w:b/>
          <w:bCs/>
        </w:rPr>
        <w:t>)</w:t>
      </w:r>
    </w:p>
    <w:tbl>
      <w:tblPr>
        <w:tblW w:w="7736" w:type="dxa"/>
        <w:jc w:val="center"/>
        <w:tblCellMar>
          <w:top w:w="56" w:type="dxa"/>
          <w:left w:w="99" w:type="dxa"/>
          <w:right w:w="115" w:type="dxa"/>
        </w:tblCellMar>
        <w:tblLook w:val="04A0" w:firstRow="1" w:lastRow="0" w:firstColumn="1" w:lastColumn="0" w:noHBand="0" w:noVBand="1"/>
      </w:tblPr>
      <w:tblGrid>
        <w:gridCol w:w="562"/>
        <w:gridCol w:w="4841"/>
        <w:gridCol w:w="2333"/>
      </w:tblGrid>
      <w:tr w:rsidR="002B399D" w:rsidRPr="00667B6F" w14:paraId="4180292B" w14:textId="77777777" w:rsidTr="00AB0DBC">
        <w:trPr>
          <w:trHeight w:val="431"/>
          <w:jc w:val="center"/>
        </w:trPr>
        <w:tc>
          <w:tcPr>
            <w:tcW w:w="562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vAlign w:val="center"/>
          </w:tcPr>
          <w:p w14:paraId="56B1795A" w14:textId="77777777" w:rsidR="002B399D" w:rsidRPr="007A407B" w:rsidRDefault="002B399D" w:rsidP="00AB0DBC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r. no</w:t>
            </w:r>
          </w:p>
        </w:tc>
        <w:tc>
          <w:tcPr>
            <w:tcW w:w="484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vAlign w:val="center"/>
          </w:tcPr>
          <w:p w14:paraId="71896262" w14:textId="77777777" w:rsidR="002B399D" w:rsidRPr="00667B6F" w:rsidRDefault="002B399D" w:rsidP="00AB0DBC">
            <w:pPr>
              <w:spacing w:line="276" w:lineRule="auto"/>
              <w:jc w:val="center"/>
              <w:rPr>
                <w:b/>
                <w:bCs/>
              </w:rPr>
            </w:pPr>
            <w:r w:rsidRPr="007A407B">
              <w:rPr>
                <w:b/>
                <w:bCs/>
              </w:rPr>
              <w:t>Description</w:t>
            </w:r>
          </w:p>
        </w:tc>
        <w:tc>
          <w:tcPr>
            <w:tcW w:w="2333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  <w:vAlign w:val="center"/>
          </w:tcPr>
          <w:p w14:paraId="3E9050FF" w14:textId="77777777" w:rsidR="002B399D" w:rsidRPr="00667B6F" w:rsidRDefault="002B399D" w:rsidP="00AB0DBC">
            <w:pPr>
              <w:spacing w:line="276" w:lineRule="auto"/>
              <w:jc w:val="center"/>
              <w:rPr>
                <w:b/>
                <w:bCs/>
              </w:rPr>
            </w:pPr>
            <w:r w:rsidRPr="007A407B">
              <w:rPr>
                <w:b/>
                <w:bCs/>
              </w:rPr>
              <w:t>Rating</w:t>
            </w:r>
          </w:p>
        </w:tc>
      </w:tr>
      <w:tr w:rsidR="002B399D" w:rsidRPr="00667B6F" w14:paraId="64245F0C" w14:textId="77777777" w:rsidTr="00AB0DBC">
        <w:trPr>
          <w:trHeight w:val="431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6CB82AFD" w14:textId="77777777" w:rsidR="002B399D" w:rsidRPr="00667B6F" w:rsidRDefault="002B399D" w:rsidP="00AB0DBC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4841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705619FA" w14:textId="77777777" w:rsidR="002B399D" w:rsidRPr="00667B6F" w:rsidRDefault="002B399D" w:rsidP="00AB0DBC">
            <w:pPr>
              <w:spacing w:line="276" w:lineRule="auto"/>
              <w:jc w:val="center"/>
            </w:pPr>
            <w:r w:rsidRPr="00667B6F">
              <w:t>Number of Cells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22F8594" w14:textId="77777777" w:rsidR="002B399D" w:rsidRPr="00667B6F" w:rsidRDefault="002B399D" w:rsidP="00AB0DBC">
            <w:pPr>
              <w:spacing w:line="276" w:lineRule="auto"/>
              <w:jc w:val="center"/>
            </w:pPr>
            <w:r w:rsidRPr="00667B6F">
              <w:t>36</w:t>
            </w:r>
          </w:p>
        </w:tc>
      </w:tr>
      <w:tr w:rsidR="002B399D" w:rsidRPr="00667B6F" w14:paraId="248F5C20" w14:textId="77777777" w:rsidTr="00AB0DBC">
        <w:trPr>
          <w:trHeight w:val="438"/>
          <w:jc w:val="center"/>
        </w:trPr>
        <w:tc>
          <w:tcPr>
            <w:tcW w:w="562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25F38DB" w14:textId="77777777" w:rsidR="002B399D" w:rsidRPr="00667B6F" w:rsidRDefault="002B399D" w:rsidP="00AB0DBC">
            <w:pPr>
              <w:spacing w:line="276" w:lineRule="auto"/>
              <w:jc w:val="center"/>
            </w:pPr>
            <w:r>
              <w:t>2</w:t>
            </w:r>
          </w:p>
        </w:tc>
        <w:tc>
          <w:tcPr>
            <w:tcW w:w="484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A15202B" w14:textId="77777777" w:rsidR="002B399D" w:rsidRPr="00667B6F" w:rsidRDefault="002B399D" w:rsidP="00AB0DBC">
            <w:pPr>
              <w:spacing w:line="276" w:lineRule="auto"/>
              <w:jc w:val="center"/>
            </w:pPr>
            <w:r w:rsidRPr="00667B6F">
              <w:t xml:space="preserve">Voltage at Maximum Power, </w:t>
            </w:r>
            <w:proofErr w:type="spellStart"/>
            <w:r w:rsidRPr="00667B6F">
              <w:t>Vmpp</w:t>
            </w:r>
            <w:proofErr w:type="spellEnd"/>
            <w:r w:rsidRPr="00667B6F">
              <w:t xml:space="preserve"> (V)</w:t>
            </w:r>
          </w:p>
        </w:tc>
        <w:tc>
          <w:tcPr>
            <w:tcW w:w="2333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14:paraId="17800011" w14:textId="77777777" w:rsidR="002B399D" w:rsidRPr="00667B6F" w:rsidRDefault="002B399D" w:rsidP="00AB0DBC">
            <w:pPr>
              <w:spacing w:line="276" w:lineRule="auto"/>
              <w:jc w:val="center"/>
            </w:pPr>
            <w:r w:rsidRPr="00667B6F">
              <w:t>17.0 V</w:t>
            </w:r>
          </w:p>
        </w:tc>
      </w:tr>
      <w:tr w:rsidR="002B399D" w:rsidRPr="00667B6F" w14:paraId="63032741" w14:textId="77777777" w:rsidTr="00AB0DBC">
        <w:trPr>
          <w:trHeight w:val="439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ACE0A33" w14:textId="77777777" w:rsidR="002B399D" w:rsidRPr="00667B6F" w:rsidRDefault="002B399D" w:rsidP="00AB0DBC">
            <w:pPr>
              <w:spacing w:line="276" w:lineRule="auto"/>
              <w:jc w:val="center"/>
            </w:pPr>
            <w:r>
              <w:t>3</w:t>
            </w:r>
          </w:p>
        </w:tc>
        <w:tc>
          <w:tcPr>
            <w:tcW w:w="4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D6A0073" w14:textId="77777777" w:rsidR="002B399D" w:rsidRPr="00667B6F" w:rsidRDefault="002B399D" w:rsidP="00AB0DBC">
            <w:pPr>
              <w:spacing w:line="276" w:lineRule="auto"/>
              <w:jc w:val="center"/>
            </w:pPr>
            <w:r w:rsidRPr="00667B6F">
              <w:t xml:space="preserve">Current at Maximum Power, </w:t>
            </w:r>
            <w:proofErr w:type="spellStart"/>
            <w:r w:rsidRPr="00667B6F">
              <w:t>Impp</w:t>
            </w:r>
            <w:proofErr w:type="spellEnd"/>
            <w:r w:rsidRPr="00667B6F">
              <w:t xml:space="preserve"> (A)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14:paraId="269FFEEA" w14:textId="77777777" w:rsidR="002B399D" w:rsidRPr="00667B6F" w:rsidRDefault="002B399D" w:rsidP="00AB0DBC">
            <w:pPr>
              <w:spacing w:line="276" w:lineRule="auto"/>
              <w:jc w:val="center"/>
            </w:pPr>
            <w:r w:rsidRPr="00667B6F">
              <w:t>4.41 A</w:t>
            </w:r>
          </w:p>
        </w:tc>
      </w:tr>
      <w:tr w:rsidR="002B399D" w:rsidRPr="00667B6F" w14:paraId="4DCACFA0" w14:textId="77777777" w:rsidTr="00AB0DBC">
        <w:trPr>
          <w:trHeight w:val="430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B05D710" w14:textId="77777777" w:rsidR="002B399D" w:rsidRPr="00667B6F" w:rsidRDefault="002B399D" w:rsidP="00AB0DBC">
            <w:pPr>
              <w:spacing w:line="276" w:lineRule="auto"/>
              <w:jc w:val="center"/>
            </w:pPr>
            <w:r>
              <w:t>4</w:t>
            </w:r>
          </w:p>
        </w:tc>
        <w:tc>
          <w:tcPr>
            <w:tcW w:w="4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A182A3F" w14:textId="77777777" w:rsidR="002B399D" w:rsidRPr="00667B6F" w:rsidRDefault="002B399D" w:rsidP="00AB0DBC">
            <w:pPr>
              <w:spacing w:line="276" w:lineRule="auto"/>
              <w:jc w:val="center"/>
            </w:pPr>
            <w:r w:rsidRPr="00667B6F">
              <w:t>Tolerance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14:paraId="0C199DE3" w14:textId="77777777" w:rsidR="002B399D" w:rsidRPr="00667B6F" w:rsidRDefault="002B399D" w:rsidP="00AB0DBC">
            <w:pPr>
              <w:spacing w:line="276" w:lineRule="auto"/>
              <w:jc w:val="center"/>
            </w:pPr>
            <w:r w:rsidRPr="00667B6F">
              <w:t>-5% to +5%</w:t>
            </w:r>
          </w:p>
        </w:tc>
      </w:tr>
    </w:tbl>
    <w:p w14:paraId="788C15DF" w14:textId="77777777" w:rsidR="002B399D" w:rsidRDefault="002B399D" w:rsidP="002B399D">
      <w:pPr>
        <w:spacing w:line="480" w:lineRule="auto"/>
      </w:pPr>
    </w:p>
    <w:p w14:paraId="313009AB" w14:textId="77777777" w:rsidR="002B399D" w:rsidRDefault="002B399D" w:rsidP="002B399D">
      <w:pPr>
        <w:spacing w:line="480" w:lineRule="auto"/>
        <w:jc w:val="center"/>
      </w:pPr>
      <w:r>
        <w:rPr>
          <w:rFonts w:ascii="Calibri" w:eastAsia="Calibri" w:hAnsi="Calibri" w:cs="Calibri"/>
          <w:noProof/>
          <w:sz w:val="22"/>
          <w:lang w:val="en-IN" w:eastAsia="en-IN"/>
        </w:rPr>
        <mc:AlternateContent>
          <mc:Choice Requires="wpg">
            <w:drawing>
              <wp:inline distT="0" distB="0" distL="0" distR="0" wp14:anchorId="78448EA4" wp14:editId="792133AB">
                <wp:extent cx="4342395" cy="2118276"/>
                <wp:effectExtent l="0" t="0" r="0" b="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2395" cy="2118276"/>
                          <a:chOff x="0" y="0"/>
                          <a:chExt cx="4342395" cy="2118276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4303790" y="1977545"/>
                            <a:ext cx="51344" cy="1871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FB26E1F" w14:textId="77777777" w:rsidR="002B399D" w:rsidRDefault="002B399D" w:rsidP="002B399D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5969" cy="1043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1043940"/>
                            <a:ext cx="4315969" cy="1043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60960" y="60960"/>
                            <a:ext cx="4142233" cy="191566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Shape 2093"/>
                        <wps:cNvSpPr/>
                        <wps:spPr>
                          <a:xfrm>
                            <a:off x="24384" y="25908"/>
                            <a:ext cx="2107692" cy="19872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07692" h="1987296">
                                <a:moveTo>
                                  <a:pt x="0" y="0"/>
                                </a:moveTo>
                                <a:lnTo>
                                  <a:pt x="2107692" y="0"/>
                                </a:lnTo>
                                <a:lnTo>
                                  <a:pt x="2107692" y="35052"/>
                                </a:lnTo>
                                <a:lnTo>
                                  <a:pt x="36576" y="35052"/>
                                </a:lnTo>
                                <a:lnTo>
                                  <a:pt x="36576" y="1950720"/>
                                </a:lnTo>
                                <a:lnTo>
                                  <a:pt x="2107692" y="1950720"/>
                                </a:lnTo>
                                <a:lnTo>
                                  <a:pt x="2107692" y="1987296"/>
                                </a:lnTo>
                                <a:lnTo>
                                  <a:pt x="0" y="19872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2094"/>
                        <wps:cNvSpPr/>
                        <wps:spPr>
                          <a:xfrm>
                            <a:off x="2132076" y="25908"/>
                            <a:ext cx="2107692" cy="19872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07692" h="1987296">
                                <a:moveTo>
                                  <a:pt x="0" y="0"/>
                                </a:moveTo>
                                <a:lnTo>
                                  <a:pt x="2107692" y="0"/>
                                </a:lnTo>
                                <a:lnTo>
                                  <a:pt x="2107692" y="1987296"/>
                                </a:lnTo>
                                <a:lnTo>
                                  <a:pt x="0" y="1987296"/>
                                </a:lnTo>
                                <a:lnTo>
                                  <a:pt x="0" y="1950720"/>
                                </a:lnTo>
                                <a:lnTo>
                                  <a:pt x="2071116" y="1950720"/>
                                </a:lnTo>
                                <a:lnTo>
                                  <a:pt x="2071116" y="35052"/>
                                </a:lnTo>
                                <a:lnTo>
                                  <a:pt x="0" y="350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448EA4" id="Group 2" o:spid="_x0000_s1033" style="width:341.9pt;height:166.8pt;mso-position-horizontal-relative:char;mso-position-vertical-relative:line" coordsize="43423,2118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Ce&#10;H79eg+Cf9dHXn0P369B8E/66OgD6R8E/6lPpXolr90V534J/1KfSvRLX7ooAs0UUUART/drh/F3/&#10;AB7vXcT/AHa4fxd/x7vQB85+PP8AXvXl15/rG+teo+PP9e9eXXn+sb60AVGpKVqS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J4fv16D4J/10defQ/fr0HwT/AK6OgD6R8E/6lPpXolr90V534J/1KfSvRLX7ooAs0UUU&#10;ART/AHa4fxd/x7vXcT/drh/F3/Hu9AHzn48/1715def6xvrXqPjz/XvXl15/rG+tAFRqSlak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CeH79eg+Cf8AXR159D9+vQfBP+ujoA+kfBP+pT6V6Ja/dFed+Cf9Sn0r0S1+&#10;6KALNFFFAEU/3a4fxd/x7vXcT/drh/F3/Hu9AHzn48/1715def6xvrXqPjz/AF715def6xvrQBUa&#10;kpWp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nh+/XoPgn/XR159D9+vQfBP+ujoA+kfBP8AqU+leiWv3RXnfgn/&#10;AFKfSvRLX7ooAs0UUUART/drh/F3/Hu9dxP92uH8Xf8AHu9AHzn48/1715def6xvrXqPjz/XvXl1&#10;5/rG+tAFRqSlak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CeH79eg+Cf9dHXn0P369B8E/66OgD6R8E/6lPpXolr&#10;90V534J/1KfSvRLX7ooAs0UUUART/drh/F3/AB7vXcT/AHa4fxd/x7vQB85+PP8AXvXl15/rG+te&#10;o+PP9e9eXXn+sb60AVGpKVqS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J4fv16D4J/10defQ/fr0HwT/AK6OgD6R&#10;8E/6lPpXolr90V534J/1KfSvRLX7ooAs0UUUART/AHa4fxd/x7vXcT/drh/F3/Hu9AHzn48/1715&#10;def6xvrXqPjz/XvXl15/rG+tAFRqSlak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CeH79eg+Cf8AXR159D9+vQfB&#10;P+ujoA+kfBP+pT6V6Ja/dFed+Cf9Sn0r0S1+6KALNFFFAEU/3a4fxd/x7vXcT/drh/F3/Hu9AHzn&#10;48/1715def6xvrXqPjz/AF715def6xvrQBUakpWp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nh+/XoPgn/XR159&#10;D9+vQfBP+ujoA+kfBP8AqU+leiWv3RXnfgn/AFKfSvRLX7ooAs0UUUART/drh/F3/Hu9dxP92uH8&#10;Xf8AHu9AHzn48/1715def6xvrXqPjz/XvXl15/rG+tAFRqSlak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CeH79e&#10;g+Cf9dHXn0P369B8E/66OgD6R8E/6lPpXolr90V534J/1KfSvRLX7ooAs0UUUART/drh/F3/AB7v&#10;XcT/AHa4fxd/x7vQB85+PP8AXvXl15/rG+teo+PP9e9eXXn+sb60AVGpKVqS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J4fv16D4J/10defQ/fr0HwT/AK6OgD6R8E/6lPpXolr90V534J/1KfSvRLX7ooAs0UUUART/&#10;AHa4fxd/x7vXcT/drh/F3/Hu9AHzn48/1715def6xvrXqPjz/XvXl15/rG+tAFRqSlak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CeH79eg+Cf8AXR159D9+vQfBP+ujoA+kfBP+pT6V6Ja/dFed+Cf9Sn0r0S1+6KAL&#10;NFFFAEU/3a4fxd/x7vXcT/drh/F3/Hu9AHzn48/1715def6xvrXqPjz/AF715def6xvrQBUakpWp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nh+/XoPgn/XR159D9+vQfBP+ujoA+kfBP8AqU+leiWv3RXnfgn/AFKf&#10;SvRLX7ooAs0UUUART/drh/F3/Hu9dxP92uH8Xf8AHu9AHzn48/1715def6xvrXqPjz/XvXl15/rG&#10;+tAFRqSlak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CeH79eg+Cf9dHXn0P369B8E/66OgD6R8E/6lPpXolr90V5&#10;34J/1KfSvRLX7ooAs0UUUART/drh/F3/AB7vXcT/AHa4fxd/x7vQB85+PP8AXvXl15/rG+teo+PP&#10;9e9eXXn+sb60AVGpKVqS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J4fv16D4J/10defQ/fr0HwT/AK6OgD6R8E/6&#10;lPpXolr90V534J/1KfSvRLX7ooAs0UUUART/AHa4fxd/x7vXcT/drh/F3/Hu9AHzn48/1715def6&#10;xvrXqPjz/XvXl15/rG+tAFRqSlak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CeH79eg+Cf8AXR159D9+vQfBP+uj&#10;oA+kfBP+pT6V6Ja/dFed+Cf9Sn0r0S1+6KALNFFFAEU/3a4fxd/x7vXcT/drh/F3/Hu9AHzn48/1&#10;715def6xvrXqPjz/AF715def6xvrQBUakpWp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nh+/XoPgn/XR159D9+v&#10;QfBP+ujoA+kfBP8AqU+leiWv3RXnfgn/AFKfSvRLX7ooAs0UUUART/drh/F3/Hu9dxP92uH8Xf8A&#10;Hu9AHzn48/1715def6xvrXqPjz/XvXl15/rG+tAFRqSlak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CeH79eg+Cf&#10;9dHXn0P369B8E/66OgD6R8E/6lPpXolr90V534J/1KfSvRLX7ooAs0UUUART/drh/F3/AB7vXcT/&#10;AHa4fxd/x7vQB85+PP8AXvXl15/rG+teo+PP9e9eXXn+sb60AVGpKVqS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J4fv16D4J/10defQ/fr0HwT/AK6OgD6R8E/6lPpXolr90V534J/1KfSvRLX7ooAs0UUUART/AHa4&#10;fxd/x7vXcT/drh/F3/Hu9AHzn48/1715def6xvrXqPjz/XvXl15/rG+tAFRqSlak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CeH79eg+Cf8AXR159D9+vQfBP+ujoA+kfBP+pT6V6Ja/dFed+Cf9Sn0r0S1+6KALNFFF&#10;AEU/3a4fxd/x7vXcT/drh/F3/Hu9AHzn48/1715def6xvrXqPjz/AF715def6xvrQBUakpWp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nh+/XoPgn/XR159D9+vQfBP+ujoA+kfBP8AqU+leiWv3RXnfgn/AFKfSvRL&#10;X7ooAs0UUUART/drh/F3/Hu9dxP92uH8Xf8AHu9AHzn48/1715def6xvrXqPjz/XvXl15/rG+tAF&#10;RqSlbrS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1On+7XD+Lv+Pd67if7tcP4u/493oA+c/Hn+vevLrz/AFjfWvUfHn+vevLrz/WN9aAK&#10;jUlK1J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E8P369B8E/66OvPofv16D4J/10dAH0j4J/1KfSvRLX7orzvwT/&#10;AKlPpXolr90UAWaKKKAIp/u1w/i7/j3eu4n+7XD+Lv8Aj3egD5z8ef6968uvP9Y31r1Hx5/r3ry6&#10;8/1jfWgCo1JStS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BPD9+vQfBP+ujrz6H79eg+Cf8AXR0AfSPgn/Up9K9E&#10;tfuivO/BP+pT6V6Ja/dFAFmiiigCKf7tcP4u/wCPd67if7tcP4u/493oA+c/Hn+vevLrz/WN9a9R&#10;8ef6968uvP8AWN9aAKjUlK1J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E8P369B8E/66OvPofv16D4J/10dAH0j4&#10;J/1KfSvRLX7orzvwT/qU+leiWv3RQBZooooAin+7XD+Lv+Pd67if7tcP4u/493oA+c/Hn+vevLrz&#10;/WN9a9R8ef6968uvP9Y31oAqNSUrUl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Tw/fr0HwT/AK6OvPofv16D4J/1&#10;0dAH0j4J/wBSn0r0S1+6K878E/6lPpXolr90UAWaKKKAIp/u1w/i7/j3eu4n+7XD+Lv+Pd6APnPx&#10;5/r3ry68/wBY31r1Hx5/r3ry68/1jfWgCo1JStS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BPD9+vQfBP+ujrz6H&#10;79eg+Cf9dHQB9I+Cf9Sn0r0S1+6K878E/wCpT6V6Ja/dFAFmiiigCKf7tcP4u/493ruJ/u1w/i7/&#10;AI93oA+c/Hn+vevLrz/WN9a9R8ef6968uvP9Y31oAqNSUrUl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Tw/fr0Hw&#10;T/ro68+h+/XoPgn/AF0dAH0j4J/1KfSvRLX7orzvwT/qU+leiWv3RQBZooooAin+7XD+Lv8Aj3eu&#10;4n+7XD+Lv+Pd6APnPx5/r3ry68/1jfWvUfHn+vevLrz/AFjfWgCo1JStS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BPD9+vQfBP+ujrz6H79eg+Cf9dHQB9I+Cf9Sn0r0S1+6K878E/6lPpXolr90UAWaKKKAIp/u1w/&#10;i7/j3eu4n+7XD+Lv+Pd6APnPx5/r3ry68/1jfWvUfHn+vevLrz/WN9aAKjUlK1J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E8P369B8E/wCujrz6H79eg+Cf9dHQB9I+Cf8AUp9K9EtfuivO/BP+pT6V6Ja/dFAFmiii&#10;gCKf7tcP4u/493ruJ/u1w/i7/j3egD5z8ef6968uvP8AWN9a9R8ef6968uvP9Y31oAqNSUrUl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Tw/fr0HwT/ro68+h+/XoPgn/XR0AfSPgn/Up9K9EtfuivO/BP8AqU+leiWv&#10;3RQBZooooAin+7XD+Lv+Pd67if7tcP4u/wCPd6APnPx5/r3ry68/1jfWvUfHn+vevLrz/WN9aAKj&#10;UlK1J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E8P369B8E/66OvPofv16D4J/wBdHQB9I+Cf9Sn0r0S1+6K878E/&#10;6lPpXolr90UAWaKKKAIp/u1w/i7/AI93ruJ/u1w/i7/j3egD5z8ef6968uvP9Y31r1Hx5/r3ry68&#10;/wBY31oAqNSUrUl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Tw/fr0HwT/ro68+h+/XoPgn/XR0AfSPgn/Up9K9Et&#10;fuivO/BP+pT6V6Ja/dFAFmiiigCKf7tcP4u/493ruJ/u1w/i7/j3egD5z8ef6968uvP9Y31r1Hx5&#10;/r3ry68/1jfWgCo1JStS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BPD9+vQfBP8Aro68+h+/XoPgn/XR0AfSPgn/&#10;AFKfSvRLX7orzvwT/qU+leiWv3RQBZooooAin+7XD+Lv+Pd67if7tcP4u/493oA+c/Hn+vevLrz/&#10;AFjfWvUfHn+vevLrz/WN9aAKjUlK1J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E8P369B8E/66OvPofv16D4J/10&#10;dAH0j4J/1KfSvRLX7orzvwT/AKlPpXolr90UAWaKKKAIp/u1w/i7/j3eu4n+7XD+Lv8Aj3egD5z8&#10;ef6968uvP9Y31r1Hx5/r3ry68/1jfWgCo1JStS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BPD9+vQfBP+ujrz6H7&#10;9eg+Cf8AXR0AfSPgn/Up9K9EtfuivO/BP+pT6V6Ja/dFAFmiiigCKf7tcP4u/wCPd67if7tcP4u/&#10;493oA+c/Hn+vevLrz/WN9a9R8ef6968uvP8AWN9aAKjUlK1J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E8P369B8&#10;E/66OvPofv16D4J/10dAH0j4J/1KfSvRLX7orzvwT/qU+leiWv3RQBZooooAin+7XD+Lv+Pd67if&#10;7tcP4u/493oA+c/Hn+vevLrz/WN9a9R8ef6968uvP9Y31oAqNSUrUl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Tw&#10;/fr0HwT/AK6OvPofv16D4J/10dAH0j4J/wBSn0r0S1+6K878E/6lPpXolr90UAWaKKKAIp/u1w/i&#10;7/j3eu4n+7XD+Lv+Pd6APnPx5/r3ry68/wBY31r1Hx5/r3ry68/1jfWgCo1JStS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BPD9+vQfBP+ujrz6H79eg+Cf9dHQB9I+Cf9Sn0r0S1+6K878E/wCpT6V6Ja/dFAFmiiig&#10;CKf7tcP4u/493ruJ/u1w/i7/AI93oA+c/Hn+vevLrz/WN9a9R8ef6968uvP9Y31oAqNSUrUl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Tw/fr0HwT/ro68+h+/XoPgn/AF0dAH0j4J/1KfSvRLX7orzvwT/qU+leiWv3&#10;RQBZooooAin+7XD+Lv8Aj3eu4n+7XD+Lv+Pd6APnPx5/r3ry68/1jfWvUfHn+vevLrz/AFjfWgCo&#10;1JStS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BPD9+vQfBP+ujrz6H79eg+Cf9dHQB9I+Cf9Sn0r0S1+6K878E/6&#10;lPpXolr90UAWaKKKAIp/u1w/i7/j3eu4n+7XD+Lv+Pd6APnPx5/r3ry68/1jfWvUfHn+vevLrz/W&#10;N9aAKjUlK1J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1T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m7xTq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">
                <v:rect id="Rectangle 3" o:spid="_x0000_s1034" style="position:absolute;left:43037;top:19775;width:514;height:18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3FB26E1F" w14:textId="77777777" w:rsidR="002B399D" w:rsidRDefault="002B399D" w:rsidP="002B399D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4" o:spid="_x0000_s1035" type="#_x0000_t75" style="position:absolute;width:4315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">
                  <v:imagedata r:id="rId14" o:title=""/>
                </v:shape>
                <v:shape id="Picture 5" o:spid="_x0000_s1036" type="#_x0000_t75" style="position:absolute;top:10439;width:4315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">
                  <v:imagedata r:id="rId15" o:title=""/>
                </v:shape>
                <v:shape id="Picture 6" o:spid="_x0000_s1037" type="#_x0000_t75" style="position:absolute;left:609;top:609;width:41422;height:19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">
                  <v:imagedata r:id="rId16" o:title=""/>
                </v:shape>
                <v:shape id="Shape 2093" o:spid="_x0000_s1038" style="position:absolute;left:243;top:259;width:21077;height:19873;visibility:visible;mso-wrap-style:square;v-text-anchor:top" coordsize="2107692,1987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" path="m,l2107692,r,35052l36576,35052r,1915668l2107692,1950720r,36576l,1987296,,xe" fillcolor="black" stroked="f" strokeweight="0">
                  <v:stroke miterlimit="83231f" joinstyle="miter"/>
                  <v:path arrowok="t" textboxrect="0,0,2107692,1987296"/>
                </v:shape>
                <v:shape id="Shape 2094" o:spid="_x0000_s1039" style="position:absolute;left:21320;top:259;width:21077;height:19873;visibility:visible;mso-wrap-style:square;v-text-anchor:top" coordsize="2107692,1987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" path="m,l2107692,r,1987296l,1987296r,-36576l2071116,1950720r,-1915668l,35052,,xe" fillcolor="black" stroked="f" strokeweight="0">
                  <v:stroke miterlimit="83231f" joinstyle="miter"/>
                  <v:path arrowok="t" textboxrect="0,0,2107692,1987296"/>
                </v:shape>
                <w10:anchorlock/>
              </v:group>
            </w:pict>
          </mc:Fallback>
        </mc:AlternateContent>
      </w:r>
    </w:p>
    <w:p w14:paraId="1AEFB020" w14:textId="15B8A9C8" w:rsidR="002B399D" w:rsidRDefault="002B399D" w:rsidP="002B399D">
      <w:pPr>
        <w:spacing w:line="480" w:lineRule="auto"/>
        <w:jc w:val="center"/>
        <w:rPr>
          <w:b/>
          <w:bCs/>
        </w:rPr>
      </w:pPr>
      <w:r>
        <w:t xml:space="preserve">Figure 2.1: Basic structure of reverse biased diode </w:t>
      </w:r>
      <w:r w:rsidRPr="005160FA">
        <w:rPr>
          <w:b/>
          <w:bCs/>
        </w:rPr>
        <w:t>(Figure resolution should be 300 DPI</w:t>
      </w:r>
      <w:r>
        <w:rPr>
          <w:b/>
          <w:bCs/>
        </w:rPr>
        <w:t>, and it should be of suitable dimension and clear</w:t>
      </w:r>
      <w:r w:rsidRPr="005160FA">
        <w:rPr>
          <w:b/>
          <w:bCs/>
        </w:rPr>
        <w:t>)</w:t>
      </w:r>
    </w:p>
    <w:p w14:paraId="5A81C6BF" w14:textId="77777777" w:rsidR="002B399D" w:rsidRDefault="002B399D" w:rsidP="002454E3">
      <w:pPr>
        <w:spacing w:line="480" w:lineRule="auto"/>
      </w:pPr>
    </w:p>
    <w:p w14:paraId="24F7F347" w14:textId="5A568FF6" w:rsidR="002454E3" w:rsidRDefault="002454E3" w:rsidP="002454E3">
      <w:pPr>
        <w:spacing w:line="480" w:lineRule="auto"/>
        <w:ind w:firstLine="710"/>
      </w:pPr>
      <w:r>
        <w:lastRenderedPageBreak/>
        <w:t xml:space="preserve">Write text here </w:t>
      </w:r>
      <w:r w:rsidR="00805B27">
        <w:t>t</w:t>
      </w:r>
      <w:r>
        <w:t>o develop an apparatus to trace the current-voltage and power voltage curve of photovoltaic module and extract the principal parameters like short-circuit current, open circuit voltage, voltage and current at the maximum power point and maximum power that can be produced</w:t>
      </w:r>
    </w:p>
    <w:p w14:paraId="7A7F2A39" w14:textId="77777777" w:rsidR="002454E3" w:rsidRPr="002454E3" w:rsidRDefault="002454E3" w:rsidP="002454E3"/>
    <w:p w14:paraId="3284CD60" w14:textId="2B7AAD56" w:rsidR="008D3032" w:rsidRDefault="008D3032" w:rsidP="008D3032">
      <w:pPr>
        <w:pStyle w:val="ListParagraph"/>
        <w:numPr>
          <w:ilvl w:val="1"/>
          <w:numId w:val="24"/>
        </w:numPr>
        <w:spacing w:line="480" w:lineRule="auto"/>
      </w:pPr>
      <w:r>
        <w:t xml:space="preserve"> </w:t>
      </w:r>
      <w:r>
        <w:tab/>
        <w:t>SECTION</w:t>
      </w:r>
    </w:p>
    <w:p w14:paraId="2BC79978" w14:textId="79B6D3C8" w:rsidR="008D3032" w:rsidRDefault="002B399D" w:rsidP="00C15E8E">
      <w:pPr>
        <w:spacing w:line="480" w:lineRule="auto"/>
        <w:ind w:right="57"/>
      </w:pPr>
      <w:r>
        <w:t xml:space="preserve">Sample text: </w:t>
      </w:r>
      <w:r w:rsidR="00B5747B">
        <w:t>A maximum power point tracking (MPPT) algorithm based on an incremental conductance algorithm [1] is used to operate the solar DGs at its maximum power point all of the time and is integrated with the inverter controller [2].</w:t>
      </w:r>
      <w:r w:rsidR="008D3032">
        <w:t>To develop an apparatus to trace the current-voltage and power voltage curve of photovoltaic module and extract the principal parameters like short-circuit current</w:t>
      </w:r>
      <w:r w:rsidR="00B5747B">
        <w:t xml:space="preserve"> [4]</w:t>
      </w:r>
      <w:r w:rsidR="008D3032">
        <w:t>, open circuit voltage, voltage and current at the maximum power point and maximum power that can be produced</w:t>
      </w:r>
      <w:r w:rsidR="00B5747B">
        <w:t xml:space="preserve"> [5]</w:t>
      </w:r>
      <w:r w:rsidR="008D3032">
        <w:t xml:space="preserve">. </w:t>
      </w:r>
    </w:p>
    <w:p w14:paraId="0AA85627" w14:textId="155C3E1B" w:rsidR="008D3032" w:rsidRDefault="008D3032" w:rsidP="008D3032">
      <w:pPr>
        <w:spacing w:line="480" w:lineRule="auto"/>
        <w:ind w:right="57"/>
      </w:pPr>
      <w:r>
        <w:t xml:space="preserve">2.1.1 </w:t>
      </w:r>
      <w:r>
        <w:tab/>
        <w:t>SUB-</w:t>
      </w:r>
      <w:r w:rsidR="002454E3">
        <w:t>SECTION</w:t>
      </w:r>
    </w:p>
    <w:p w14:paraId="3606E938" w14:textId="77777777" w:rsidR="002454E3" w:rsidRDefault="002454E3" w:rsidP="00C15E8E">
      <w:pPr>
        <w:spacing w:line="480" w:lineRule="auto"/>
      </w:pPr>
      <w:r>
        <w:t xml:space="preserve">Write text here. </w:t>
      </w:r>
    </w:p>
    <w:p w14:paraId="35D8A870" w14:textId="77777777" w:rsidR="00C15E8E" w:rsidRDefault="00C15E8E" w:rsidP="00C15E8E">
      <w:pPr>
        <w:spacing w:line="480" w:lineRule="auto"/>
      </w:pPr>
      <w:r>
        <w:t xml:space="preserve">If points will be added, then follow the below style  </w:t>
      </w:r>
    </w:p>
    <w:p w14:paraId="53C28EA7" w14:textId="77777777" w:rsidR="00C15E8E" w:rsidRDefault="00C15E8E" w:rsidP="00C15E8E">
      <w:pPr>
        <w:pStyle w:val="ListParagraph"/>
        <w:numPr>
          <w:ilvl w:val="0"/>
          <w:numId w:val="37"/>
        </w:numPr>
        <w:spacing w:line="480" w:lineRule="auto"/>
        <w:ind w:right="57"/>
      </w:pPr>
      <w:r>
        <w:t>To develop an apparatus to trace the current-voltage and power voltage curve of photovoltaic module.</w:t>
      </w:r>
    </w:p>
    <w:p w14:paraId="69E77ED2" w14:textId="77777777" w:rsidR="00C15E8E" w:rsidRDefault="00C15E8E" w:rsidP="00C15E8E">
      <w:pPr>
        <w:pStyle w:val="ListParagraph"/>
        <w:numPr>
          <w:ilvl w:val="0"/>
          <w:numId w:val="37"/>
        </w:numPr>
        <w:spacing w:line="480" w:lineRule="auto"/>
        <w:ind w:right="57"/>
      </w:pPr>
      <w:r>
        <w:t>Extract the principal parameters like short-circuit current, open circuit voltage, voltage.</w:t>
      </w:r>
    </w:p>
    <w:p w14:paraId="70F93C8A" w14:textId="77777777" w:rsidR="00C15E8E" w:rsidRDefault="00C15E8E" w:rsidP="00C15E8E">
      <w:pPr>
        <w:pStyle w:val="ListParagraph"/>
        <w:numPr>
          <w:ilvl w:val="0"/>
          <w:numId w:val="37"/>
        </w:numPr>
        <w:spacing w:line="480" w:lineRule="auto"/>
        <w:ind w:right="57"/>
      </w:pPr>
      <w:r>
        <w:t xml:space="preserve">Current at the maximum power point and maximum power that can be produced. </w:t>
      </w:r>
    </w:p>
    <w:p w14:paraId="0CA6EC70" w14:textId="1251ADE5" w:rsidR="00C15E8E" w:rsidRDefault="00C15E8E" w:rsidP="008A3E19">
      <w:pPr>
        <w:spacing w:after="157" w:line="259" w:lineRule="auto"/>
        <w:ind w:right="38"/>
        <w:jc w:val="center"/>
        <w:rPr>
          <w:szCs w:val="20"/>
        </w:rPr>
      </w:pPr>
      <w:r>
        <w:rPr>
          <w:szCs w:val="20"/>
        </w:rPr>
        <w:br w:type="page"/>
      </w:r>
    </w:p>
    <w:p w14:paraId="6288D307" w14:textId="77777777" w:rsidR="00C15E8E" w:rsidRDefault="00C15E8E" w:rsidP="008A3E19">
      <w:pPr>
        <w:spacing w:after="157" w:line="259" w:lineRule="auto"/>
        <w:ind w:right="38"/>
        <w:jc w:val="center"/>
        <w:rPr>
          <w:szCs w:val="20"/>
        </w:rPr>
      </w:pPr>
    </w:p>
    <w:p w14:paraId="5E746635" w14:textId="5055F50E" w:rsidR="008A3E19" w:rsidRPr="008A3E19" w:rsidRDefault="008A3E19" w:rsidP="008A3E19">
      <w:pPr>
        <w:spacing w:after="157" w:line="259" w:lineRule="auto"/>
        <w:ind w:right="38"/>
        <w:jc w:val="center"/>
        <w:rPr>
          <w:sz w:val="22"/>
          <w:szCs w:val="20"/>
        </w:rPr>
      </w:pPr>
      <w:r w:rsidRPr="008A3E19">
        <w:rPr>
          <w:szCs w:val="20"/>
        </w:rPr>
        <w:t xml:space="preserve">CHAPTER </w:t>
      </w:r>
      <w:r>
        <w:rPr>
          <w:szCs w:val="20"/>
        </w:rPr>
        <w:t>3</w:t>
      </w:r>
    </w:p>
    <w:p w14:paraId="3281F86A" w14:textId="15A5EF77" w:rsidR="008A3E19" w:rsidRDefault="008A3E19" w:rsidP="008A3E19">
      <w:pPr>
        <w:pStyle w:val="Heading1"/>
        <w:spacing w:after="424"/>
        <w:rPr>
          <w:sz w:val="28"/>
          <w:szCs w:val="28"/>
        </w:rPr>
      </w:pPr>
      <w:r>
        <w:rPr>
          <w:sz w:val="28"/>
          <w:szCs w:val="28"/>
        </w:rPr>
        <w:t>MATHEMATICAL FORMULATION / SIMULATION</w:t>
      </w:r>
      <w:r w:rsidRPr="008F169E">
        <w:rPr>
          <w:sz w:val="28"/>
          <w:szCs w:val="28"/>
        </w:rPr>
        <w:t xml:space="preserve"> </w:t>
      </w:r>
      <w:r w:rsidR="002A25B2">
        <w:rPr>
          <w:sz w:val="28"/>
          <w:szCs w:val="28"/>
        </w:rPr>
        <w:t>MODEL</w:t>
      </w:r>
    </w:p>
    <w:p w14:paraId="7E1B6B9F" w14:textId="221B1CAE" w:rsidR="002A25B2" w:rsidRDefault="002A25B2" w:rsidP="002A25B2">
      <w:pPr>
        <w:spacing w:line="480" w:lineRule="auto"/>
      </w:pPr>
      <w:r>
        <w:t xml:space="preserve">Write text here </w:t>
      </w:r>
      <w:r w:rsidR="0039289B">
        <w:t>t</w:t>
      </w:r>
      <w:r>
        <w:t>o develop an apparatus to trace the current-voltage and power voltage curve of photovoltaic module and extract the principal parameters like short-circuit current, open circuit voltage, voltage and current at the maximum power point and maximum power that can be produced.</w:t>
      </w:r>
    </w:p>
    <w:p w14:paraId="7CFCA327" w14:textId="4B674A35" w:rsidR="002A25B2" w:rsidRDefault="002A25B2" w:rsidP="002A25B2">
      <w:pPr>
        <w:spacing w:line="480" w:lineRule="auto"/>
        <w:ind w:firstLine="710"/>
      </w:pPr>
      <w:r>
        <w:t xml:space="preserve">Write text here </w:t>
      </w:r>
      <w:r w:rsidR="006E285C">
        <w:t>t</w:t>
      </w:r>
      <w:r>
        <w:t>o develop an apparatus to trace the current-voltage and power voltage curve of photovoltaic module and extract the principal parameters like short-circuit current, open circuit voltage, voltage and current at the maximum power point and maximum power that can be produced</w:t>
      </w:r>
    </w:p>
    <w:p w14:paraId="030BFAB2" w14:textId="77777777" w:rsidR="002A25B2" w:rsidRPr="002454E3" w:rsidRDefault="002A25B2" w:rsidP="002A25B2"/>
    <w:p w14:paraId="7D9D24F3" w14:textId="486E2277" w:rsidR="002A25B2" w:rsidRDefault="002A25B2" w:rsidP="002A25B2">
      <w:pPr>
        <w:pStyle w:val="ListParagraph"/>
        <w:numPr>
          <w:ilvl w:val="1"/>
          <w:numId w:val="28"/>
        </w:numPr>
        <w:spacing w:line="480" w:lineRule="auto"/>
      </w:pPr>
      <w:r>
        <w:t xml:space="preserve"> </w:t>
      </w:r>
      <w:r>
        <w:tab/>
        <w:t>SECTION</w:t>
      </w:r>
    </w:p>
    <w:p w14:paraId="60F663EE" w14:textId="0A12389D" w:rsidR="0000066F" w:rsidRDefault="002A25B2" w:rsidP="00C15E8E">
      <w:pPr>
        <w:spacing w:line="480" w:lineRule="auto"/>
        <w:ind w:right="57"/>
      </w:pPr>
      <w:r>
        <w:t>To develop an apparatus to trace the current-voltage and power voltage curve of photovoltaic module and extract the principal parameters like short-circuit current, open circuit voltage</w:t>
      </w:r>
      <w:r w:rsidR="0000066F">
        <w:t>.</w:t>
      </w:r>
    </w:p>
    <w:p w14:paraId="02950697" w14:textId="574008CB" w:rsidR="003850DD" w:rsidRPr="00C15E8E" w:rsidRDefault="0000066F" w:rsidP="00C15E8E">
      <w:pPr>
        <w:spacing w:line="480" w:lineRule="auto"/>
        <w:ind w:right="57"/>
        <w:rPr>
          <w:b/>
          <w:bCs/>
        </w:rPr>
      </w:pPr>
      <w:r w:rsidRPr="00C15E8E">
        <w:rPr>
          <w:b/>
          <w:bCs/>
        </w:rPr>
        <w:t xml:space="preserve">To write the </w:t>
      </w:r>
      <w:r w:rsidR="003850DD" w:rsidRPr="00C15E8E">
        <w:rPr>
          <w:b/>
          <w:bCs/>
        </w:rPr>
        <w:t>mathematical equation</w:t>
      </w:r>
      <w:r w:rsidR="007D2360" w:rsidRPr="00C15E8E">
        <w:rPr>
          <w:b/>
          <w:bCs/>
        </w:rPr>
        <w:t>,</w:t>
      </w:r>
      <w:r w:rsidR="003850DD" w:rsidRPr="00C15E8E">
        <w:rPr>
          <w:b/>
          <w:bCs/>
        </w:rPr>
        <w:t xml:space="preserve"> use Microsoft equation tab (Follow: </w:t>
      </w:r>
      <w:proofErr w:type="spellStart"/>
      <w:r w:rsidR="003850DD" w:rsidRPr="00C15E8E">
        <w:rPr>
          <w:b/>
          <w:bCs/>
        </w:rPr>
        <w:t>Insert+Equation</w:t>
      </w:r>
      <w:proofErr w:type="spellEnd"/>
      <w:r w:rsidR="003850DD" w:rsidRPr="00C15E8E">
        <w:rPr>
          <w:b/>
          <w:bCs/>
        </w:rPr>
        <w:t>)</w:t>
      </w:r>
      <w:r w:rsidR="007D2360" w:rsidRPr="00C15E8E">
        <w:rPr>
          <w:b/>
          <w:bCs/>
        </w:rPr>
        <w:t>. Images for the equations are not allowed.</w:t>
      </w:r>
    </w:p>
    <w:p w14:paraId="76474391" w14:textId="37EF280F" w:rsidR="007D2360" w:rsidRDefault="007D2360" w:rsidP="002A25B2">
      <w:pPr>
        <w:pStyle w:val="ListParagraph"/>
        <w:spacing w:line="480" w:lineRule="auto"/>
        <w:ind w:right="57" w:firstLine="0"/>
      </w:pPr>
      <w:r w:rsidRPr="007D2360">
        <w:t xml:space="preserve">The fitness function </w:t>
      </w:r>
      <w:r w:rsidR="00E908EF">
        <w:t xml:space="preserve">of </w:t>
      </w:r>
      <w:r w:rsidRPr="007D2360">
        <w:t xml:space="preserve">the chromosome is calculated using the following equation: </w:t>
      </w:r>
    </w:p>
    <w:p w14:paraId="109F7784" w14:textId="0973B523" w:rsidR="002A25B2" w:rsidRDefault="007D2360" w:rsidP="00C23C45">
      <w:pPr>
        <w:pStyle w:val="ListParagraph"/>
        <w:spacing w:line="480" w:lineRule="auto"/>
        <w:ind w:right="57" w:firstLine="0"/>
        <w:jc w:val="right"/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θ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h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x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nKT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-1</m:t>
            </m:r>
          </m:e>
        </m:d>
      </m:oMath>
      <w:r w:rsidR="00A937AB">
        <w:tab/>
      </w:r>
      <w:r w:rsidR="00A937AB">
        <w:tab/>
      </w:r>
      <w:r w:rsidR="00A937AB">
        <w:tab/>
        <w:t>(3.1)</w:t>
      </w:r>
    </w:p>
    <w:p w14:paraId="00CDD025" w14:textId="780B49FD" w:rsidR="00C23C45" w:rsidRDefault="00C23C45" w:rsidP="00C23C45">
      <w:pPr>
        <w:pStyle w:val="ListParagraph"/>
        <w:spacing w:line="480" w:lineRule="auto"/>
        <w:ind w:right="57" w:firstLine="0"/>
      </w:pPr>
      <w:r w:rsidRPr="007D2360">
        <w:t xml:space="preserve">The </w:t>
      </w:r>
      <w:r w:rsidR="00E908EF">
        <w:t xml:space="preserve">evaluated </w:t>
      </w:r>
      <w:r w:rsidRPr="007D2360">
        <w:t xml:space="preserve">function </w:t>
      </w:r>
      <w:r w:rsidR="00E908EF">
        <w:t xml:space="preserve">of </w:t>
      </w:r>
      <w:r w:rsidRPr="007D2360">
        <w:t xml:space="preserve">the </w:t>
      </w:r>
      <w:r w:rsidR="00E908EF">
        <w:t>participants</w:t>
      </w:r>
      <w:r w:rsidRPr="007D2360">
        <w:t xml:space="preserve"> is calculated using the following equation: </w:t>
      </w:r>
    </w:p>
    <w:p w14:paraId="72B6D402" w14:textId="6A0821CD" w:rsidR="00C23C45" w:rsidRDefault="00E908EF" w:rsidP="00C23C45">
      <w:pPr>
        <w:pStyle w:val="ListParagraph"/>
        <w:spacing w:line="480" w:lineRule="auto"/>
        <w:ind w:right="57" w:firstLine="0"/>
        <w:jc w:val="right"/>
      </w:pPr>
      <m:oMath>
        <m:r>
          <w:rPr>
            <w:rFonts w:ascii="Cambria Math" w:hAnsi="Cambria Math"/>
          </w:rPr>
          <m:t>∂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θ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h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x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nKT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-240</m:t>
            </m:r>
          </m:e>
        </m:d>
      </m:oMath>
      <w:r w:rsidR="00C23C45">
        <w:tab/>
      </w:r>
      <w:r w:rsidR="00C23C45">
        <w:tab/>
      </w:r>
      <w:r w:rsidR="00C23C45">
        <w:tab/>
        <w:t>(3.</w:t>
      </w:r>
      <w:r>
        <w:t>2</w:t>
      </w:r>
      <w:r w:rsidR="00C23C45">
        <w:t>)</w:t>
      </w:r>
    </w:p>
    <w:p w14:paraId="50B8C976" w14:textId="4EA47E61" w:rsidR="002A25B2" w:rsidRDefault="002A25B2" w:rsidP="002A25B2">
      <w:pPr>
        <w:spacing w:line="480" w:lineRule="auto"/>
        <w:ind w:right="57"/>
      </w:pPr>
      <w:proofErr w:type="gramStart"/>
      <w:r>
        <w:lastRenderedPageBreak/>
        <w:t xml:space="preserve">3.1.1  </w:t>
      </w:r>
      <w:r>
        <w:tab/>
      </w:r>
      <w:proofErr w:type="gramEnd"/>
      <w:r>
        <w:t>SUB-SECTION</w:t>
      </w:r>
    </w:p>
    <w:p w14:paraId="5C158AC8" w14:textId="77777777" w:rsidR="002A25B2" w:rsidRDefault="002A25B2" w:rsidP="008F1AB4">
      <w:pPr>
        <w:spacing w:line="480" w:lineRule="auto"/>
      </w:pPr>
      <w:r>
        <w:t xml:space="preserve">Write text here. </w:t>
      </w:r>
    </w:p>
    <w:p w14:paraId="7DE96E26" w14:textId="77777777" w:rsidR="008F1AB4" w:rsidRDefault="008F1AB4" w:rsidP="008F1AB4">
      <w:pPr>
        <w:spacing w:line="480" w:lineRule="auto"/>
      </w:pPr>
      <w:r>
        <w:t xml:space="preserve">If points will be added, then follow the below style  </w:t>
      </w:r>
    </w:p>
    <w:p w14:paraId="7F33986B" w14:textId="77777777" w:rsidR="008F1AB4" w:rsidRDefault="008F1AB4" w:rsidP="008F1AB4">
      <w:pPr>
        <w:pStyle w:val="ListParagraph"/>
        <w:numPr>
          <w:ilvl w:val="0"/>
          <w:numId w:val="38"/>
        </w:numPr>
        <w:spacing w:line="480" w:lineRule="auto"/>
        <w:ind w:right="57"/>
      </w:pPr>
      <w:r>
        <w:t>To develop an apparatus to trace the current-voltage and power voltage curve of photovoltaic module.</w:t>
      </w:r>
    </w:p>
    <w:p w14:paraId="796B415F" w14:textId="77777777" w:rsidR="008F1AB4" w:rsidRDefault="008F1AB4" w:rsidP="008F1AB4">
      <w:pPr>
        <w:pStyle w:val="ListParagraph"/>
        <w:numPr>
          <w:ilvl w:val="0"/>
          <w:numId w:val="38"/>
        </w:numPr>
        <w:spacing w:line="480" w:lineRule="auto"/>
        <w:ind w:right="57"/>
      </w:pPr>
      <w:r>
        <w:t>Extract the principal parameters like short-circuit current, open circuit voltage, voltage.</w:t>
      </w:r>
    </w:p>
    <w:p w14:paraId="22B7C722" w14:textId="77777777" w:rsidR="008F1AB4" w:rsidRDefault="008F1AB4" w:rsidP="008F1AB4">
      <w:pPr>
        <w:pStyle w:val="ListParagraph"/>
        <w:numPr>
          <w:ilvl w:val="0"/>
          <w:numId w:val="38"/>
        </w:numPr>
        <w:spacing w:line="480" w:lineRule="auto"/>
        <w:ind w:right="57"/>
      </w:pPr>
      <w:r>
        <w:t xml:space="preserve">Current at the maximum power point and maximum power that can be produced. </w:t>
      </w:r>
    </w:p>
    <w:p w14:paraId="00900315" w14:textId="2D6385C4" w:rsidR="002A25B2" w:rsidRDefault="002A25B2" w:rsidP="002A25B2">
      <w:pPr>
        <w:pStyle w:val="ListParagraph"/>
        <w:spacing w:line="480" w:lineRule="auto"/>
        <w:ind w:left="1440" w:right="57" w:firstLine="0"/>
        <w:rPr>
          <w:b/>
          <w:bCs/>
        </w:rPr>
      </w:pPr>
      <w:r>
        <w:rPr>
          <w:b/>
          <w:bCs/>
        </w:rPr>
        <w:br w:type="page"/>
      </w:r>
    </w:p>
    <w:p w14:paraId="5AEF4131" w14:textId="42326D9C" w:rsidR="00C4044D" w:rsidRPr="008A3E19" w:rsidRDefault="00C4044D" w:rsidP="00C4044D">
      <w:pPr>
        <w:spacing w:after="157" w:line="259" w:lineRule="auto"/>
        <w:ind w:right="38"/>
        <w:jc w:val="center"/>
        <w:rPr>
          <w:sz w:val="22"/>
          <w:szCs w:val="20"/>
        </w:rPr>
      </w:pPr>
      <w:r w:rsidRPr="008A3E19">
        <w:rPr>
          <w:szCs w:val="20"/>
        </w:rPr>
        <w:lastRenderedPageBreak/>
        <w:t xml:space="preserve">CHAPTER </w:t>
      </w:r>
      <w:r>
        <w:rPr>
          <w:szCs w:val="20"/>
        </w:rPr>
        <w:t>4</w:t>
      </w:r>
    </w:p>
    <w:p w14:paraId="27A4CD4B" w14:textId="4E5D0DD7" w:rsidR="00C4044D" w:rsidRDefault="00C4044D" w:rsidP="00C4044D">
      <w:pPr>
        <w:pStyle w:val="Heading1"/>
        <w:spacing w:after="424"/>
        <w:rPr>
          <w:sz w:val="28"/>
          <w:szCs w:val="28"/>
        </w:rPr>
      </w:pPr>
      <w:r>
        <w:rPr>
          <w:sz w:val="28"/>
          <w:szCs w:val="28"/>
        </w:rPr>
        <w:t xml:space="preserve">RESULTS AND DISCUSSIONS </w:t>
      </w:r>
      <w:r w:rsidRPr="008F169E">
        <w:rPr>
          <w:sz w:val="28"/>
          <w:szCs w:val="28"/>
        </w:rPr>
        <w:t xml:space="preserve"> </w:t>
      </w:r>
    </w:p>
    <w:p w14:paraId="5C8F3D63" w14:textId="34C1B9D1" w:rsidR="009C673E" w:rsidRDefault="009C673E" w:rsidP="009C673E">
      <w:pPr>
        <w:spacing w:line="480" w:lineRule="auto"/>
      </w:pPr>
      <w:r>
        <w:t xml:space="preserve">Write text here </w:t>
      </w:r>
      <w:r w:rsidR="001D1212">
        <w:t>t</w:t>
      </w:r>
      <w:r>
        <w:t>o develop an apparatus to trace the current-voltage and power voltage curve of photovoltaic module and extract the principal parameters like short-circuit current, open circuit voltage, voltage and current at the maximum power point and maximum power that can be produced.</w:t>
      </w:r>
    </w:p>
    <w:p w14:paraId="7E32F74C" w14:textId="7E2514F4" w:rsidR="009C673E" w:rsidRDefault="009C673E" w:rsidP="009C673E">
      <w:pPr>
        <w:spacing w:line="480" w:lineRule="auto"/>
        <w:ind w:firstLine="710"/>
      </w:pPr>
      <w:r>
        <w:t xml:space="preserve">Write text here </w:t>
      </w:r>
      <w:r w:rsidR="001D1212">
        <w:t>t</w:t>
      </w:r>
      <w:r>
        <w:t>o develop an apparatus to trace the current-voltage and power voltage curve of photovoltaic module and extract the principal parameters like short-circuit current, open circuit voltage, voltage and current at the maximum power point and maximum power that can be produced</w:t>
      </w:r>
    </w:p>
    <w:p w14:paraId="044613E0" w14:textId="77777777" w:rsidR="009C673E" w:rsidRPr="002454E3" w:rsidRDefault="009C673E" w:rsidP="009C673E"/>
    <w:p w14:paraId="0F753632" w14:textId="17B29074" w:rsidR="009C673E" w:rsidRDefault="009C673E" w:rsidP="009C673E">
      <w:pPr>
        <w:pStyle w:val="ListParagraph"/>
        <w:numPr>
          <w:ilvl w:val="1"/>
          <w:numId w:val="29"/>
        </w:numPr>
        <w:spacing w:line="480" w:lineRule="auto"/>
      </w:pPr>
      <w:r>
        <w:t xml:space="preserve"> </w:t>
      </w:r>
      <w:r>
        <w:tab/>
        <w:t>SECTION</w:t>
      </w:r>
    </w:p>
    <w:p w14:paraId="1EACCA06" w14:textId="77777777" w:rsidR="009C673E" w:rsidRDefault="009C673E" w:rsidP="008F1AB4">
      <w:pPr>
        <w:spacing w:line="480" w:lineRule="auto"/>
        <w:ind w:right="57"/>
      </w:pPr>
      <w:r>
        <w:t xml:space="preserve">To develop an apparatus to trace the current-voltage and power voltage curve of photovoltaic module and extract the principal parameters like short-circuit current, open circuit voltage, voltage and current at the maximum power point and maximum power that can be produced. </w:t>
      </w:r>
    </w:p>
    <w:p w14:paraId="65CF01F3" w14:textId="37C80374" w:rsidR="009C673E" w:rsidRDefault="009C673E" w:rsidP="009C673E">
      <w:pPr>
        <w:spacing w:line="480" w:lineRule="auto"/>
        <w:ind w:right="57"/>
      </w:pPr>
      <w:proofErr w:type="gramStart"/>
      <w:r>
        <w:t xml:space="preserve">4.1.1  </w:t>
      </w:r>
      <w:r>
        <w:tab/>
      </w:r>
      <w:proofErr w:type="gramEnd"/>
      <w:r>
        <w:t>SUB-SECTION</w:t>
      </w:r>
    </w:p>
    <w:p w14:paraId="518AA2D7" w14:textId="503BBE02" w:rsidR="009C673E" w:rsidRDefault="009C673E" w:rsidP="008F1AB4">
      <w:pPr>
        <w:spacing w:line="480" w:lineRule="auto"/>
      </w:pPr>
      <w:r>
        <w:t xml:space="preserve">Write text here. </w:t>
      </w:r>
    </w:p>
    <w:p w14:paraId="3FFD79DD" w14:textId="77777777" w:rsidR="008F1AB4" w:rsidRDefault="008F1AB4" w:rsidP="008F1AB4">
      <w:pPr>
        <w:spacing w:line="480" w:lineRule="auto"/>
      </w:pPr>
      <w:r>
        <w:t xml:space="preserve">If points will be added, then follow the below style  </w:t>
      </w:r>
    </w:p>
    <w:p w14:paraId="7A38EB79" w14:textId="77777777" w:rsidR="008F1AB4" w:rsidRDefault="008F1AB4" w:rsidP="008F1AB4">
      <w:pPr>
        <w:pStyle w:val="ListParagraph"/>
        <w:numPr>
          <w:ilvl w:val="0"/>
          <w:numId w:val="39"/>
        </w:numPr>
        <w:spacing w:line="480" w:lineRule="auto"/>
        <w:ind w:right="57"/>
      </w:pPr>
      <w:r>
        <w:t>To develop an apparatus to trace the current-voltage and power voltage curve of photovoltaic module.</w:t>
      </w:r>
    </w:p>
    <w:p w14:paraId="74AE7924" w14:textId="77777777" w:rsidR="008F1AB4" w:rsidRDefault="008F1AB4" w:rsidP="008F1AB4">
      <w:pPr>
        <w:pStyle w:val="ListParagraph"/>
        <w:numPr>
          <w:ilvl w:val="0"/>
          <w:numId w:val="39"/>
        </w:numPr>
        <w:spacing w:line="480" w:lineRule="auto"/>
        <w:ind w:right="57"/>
      </w:pPr>
      <w:r>
        <w:t>Extract the principal parameters like short-circuit current, open circuit voltage, voltage.</w:t>
      </w:r>
    </w:p>
    <w:p w14:paraId="646A4167" w14:textId="77777777" w:rsidR="008F1AB4" w:rsidRDefault="008F1AB4" w:rsidP="008F1AB4">
      <w:pPr>
        <w:pStyle w:val="ListParagraph"/>
        <w:numPr>
          <w:ilvl w:val="0"/>
          <w:numId w:val="39"/>
        </w:numPr>
        <w:spacing w:line="480" w:lineRule="auto"/>
        <w:ind w:right="57"/>
      </w:pPr>
      <w:r>
        <w:t xml:space="preserve">Current at the maximum power point and maximum power that can be produced. </w:t>
      </w:r>
    </w:p>
    <w:p w14:paraId="148843AE" w14:textId="44AE923D" w:rsidR="009C673E" w:rsidRPr="0039289B" w:rsidRDefault="009C673E" w:rsidP="0039289B">
      <w:pPr>
        <w:spacing w:line="480" w:lineRule="auto"/>
        <w:ind w:right="57"/>
        <w:rPr>
          <w:b/>
          <w:bCs/>
        </w:rPr>
      </w:pPr>
    </w:p>
    <w:p w14:paraId="16F5520A" w14:textId="2808A33E" w:rsidR="005B6156" w:rsidRDefault="005B6156" w:rsidP="009C673E">
      <w:pPr>
        <w:spacing w:line="480" w:lineRule="auto"/>
        <w:ind w:right="57"/>
        <w:rPr>
          <w:b/>
          <w:bCs/>
        </w:rPr>
      </w:pPr>
      <w:r>
        <w:rPr>
          <w:b/>
          <w:bCs/>
        </w:rPr>
        <w:br w:type="page"/>
      </w:r>
    </w:p>
    <w:p w14:paraId="4167467D" w14:textId="6ACF73C5" w:rsidR="00C4044D" w:rsidRPr="008A3E19" w:rsidRDefault="00C4044D" w:rsidP="00C4044D">
      <w:pPr>
        <w:spacing w:after="157" w:line="259" w:lineRule="auto"/>
        <w:ind w:right="38"/>
        <w:jc w:val="center"/>
        <w:rPr>
          <w:sz w:val="22"/>
          <w:szCs w:val="20"/>
        </w:rPr>
      </w:pPr>
      <w:r w:rsidRPr="008A3E19">
        <w:rPr>
          <w:szCs w:val="20"/>
        </w:rPr>
        <w:lastRenderedPageBreak/>
        <w:t xml:space="preserve">CHAPTER </w:t>
      </w:r>
      <w:r>
        <w:rPr>
          <w:szCs w:val="20"/>
        </w:rPr>
        <w:t>5</w:t>
      </w:r>
    </w:p>
    <w:p w14:paraId="3207F46A" w14:textId="08652837" w:rsidR="00C4044D" w:rsidRDefault="00F877E5" w:rsidP="00C4044D">
      <w:pPr>
        <w:pStyle w:val="Heading1"/>
        <w:spacing w:after="424"/>
        <w:rPr>
          <w:sz w:val="28"/>
          <w:szCs w:val="28"/>
        </w:rPr>
      </w:pPr>
      <w:r>
        <w:rPr>
          <w:sz w:val="28"/>
          <w:szCs w:val="28"/>
        </w:rPr>
        <w:t>CONCLUSION</w:t>
      </w:r>
    </w:p>
    <w:p w14:paraId="7BD5B45A" w14:textId="293BA9B8" w:rsidR="00C3243D" w:rsidRDefault="00C3243D" w:rsidP="00C3243D">
      <w:pPr>
        <w:spacing w:line="480" w:lineRule="auto"/>
      </w:pPr>
      <w:r w:rsidRPr="00C3243D">
        <w:rPr>
          <w:b/>
          <w:bCs/>
        </w:rPr>
        <w:t>Write text here (Words limit 350-400 including space)</w:t>
      </w:r>
      <w:r>
        <w:t xml:space="preserve"> To develop an apparatus to trace the current-voltage and power voltage curve of photovoltaic module and extract the principal parameters like short-circuit current, open circuit voltage, voltage and current at the maximum power point and maximum power that can be produced.</w:t>
      </w:r>
    </w:p>
    <w:p w14:paraId="5074E0E6" w14:textId="77777777" w:rsidR="00C3243D" w:rsidRDefault="00C3243D" w:rsidP="00C3243D">
      <w:pPr>
        <w:spacing w:line="480" w:lineRule="auto"/>
        <w:ind w:firstLine="710"/>
      </w:pPr>
      <w:r>
        <w:t xml:space="preserve">Write text here </w:t>
      </w:r>
      <w:proofErr w:type="gramStart"/>
      <w:r>
        <w:t>To</w:t>
      </w:r>
      <w:proofErr w:type="gramEnd"/>
      <w:r>
        <w:t xml:space="preserve"> develop an apparatus to trace the current-voltage and power voltage curve of photovoltaic module and extract the principal parameters like short-circuit current, open circuit voltage, voltage and current at the maximum power point and maximum power that can be produced</w:t>
      </w:r>
    </w:p>
    <w:p w14:paraId="5AA685C9" w14:textId="77777777" w:rsidR="00C4044D" w:rsidRDefault="00C4044D" w:rsidP="00C4044D"/>
    <w:p w14:paraId="11FE6C33" w14:textId="68C38AF9" w:rsidR="00C269EF" w:rsidRDefault="00C269EF" w:rsidP="00C4044D">
      <w:r>
        <w:br w:type="page"/>
      </w:r>
    </w:p>
    <w:p w14:paraId="1EB38604" w14:textId="7DC11991" w:rsidR="00F877E5" w:rsidRDefault="00F877E5" w:rsidP="00F877E5">
      <w:pPr>
        <w:pStyle w:val="Heading1"/>
        <w:spacing w:after="424"/>
        <w:rPr>
          <w:sz w:val="28"/>
          <w:szCs w:val="28"/>
        </w:rPr>
      </w:pPr>
      <w:r>
        <w:rPr>
          <w:sz w:val="28"/>
          <w:szCs w:val="28"/>
        </w:rPr>
        <w:lastRenderedPageBreak/>
        <w:t>REFERENCES</w:t>
      </w:r>
    </w:p>
    <w:p w14:paraId="536562AD" w14:textId="77777777" w:rsidR="00CB7782" w:rsidRPr="00CB7782" w:rsidRDefault="00D12894" w:rsidP="001D1EC4">
      <w:pPr>
        <w:pStyle w:val="ListParagraph"/>
        <w:numPr>
          <w:ilvl w:val="0"/>
          <w:numId w:val="16"/>
        </w:numPr>
        <w:spacing w:line="360" w:lineRule="auto"/>
        <w:ind w:left="432" w:hanging="432"/>
      </w:pPr>
      <w:r>
        <w:t>Y. Xiao, Y. H. Song, C.-C. Liu, and Y. Z. Sun, “Available transfer capability enhancement using FACTS devices,” IEEE Trans. Power Syst., vol. 18, no. 1, pp. 305–312, Feb. 2003 (</w:t>
      </w:r>
      <w:r w:rsidR="00CB7782">
        <w:t>reference</w:t>
      </w:r>
      <w:r>
        <w:t xml:space="preserve"> style for journal paper)</w:t>
      </w:r>
      <w:r w:rsidR="00CB7782" w:rsidRPr="00CB7782">
        <w:rPr>
          <w:rFonts w:ascii="TimesNewRoman" w:eastAsiaTheme="minorEastAsia" w:hAnsi="TimesNewRoman" w:cs="TimesNewRoman"/>
          <w:color w:val="auto"/>
          <w:sz w:val="16"/>
          <w:szCs w:val="16"/>
        </w:rPr>
        <w:t xml:space="preserve"> </w:t>
      </w:r>
    </w:p>
    <w:p w14:paraId="75AA9A59" w14:textId="77777777" w:rsidR="002C39EE" w:rsidRDefault="00CB7782" w:rsidP="001D1EC4">
      <w:pPr>
        <w:pStyle w:val="ListParagraph"/>
        <w:numPr>
          <w:ilvl w:val="0"/>
          <w:numId w:val="16"/>
        </w:numPr>
        <w:spacing w:line="360" w:lineRule="auto"/>
        <w:ind w:left="432" w:right="0" w:hanging="432"/>
      </w:pPr>
      <w:r w:rsidRPr="00CB7782">
        <w:t>Cross Texas Transmission, Salt fork to gray project. 2014. [Online].</w:t>
      </w:r>
      <w:r>
        <w:t xml:space="preserve"> </w:t>
      </w:r>
      <w:r w:rsidRPr="00CB7782">
        <w:t xml:space="preserve">Available: </w:t>
      </w:r>
      <w:hyperlink r:id="rId17" w:history="1">
        <w:r w:rsidR="002C39EE" w:rsidRPr="00522A26">
          <w:rPr>
            <w:rStyle w:val="Hyperlink"/>
          </w:rPr>
          <w:t>http://www.crosstexas.com/SFWind.htm</w:t>
        </w:r>
      </w:hyperlink>
      <w:r w:rsidR="002C39EE">
        <w:t xml:space="preserve"> (reference style for website link) </w:t>
      </w:r>
    </w:p>
    <w:p w14:paraId="78AB5EA2" w14:textId="77777777" w:rsidR="001D1EC4" w:rsidRPr="001D1EC4" w:rsidRDefault="002C39EE" w:rsidP="001D1EC4">
      <w:pPr>
        <w:pStyle w:val="ListParagraph"/>
        <w:numPr>
          <w:ilvl w:val="0"/>
          <w:numId w:val="16"/>
        </w:numPr>
        <w:spacing w:line="360" w:lineRule="auto"/>
        <w:ind w:left="432" w:hanging="432"/>
      </w:pPr>
      <w:r w:rsidRPr="002C39EE">
        <w:t>S. A. Rahman and R. K. Varma, “PSCAD/EMTDC model of a 3-phase</w:t>
      </w:r>
      <w:r>
        <w:t xml:space="preserve"> </w:t>
      </w:r>
      <w:r w:rsidRPr="002C39EE">
        <w:t xml:space="preserve">grid connected photovoltaic solar system,” in </w:t>
      </w:r>
      <w:r w:rsidRPr="002C39EE">
        <w:rPr>
          <w:i/>
          <w:iCs/>
        </w:rPr>
        <w:t>Proc. 43rd North Amer.</w:t>
      </w:r>
      <w:r>
        <w:rPr>
          <w:i/>
          <w:iCs/>
        </w:rPr>
        <w:t xml:space="preserve"> </w:t>
      </w:r>
      <w:r w:rsidRPr="002C39EE">
        <w:rPr>
          <w:i/>
          <w:iCs/>
        </w:rPr>
        <w:t xml:space="preserve">Power </w:t>
      </w:r>
      <w:proofErr w:type="spellStart"/>
      <w:r w:rsidRPr="002C39EE">
        <w:rPr>
          <w:i/>
          <w:iCs/>
        </w:rPr>
        <w:t>Symp</w:t>
      </w:r>
      <w:proofErr w:type="spellEnd"/>
      <w:r w:rsidRPr="002C39EE">
        <w:rPr>
          <w:i/>
          <w:iCs/>
        </w:rPr>
        <w:t>.</w:t>
      </w:r>
      <w:r w:rsidRPr="002C39EE">
        <w:t>, Boston, MA, USA, 2011, pp. 1–5.</w:t>
      </w:r>
      <w:r w:rsidR="00D770E4">
        <w:t xml:space="preserve"> (</w:t>
      </w:r>
      <w:proofErr w:type="gramStart"/>
      <w:r w:rsidR="00D770E4">
        <w:t>reference</w:t>
      </w:r>
      <w:proofErr w:type="gramEnd"/>
      <w:r w:rsidR="00D770E4">
        <w:t xml:space="preserve"> style for conference paper)</w:t>
      </w:r>
      <w:r w:rsidR="001D1EC4" w:rsidRPr="001D1EC4">
        <w:rPr>
          <w:rFonts w:ascii="TimesNewRoman" w:eastAsiaTheme="minorEastAsia" w:hAnsi="TimesNewRoman" w:cs="TimesNewRoman"/>
          <w:color w:val="auto"/>
          <w:sz w:val="16"/>
          <w:szCs w:val="16"/>
        </w:rPr>
        <w:t xml:space="preserve"> </w:t>
      </w:r>
    </w:p>
    <w:p w14:paraId="48D090FC" w14:textId="3DCAE1DC" w:rsidR="00D770E4" w:rsidRDefault="001D1EC4" w:rsidP="001D1EC4">
      <w:pPr>
        <w:pStyle w:val="ListParagraph"/>
        <w:numPr>
          <w:ilvl w:val="0"/>
          <w:numId w:val="16"/>
        </w:numPr>
        <w:spacing w:line="360" w:lineRule="auto"/>
        <w:ind w:left="432" w:right="0" w:hanging="432"/>
      </w:pPr>
      <w:r w:rsidRPr="001D1EC4">
        <w:t>M. H. Rashid</w:t>
      </w:r>
      <w:r w:rsidRPr="001D1EC4">
        <w:rPr>
          <w:i/>
          <w:iCs/>
        </w:rPr>
        <w:t>, Power Electronics Handbook</w:t>
      </w:r>
      <w:r w:rsidRPr="001D1EC4">
        <w:t>. London, U.K.: Academic,</w:t>
      </w:r>
      <w:r>
        <w:t xml:space="preserve"> </w:t>
      </w:r>
      <w:r w:rsidRPr="001D1EC4">
        <w:t>2001, pp. 355,363–364</w:t>
      </w:r>
      <w:r>
        <w:t xml:space="preserve"> (reference style for book)</w:t>
      </w:r>
    </w:p>
    <w:p w14:paraId="62BE0F16" w14:textId="77777777" w:rsidR="00CB7782" w:rsidRDefault="00CB7782" w:rsidP="00CB7782">
      <w:pPr>
        <w:pStyle w:val="ListParagraph"/>
        <w:spacing w:line="264" w:lineRule="auto"/>
        <w:ind w:left="432" w:right="0" w:firstLine="0"/>
      </w:pPr>
    </w:p>
    <w:p w14:paraId="2C48EAF1" w14:textId="6340891A" w:rsidR="00F035D4" w:rsidRDefault="00F035D4" w:rsidP="00C4044D">
      <w:r>
        <w:br w:type="page"/>
      </w:r>
    </w:p>
    <w:p w14:paraId="7714DA14" w14:textId="67E57D0B" w:rsidR="00C4044D" w:rsidRDefault="00F877E5" w:rsidP="00F877E5">
      <w:pPr>
        <w:pStyle w:val="Heading1"/>
        <w:spacing w:after="424"/>
      </w:pPr>
      <w:r>
        <w:rPr>
          <w:sz w:val="28"/>
          <w:szCs w:val="28"/>
        </w:rPr>
        <w:lastRenderedPageBreak/>
        <w:t>APPENDIX (if any)</w:t>
      </w:r>
    </w:p>
    <w:p w14:paraId="6F6F3294" w14:textId="302DC518" w:rsidR="001D1212" w:rsidRDefault="001D1212" w:rsidP="001D1212">
      <w:pPr>
        <w:spacing w:line="480" w:lineRule="auto"/>
      </w:pPr>
      <w:r>
        <w:t>To develop an apparatus to trace the current-voltage and power voltage curve of photovoltaic module and extract the principal parameters like short-circuit current, open circuit voltage, voltage and current at the maximum power point and maximum power that can be produced.</w:t>
      </w:r>
    </w:p>
    <w:p w14:paraId="17F44337" w14:textId="7851AEAC" w:rsidR="001D1212" w:rsidRDefault="001D1212" w:rsidP="001D1212">
      <w:pPr>
        <w:spacing w:line="480" w:lineRule="auto"/>
        <w:ind w:firstLine="710"/>
      </w:pPr>
      <w:r>
        <w:t xml:space="preserve">Write text here </w:t>
      </w:r>
      <w:r w:rsidR="000E13C4">
        <w:t>t</w:t>
      </w:r>
      <w:r>
        <w:t>o develop an apparatus to trace the current-voltage and power voltage curve of photovoltaic module and extract the principal parameters like short-circuit current, open circuit voltage, voltage and current at the maximum power point and maximum power that can be produced</w:t>
      </w:r>
    </w:p>
    <w:p w14:paraId="56736472" w14:textId="3BAFF8A2" w:rsidR="00C4044D" w:rsidRDefault="00C4044D" w:rsidP="00C4044D"/>
    <w:p w14:paraId="68E23325" w14:textId="48D0F98B" w:rsidR="00F035D4" w:rsidRDefault="00F035D4" w:rsidP="00C4044D"/>
    <w:p w14:paraId="140220F1" w14:textId="30B6700E" w:rsidR="00F035D4" w:rsidRDefault="00F035D4" w:rsidP="00C4044D"/>
    <w:p w14:paraId="61F58CE5" w14:textId="5DD456B3" w:rsidR="00F035D4" w:rsidRDefault="00F035D4" w:rsidP="00F035D4">
      <w:pPr>
        <w:ind w:left="0" w:firstLine="0"/>
      </w:pPr>
    </w:p>
    <w:sectPr w:rsidR="00F035D4" w:rsidSect="00892034">
      <w:pgSz w:w="12240" w:h="15840"/>
      <w:pgMar w:top="1440" w:right="1800" w:bottom="1440" w:left="180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CED90" w14:textId="77777777" w:rsidR="00340C60" w:rsidRDefault="00340C60">
      <w:pPr>
        <w:spacing w:after="0" w:line="240" w:lineRule="auto"/>
      </w:pPr>
      <w:r>
        <w:separator/>
      </w:r>
    </w:p>
  </w:endnote>
  <w:endnote w:type="continuationSeparator" w:id="0">
    <w:p w14:paraId="1992356B" w14:textId="77777777" w:rsidR="00340C60" w:rsidRDefault="00340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FE"/>
    <w:family w:val="auto"/>
    <w:notTrueType/>
    <w:pitch w:val="default"/>
    <w:sig w:usb0="00000003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7D403" w14:textId="77777777" w:rsidR="00B42847" w:rsidRDefault="00B42847">
    <w:pPr>
      <w:spacing w:after="0" w:line="259" w:lineRule="auto"/>
      <w:ind w:left="0" w:right="47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 </w:t>
    </w:r>
  </w:p>
  <w:p w14:paraId="48AD5C65" w14:textId="77777777" w:rsidR="00B42847" w:rsidRDefault="00B42847">
    <w:pPr>
      <w:spacing w:after="0" w:line="259" w:lineRule="auto"/>
      <w:ind w:left="19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45391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E0C46F" w14:textId="5F934D21" w:rsidR="00892034" w:rsidRDefault="008920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8FAF45" w14:textId="644B1A6E" w:rsidR="00B42847" w:rsidRDefault="00B42847">
    <w:pPr>
      <w:spacing w:after="0" w:line="259" w:lineRule="auto"/>
      <w:ind w:left="19" w:righ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0A607" w14:textId="77777777" w:rsidR="00B42847" w:rsidRDefault="00B42847">
    <w:pPr>
      <w:spacing w:after="160" w:line="259" w:lineRule="auto"/>
      <w:ind w:left="0"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02A3C" w14:textId="77777777" w:rsidR="00340C60" w:rsidRDefault="00340C60">
      <w:pPr>
        <w:spacing w:after="0" w:line="240" w:lineRule="auto"/>
      </w:pPr>
      <w:r>
        <w:separator/>
      </w:r>
    </w:p>
  </w:footnote>
  <w:footnote w:type="continuationSeparator" w:id="0">
    <w:p w14:paraId="1D3DE102" w14:textId="77777777" w:rsidR="00340C60" w:rsidRDefault="00340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73C26"/>
    <w:multiLevelType w:val="hybridMultilevel"/>
    <w:tmpl w:val="7A28B53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204DA7"/>
    <w:multiLevelType w:val="hybridMultilevel"/>
    <w:tmpl w:val="FFFFFFFF"/>
    <w:lvl w:ilvl="0" w:tplc="7CB80A0E">
      <w:start w:val="1"/>
      <w:numFmt w:val="decimal"/>
      <w:lvlText w:val="%1."/>
      <w:lvlJc w:val="left"/>
      <w:pPr>
        <w:ind w:left="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6229686">
      <w:start w:val="1"/>
      <w:numFmt w:val="lowerRoman"/>
      <w:lvlText w:val="%2."/>
      <w:lvlJc w:val="left"/>
      <w:pPr>
        <w:ind w:left="1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9345954">
      <w:start w:val="1"/>
      <w:numFmt w:val="lowerRoman"/>
      <w:lvlText w:val="%3"/>
      <w:lvlJc w:val="left"/>
      <w:pPr>
        <w:ind w:left="15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7A041C2">
      <w:start w:val="1"/>
      <w:numFmt w:val="decimal"/>
      <w:lvlText w:val="%4"/>
      <w:lvlJc w:val="left"/>
      <w:pPr>
        <w:ind w:left="22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A0CB940">
      <w:start w:val="1"/>
      <w:numFmt w:val="lowerLetter"/>
      <w:lvlText w:val="%5"/>
      <w:lvlJc w:val="left"/>
      <w:pPr>
        <w:ind w:left="29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160B874">
      <w:start w:val="1"/>
      <w:numFmt w:val="lowerRoman"/>
      <w:lvlText w:val="%6"/>
      <w:lvlJc w:val="left"/>
      <w:pPr>
        <w:ind w:left="36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2C8D120">
      <w:start w:val="1"/>
      <w:numFmt w:val="decimal"/>
      <w:lvlText w:val="%7"/>
      <w:lvlJc w:val="left"/>
      <w:pPr>
        <w:ind w:left="43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68232A">
      <w:start w:val="1"/>
      <w:numFmt w:val="lowerLetter"/>
      <w:lvlText w:val="%8"/>
      <w:lvlJc w:val="left"/>
      <w:pPr>
        <w:ind w:left="51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1D24B3E">
      <w:start w:val="1"/>
      <w:numFmt w:val="lowerRoman"/>
      <w:lvlText w:val="%9"/>
      <w:lvlJc w:val="left"/>
      <w:pPr>
        <w:ind w:left="58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181586E"/>
    <w:multiLevelType w:val="multilevel"/>
    <w:tmpl w:val="69F8EC5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20D686B"/>
    <w:multiLevelType w:val="hybridMultilevel"/>
    <w:tmpl w:val="FFFFFFFF"/>
    <w:lvl w:ilvl="0" w:tplc="1E70EEE8">
      <w:start w:val="1"/>
      <w:numFmt w:val="lowerRoman"/>
      <w:lvlText w:val="%1."/>
      <w:lvlJc w:val="left"/>
      <w:pPr>
        <w:ind w:left="14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0C46AC8">
      <w:start w:val="1"/>
      <w:numFmt w:val="lowerLetter"/>
      <w:lvlText w:val="%2"/>
      <w:lvlJc w:val="left"/>
      <w:pPr>
        <w:ind w:left="15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C82356A">
      <w:start w:val="1"/>
      <w:numFmt w:val="lowerRoman"/>
      <w:lvlText w:val="%3"/>
      <w:lvlJc w:val="left"/>
      <w:pPr>
        <w:ind w:left="23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BE05C2">
      <w:start w:val="1"/>
      <w:numFmt w:val="decimal"/>
      <w:lvlText w:val="%4"/>
      <w:lvlJc w:val="left"/>
      <w:pPr>
        <w:ind w:left="3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F6A1AF6">
      <w:start w:val="1"/>
      <w:numFmt w:val="lowerLetter"/>
      <w:lvlText w:val="%5"/>
      <w:lvlJc w:val="left"/>
      <w:pPr>
        <w:ind w:left="37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B801666">
      <w:start w:val="1"/>
      <w:numFmt w:val="lowerRoman"/>
      <w:lvlText w:val="%6"/>
      <w:lvlJc w:val="left"/>
      <w:pPr>
        <w:ind w:left="44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D18F388">
      <w:start w:val="1"/>
      <w:numFmt w:val="decimal"/>
      <w:lvlText w:val="%7"/>
      <w:lvlJc w:val="left"/>
      <w:pPr>
        <w:ind w:left="51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6278D2">
      <w:start w:val="1"/>
      <w:numFmt w:val="lowerLetter"/>
      <w:lvlText w:val="%8"/>
      <w:lvlJc w:val="left"/>
      <w:pPr>
        <w:ind w:left="59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E7E324C">
      <w:start w:val="1"/>
      <w:numFmt w:val="lowerRoman"/>
      <w:lvlText w:val="%9"/>
      <w:lvlJc w:val="left"/>
      <w:pPr>
        <w:ind w:left="66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2C96E8C"/>
    <w:multiLevelType w:val="hybridMultilevel"/>
    <w:tmpl w:val="9DC87162"/>
    <w:lvl w:ilvl="0" w:tplc="5CC69DE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D03983"/>
    <w:multiLevelType w:val="hybridMultilevel"/>
    <w:tmpl w:val="FFFFFFFF"/>
    <w:lvl w:ilvl="0" w:tplc="24D20574">
      <w:start w:val="1"/>
      <w:numFmt w:val="decimal"/>
      <w:lvlText w:val="%1."/>
      <w:lvlJc w:val="left"/>
      <w:pPr>
        <w:ind w:left="6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D851D2">
      <w:start w:val="1"/>
      <w:numFmt w:val="lowerLetter"/>
      <w:lvlText w:val="%2"/>
      <w:lvlJc w:val="left"/>
      <w:pPr>
        <w:ind w:left="14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770D456">
      <w:start w:val="1"/>
      <w:numFmt w:val="lowerRoman"/>
      <w:lvlText w:val="%3"/>
      <w:lvlJc w:val="left"/>
      <w:pPr>
        <w:ind w:left="21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FAFD4A">
      <w:start w:val="1"/>
      <w:numFmt w:val="decimal"/>
      <w:lvlText w:val="%4"/>
      <w:lvlJc w:val="left"/>
      <w:pPr>
        <w:ind w:left="28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2A623A">
      <w:start w:val="1"/>
      <w:numFmt w:val="lowerLetter"/>
      <w:lvlText w:val="%5"/>
      <w:lvlJc w:val="left"/>
      <w:pPr>
        <w:ind w:left="35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7816F8">
      <w:start w:val="1"/>
      <w:numFmt w:val="lowerRoman"/>
      <w:lvlText w:val="%6"/>
      <w:lvlJc w:val="left"/>
      <w:pPr>
        <w:ind w:left="42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01046FC">
      <w:start w:val="1"/>
      <w:numFmt w:val="decimal"/>
      <w:lvlText w:val="%7"/>
      <w:lvlJc w:val="left"/>
      <w:pPr>
        <w:ind w:left="50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D88EC46">
      <w:start w:val="1"/>
      <w:numFmt w:val="lowerLetter"/>
      <w:lvlText w:val="%8"/>
      <w:lvlJc w:val="left"/>
      <w:pPr>
        <w:ind w:left="57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68805E4">
      <w:start w:val="1"/>
      <w:numFmt w:val="lowerRoman"/>
      <w:lvlText w:val="%9"/>
      <w:lvlJc w:val="left"/>
      <w:pPr>
        <w:ind w:left="64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B4672D6"/>
    <w:multiLevelType w:val="hybridMultilevel"/>
    <w:tmpl w:val="4E265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E3579A"/>
    <w:multiLevelType w:val="hybridMultilevel"/>
    <w:tmpl w:val="FFFFFFFF"/>
    <w:lvl w:ilvl="0" w:tplc="F4F4E3BA">
      <w:start w:val="1"/>
      <w:numFmt w:val="decimal"/>
      <w:lvlText w:val="%1."/>
      <w:lvlJc w:val="left"/>
      <w:pPr>
        <w:ind w:left="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E3E7E14">
      <w:start w:val="1"/>
      <w:numFmt w:val="lowerLetter"/>
      <w:lvlText w:val="%2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3EEB6F0">
      <w:start w:val="1"/>
      <w:numFmt w:val="lowerRoman"/>
      <w:lvlText w:val="%3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160017C">
      <w:start w:val="1"/>
      <w:numFmt w:val="decimal"/>
      <w:lvlText w:val="%4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F2CAF0">
      <w:start w:val="1"/>
      <w:numFmt w:val="lowerLetter"/>
      <w:lvlText w:val="%5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85E0EDC">
      <w:start w:val="1"/>
      <w:numFmt w:val="lowerRoman"/>
      <w:lvlText w:val="%6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36248E">
      <w:start w:val="1"/>
      <w:numFmt w:val="decimal"/>
      <w:lvlText w:val="%7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6BE4AB4">
      <w:start w:val="1"/>
      <w:numFmt w:val="lowerLetter"/>
      <w:lvlText w:val="%8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7A6824">
      <w:start w:val="1"/>
      <w:numFmt w:val="lowerRoman"/>
      <w:lvlText w:val="%9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31A4CA7"/>
    <w:multiLevelType w:val="hybridMultilevel"/>
    <w:tmpl w:val="1E72464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B6E606D"/>
    <w:multiLevelType w:val="multilevel"/>
    <w:tmpl w:val="EC3435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4DE6AF4"/>
    <w:multiLevelType w:val="multilevel"/>
    <w:tmpl w:val="E666737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7EB7A62"/>
    <w:multiLevelType w:val="multilevel"/>
    <w:tmpl w:val="69F8EC5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8F5600C"/>
    <w:multiLevelType w:val="hybridMultilevel"/>
    <w:tmpl w:val="FFFFFFFF"/>
    <w:lvl w:ilvl="0" w:tplc="D466DDB0">
      <w:start w:val="1"/>
      <w:numFmt w:val="decimal"/>
      <w:lvlText w:val="%1."/>
      <w:lvlJc w:val="left"/>
      <w:pPr>
        <w:ind w:left="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DE0BBD6">
      <w:start w:val="1"/>
      <w:numFmt w:val="lowerLetter"/>
      <w:lvlText w:val="%2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E9CCCB6">
      <w:start w:val="1"/>
      <w:numFmt w:val="lowerRoman"/>
      <w:lvlText w:val="%3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324A15E">
      <w:start w:val="1"/>
      <w:numFmt w:val="decimal"/>
      <w:lvlText w:val="%4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09EE948">
      <w:start w:val="1"/>
      <w:numFmt w:val="lowerLetter"/>
      <w:lvlText w:val="%5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04EAB82">
      <w:start w:val="1"/>
      <w:numFmt w:val="lowerRoman"/>
      <w:lvlText w:val="%6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C6EBDFA">
      <w:start w:val="1"/>
      <w:numFmt w:val="decimal"/>
      <w:lvlText w:val="%7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C2062">
      <w:start w:val="1"/>
      <w:numFmt w:val="lowerLetter"/>
      <w:lvlText w:val="%8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1F4AF0C">
      <w:start w:val="1"/>
      <w:numFmt w:val="lowerRoman"/>
      <w:lvlText w:val="%9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D9C3B69"/>
    <w:multiLevelType w:val="multilevel"/>
    <w:tmpl w:val="69F8EC5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1C86453"/>
    <w:multiLevelType w:val="hybridMultilevel"/>
    <w:tmpl w:val="FFFFFFFF"/>
    <w:lvl w:ilvl="0" w:tplc="41B2DE4C">
      <w:start w:val="1"/>
      <w:numFmt w:val="bullet"/>
      <w:lvlText w:val="•"/>
      <w:lvlJc w:val="left"/>
      <w:pPr>
        <w:ind w:left="6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6C8E532">
      <w:start w:val="1"/>
      <w:numFmt w:val="bullet"/>
      <w:lvlText w:val="o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5280518">
      <w:start w:val="1"/>
      <w:numFmt w:val="bullet"/>
      <w:lvlText w:val="▪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8423C16">
      <w:start w:val="1"/>
      <w:numFmt w:val="bullet"/>
      <w:lvlText w:val="•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0B2AC78">
      <w:start w:val="1"/>
      <w:numFmt w:val="bullet"/>
      <w:lvlText w:val="o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1A83BA">
      <w:start w:val="1"/>
      <w:numFmt w:val="bullet"/>
      <w:lvlText w:val="▪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CD09062">
      <w:start w:val="1"/>
      <w:numFmt w:val="bullet"/>
      <w:lvlText w:val="•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4A06E1A">
      <w:start w:val="1"/>
      <w:numFmt w:val="bullet"/>
      <w:lvlText w:val="o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A247AAC">
      <w:start w:val="1"/>
      <w:numFmt w:val="bullet"/>
      <w:lvlText w:val="▪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239416A"/>
    <w:multiLevelType w:val="hybridMultilevel"/>
    <w:tmpl w:val="FFFFFFFF"/>
    <w:lvl w:ilvl="0" w:tplc="7C425318">
      <w:start w:val="1"/>
      <w:numFmt w:val="decimal"/>
      <w:lvlText w:val="%1."/>
      <w:lvlJc w:val="left"/>
      <w:pPr>
        <w:ind w:left="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746D290">
      <w:start w:val="1"/>
      <w:numFmt w:val="lowerLetter"/>
      <w:lvlText w:val="%2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0B62CF6">
      <w:start w:val="1"/>
      <w:numFmt w:val="lowerRoman"/>
      <w:lvlText w:val="%3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72CB4AE">
      <w:start w:val="1"/>
      <w:numFmt w:val="decimal"/>
      <w:lvlText w:val="%4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EC6414A">
      <w:start w:val="1"/>
      <w:numFmt w:val="lowerLetter"/>
      <w:lvlText w:val="%5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40C6D78">
      <w:start w:val="1"/>
      <w:numFmt w:val="lowerRoman"/>
      <w:lvlText w:val="%6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F324924">
      <w:start w:val="1"/>
      <w:numFmt w:val="decimal"/>
      <w:lvlText w:val="%7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26CE9E4">
      <w:start w:val="1"/>
      <w:numFmt w:val="lowerLetter"/>
      <w:lvlText w:val="%8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FA6F340">
      <w:start w:val="1"/>
      <w:numFmt w:val="lowerRoman"/>
      <w:lvlText w:val="%9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4E54F61"/>
    <w:multiLevelType w:val="hybridMultilevel"/>
    <w:tmpl w:val="FFFFFFFF"/>
    <w:lvl w:ilvl="0" w:tplc="132A996C">
      <w:start w:val="2"/>
      <w:numFmt w:val="decimal"/>
      <w:lvlText w:val="%1."/>
      <w:lvlJc w:val="left"/>
      <w:pPr>
        <w:ind w:left="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F8E372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AE305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10D3B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56E5A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582619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2C1A5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78B1A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CE691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5767424"/>
    <w:multiLevelType w:val="hybridMultilevel"/>
    <w:tmpl w:val="FFFFFFFF"/>
    <w:lvl w:ilvl="0" w:tplc="9BDCE500">
      <w:start w:val="1"/>
      <w:numFmt w:val="decimal"/>
      <w:lvlText w:val="[%1]"/>
      <w:lvlJc w:val="left"/>
      <w:pPr>
        <w:ind w:left="4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C023B84">
      <w:start w:val="1"/>
      <w:numFmt w:val="lowerLetter"/>
      <w:lvlText w:val="%2"/>
      <w:lvlJc w:val="left"/>
      <w:pPr>
        <w:ind w:left="10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AA8CC72">
      <w:start w:val="1"/>
      <w:numFmt w:val="lowerRoman"/>
      <w:lvlText w:val="%3"/>
      <w:lvlJc w:val="left"/>
      <w:pPr>
        <w:ind w:left="18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4623770">
      <w:start w:val="1"/>
      <w:numFmt w:val="decimal"/>
      <w:lvlText w:val="%4"/>
      <w:lvlJc w:val="left"/>
      <w:pPr>
        <w:ind w:left="25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12B606">
      <w:start w:val="1"/>
      <w:numFmt w:val="lowerLetter"/>
      <w:lvlText w:val="%5"/>
      <w:lvlJc w:val="left"/>
      <w:pPr>
        <w:ind w:left="32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B58DCB8">
      <w:start w:val="1"/>
      <w:numFmt w:val="lowerRoman"/>
      <w:lvlText w:val="%6"/>
      <w:lvlJc w:val="left"/>
      <w:pPr>
        <w:ind w:left="39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1424F72">
      <w:start w:val="1"/>
      <w:numFmt w:val="decimal"/>
      <w:lvlText w:val="%7"/>
      <w:lvlJc w:val="left"/>
      <w:pPr>
        <w:ind w:left="46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00AFE46">
      <w:start w:val="1"/>
      <w:numFmt w:val="lowerLetter"/>
      <w:lvlText w:val="%8"/>
      <w:lvlJc w:val="left"/>
      <w:pPr>
        <w:ind w:left="54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C3CCDDA">
      <w:start w:val="1"/>
      <w:numFmt w:val="lowerRoman"/>
      <w:lvlText w:val="%9"/>
      <w:lvlJc w:val="left"/>
      <w:pPr>
        <w:ind w:left="61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8F23A76"/>
    <w:multiLevelType w:val="hybridMultilevel"/>
    <w:tmpl w:val="FFFFFFFF"/>
    <w:lvl w:ilvl="0" w:tplc="23746D98">
      <w:start w:val="1"/>
      <w:numFmt w:val="decimal"/>
      <w:lvlText w:val="%1."/>
      <w:lvlJc w:val="left"/>
      <w:pPr>
        <w:ind w:left="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0B29EA8">
      <w:start w:val="1"/>
      <w:numFmt w:val="lowerLetter"/>
      <w:lvlText w:val="%2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802FE44">
      <w:start w:val="1"/>
      <w:numFmt w:val="lowerRoman"/>
      <w:lvlText w:val="%3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F1E2250">
      <w:start w:val="1"/>
      <w:numFmt w:val="decimal"/>
      <w:lvlText w:val="%4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EDC6DE2">
      <w:start w:val="1"/>
      <w:numFmt w:val="lowerLetter"/>
      <w:lvlText w:val="%5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3E4C026">
      <w:start w:val="1"/>
      <w:numFmt w:val="lowerRoman"/>
      <w:lvlText w:val="%6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40314E">
      <w:start w:val="1"/>
      <w:numFmt w:val="decimal"/>
      <w:lvlText w:val="%7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F45D2E">
      <w:start w:val="1"/>
      <w:numFmt w:val="lowerLetter"/>
      <w:lvlText w:val="%8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722858A">
      <w:start w:val="1"/>
      <w:numFmt w:val="lowerRoman"/>
      <w:lvlText w:val="%9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9051657"/>
    <w:multiLevelType w:val="hybridMultilevel"/>
    <w:tmpl w:val="6B0878B0"/>
    <w:lvl w:ilvl="0" w:tplc="DCD4603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D1549F"/>
    <w:multiLevelType w:val="hybridMultilevel"/>
    <w:tmpl w:val="4E265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6E7D2F"/>
    <w:multiLevelType w:val="hybridMultilevel"/>
    <w:tmpl w:val="4E265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F7565E"/>
    <w:multiLevelType w:val="hybridMultilevel"/>
    <w:tmpl w:val="4E265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585858"/>
    <w:multiLevelType w:val="hybridMultilevel"/>
    <w:tmpl w:val="DFE84A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A56BD3"/>
    <w:multiLevelType w:val="hybridMultilevel"/>
    <w:tmpl w:val="FFFFFFFF"/>
    <w:lvl w:ilvl="0" w:tplc="A7AC1DA0">
      <w:start w:val="1"/>
      <w:numFmt w:val="decimal"/>
      <w:lvlText w:val="%1."/>
      <w:lvlJc w:val="left"/>
      <w:pPr>
        <w:ind w:left="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CE629AC">
      <w:start w:val="1"/>
      <w:numFmt w:val="lowerLetter"/>
      <w:lvlText w:val="%2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3641012">
      <w:start w:val="1"/>
      <w:numFmt w:val="lowerRoman"/>
      <w:lvlText w:val="%3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C6C1D8">
      <w:start w:val="1"/>
      <w:numFmt w:val="decimal"/>
      <w:lvlText w:val="%4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60CC66A">
      <w:start w:val="1"/>
      <w:numFmt w:val="lowerLetter"/>
      <w:lvlText w:val="%5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E02A252">
      <w:start w:val="1"/>
      <w:numFmt w:val="lowerRoman"/>
      <w:lvlText w:val="%6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A2231D6">
      <w:start w:val="1"/>
      <w:numFmt w:val="decimal"/>
      <w:lvlText w:val="%7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DFA2984">
      <w:start w:val="1"/>
      <w:numFmt w:val="lowerLetter"/>
      <w:lvlText w:val="%8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278872A">
      <w:start w:val="1"/>
      <w:numFmt w:val="lowerRoman"/>
      <w:lvlText w:val="%9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80842E6"/>
    <w:multiLevelType w:val="hybridMultilevel"/>
    <w:tmpl w:val="4E265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C80355"/>
    <w:multiLevelType w:val="hybridMultilevel"/>
    <w:tmpl w:val="4E265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9C016C"/>
    <w:multiLevelType w:val="hybridMultilevel"/>
    <w:tmpl w:val="FFFFFFFF"/>
    <w:lvl w:ilvl="0" w:tplc="9490CFD8">
      <w:start w:val="1"/>
      <w:numFmt w:val="decimal"/>
      <w:lvlText w:val="%1."/>
      <w:lvlJc w:val="left"/>
      <w:pPr>
        <w:ind w:left="10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9E676EE">
      <w:start w:val="1"/>
      <w:numFmt w:val="lowerLetter"/>
      <w:lvlText w:val="%2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D2A4CC">
      <w:start w:val="1"/>
      <w:numFmt w:val="lowerRoman"/>
      <w:lvlText w:val="%3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4EEAC16">
      <w:start w:val="1"/>
      <w:numFmt w:val="decimal"/>
      <w:lvlText w:val="%4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81ACB4C">
      <w:start w:val="1"/>
      <w:numFmt w:val="lowerLetter"/>
      <w:lvlText w:val="%5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DAD164">
      <w:start w:val="1"/>
      <w:numFmt w:val="lowerRoman"/>
      <w:lvlText w:val="%6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B89DC8">
      <w:start w:val="1"/>
      <w:numFmt w:val="decimal"/>
      <w:lvlText w:val="%7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DFA12C0">
      <w:start w:val="1"/>
      <w:numFmt w:val="lowerLetter"/>
      <w:lvlText w:val="%8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D80948">
      <w:start w:val="1"/>
      <w:numFmt w:val="lowerRoman"/>
      <w:lvlText w:val="%9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EFA41A8"/>
    <w:multiLevelType w:val="hybridMultilevel"/>
    <w:tmpl w:val="FB4E874C"/>
    <w:lvl w:ilvl="0" w:tplc="9BDCE50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7955FC"/>
    <w:multiLevelType w:val="hybridMultilevel"/>
    <w:tmpl w:val="FFFFFFFF"/>
    <w:lvl w:ilvl="0" w:tplc="C564011A">
      <w:start w:val="3"/>
      <w:numFmt w:val="decimal"/>
      <w:lvlText w:val="%1."/>
      <w:lvlJc w:val="left"/>
      <w:pPr>
        <w:ind w:left="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E2AF3E2">
      <w:start w:val="1"/>
      <w:numFmt w:val="lowerLetter"/>
      <w:lvlText w:val="%2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046E4E">
      <w:start w:val="1"/>
      <w:numFmt w:val="lowerRoman"/>
      <w:lvlText w:val="%3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E342382">
      <w:start w:val="1"/>
      <w:numFmt w:val="decimal"/>
      <w:lvlText w:val="%4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46A4146">
      <w:start w:val="1"/>
      <w:numFmt w:val="lowerLetter"/>
      <w:lvlText w:val="%5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1BC45FE">
      <w:start w:val="1"/>
      <w:numFmt w:val="lowerRoman"/>
      <w:lvlText w:val="%6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70B568">
      <w:start w:val="1"/>
      <w:numFmt w:val="decimal"/>
      <w:lvlText w:val="%7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06A3A">
      <w:start w:val="1"/>
      <w:numFmt w:val="lowerLetter"/>
      <w:lvlText w:val="%8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18AA0C2">
      <w:start w:val="1"/>
      <w:numFmt w:val="lowerRoman"/>
      <w:lvlText w:val="%9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4724C0"/>
    <w:multiLevelType w:val="hybridMultilevel"/>
    <w:tmpl w:val="4E265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2376C5"/>
    <w:multiLevelType w:val="hybridMultilevel"/>
    <w:tmpl w:val="7A28B53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3334B83"/>
    <w:multiLevelType w:val="multilevel"/>
    <w:tmpl w:val="3EDAB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7413CEF"/>
    <w:multiLevelType w:val="hybridMultilevel"/>
    <w:tmpl w:val="7A28B53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A317B9D"/>
    <w:multiLevelType w:val="hybridMultilevel"/>
    <w:tmpl w:val="FFFFFFFF"/>
    <w:lvl w:ilvl="0" w:tplc="07AE159E">
      <w:start w:val="3"/>
      <w:numFmt w:val="decimal"/>
      <w:lvlText w:val="%1."/>
      <w:lvlJc w:val="left"/>
      <w:pPr>
        <w:ind w:left="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0A2B2C">
      <w:start w:val="1"/>
      <w:numFmt w:val="lowerRoman"/>
      <w:lvlText w:val="%2."/>
      <w:lvlJc w:val="left"/>
      <w:pPr>
        <w:ind w:left="14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9666D72">
      <w:start w:val="1"/>
      <w:numFmt w:val="lowerRoman"/>
      <w:lvlText w:val="%3"/>
      <w:lvlJc w:val="left"/>
      <w:pPr>
        <w:ind w:left="15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EAC7EA4">
      <w:start w:val="1"/>
      <w:numFmt w:val="decimal"/>
      <w:lvlText w:val="%4"/>
      <w:lvlJc w:val="left"/>
      <w:pPr>
        <w:ind w:left="23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9EE4B6">
      <w:start w:val="1"/>
      <w:numFmt w:val="lowerLetter"/>
      <w:lvlText w:val="%5"/>
      <w:lvlJc w:val="left"/>
      <w:pPr>
        <w:ind w:left="3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58CB8A">
      <w:start w:val="1"/>
      <w:numFmt w:val="lowerRoman"/>
      <w:lvlText w:val="%6"/>
      <w:lvlJc w:val="left"/>
      <w:pPr>
        <w:ind w:left="37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3AE9EA8">
      <w:start w:val="1"/>
      <w:numFmt w:val="decimal"/>
      <w:lvlText w:val="%7"/>
      <w:lvlJc w:val="left"/>
      <w:pPr>
        <w:ind w:left="44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CC6BB66">
      <w:start w:val="1"/>
      <w:numFmt w:val="lowerLetter"/>
      <w:lvlText w:val="%8"/>
      <w:lvlJc w:val="left"/>
      <w:pPr>
        <w:ind w:left="51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852DFF0">
      <w:start w:val="1"/>
      <w:numFmt w:val="lowerRoman"/>
      <w:lvlText w:val="%9"/>
      <w:lvlJc w:val="left"/>
      <w:pPr>
        <w:ind w:left="59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7B9733AA"/>
    <w:multiLevelType w:val="hybridMultilevel"/>
    <w:tmpl w:val="FFFFFFFF"/>
    <w:lvl w:ilvl="0" w:tplc="88942DE4">
      <w:start w:val="1"/>
      <w:numFmt w:val="decimal"/>
      <w:lvlText w:val="%1."/>
      <w:lvlJc w:val="left"/>
      <w:pPr>
        <w:ind w:left="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60C63A">
      <w:start w:val="1"/>
      <w:numFmt w:val="lowerLetter"/>
      <w:lvlText w:val="%2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55A349E">
      <w:start w:val="1"/>
      <w:numFmt w:val="lowerRoman"/>
      <w:lvlText w:val="%3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C9AAEE6">
      <w:start w:val="1"/>
      <w:numFmt w:val="decimal"/>
      <w:lvlText w:val="%4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268038A">
      <w:start w:val="1"/>
      <w:numFmt w:val="lowerLetter"/>
      <w:lvlText w:val="%5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6704EF0">
      <w:start w:val="1"/>
      <w:numFmt w:val="lowerRoman"/>
      <w:lvlText w:val="%6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4076A2">
      <w:start w:val="1"/>
      <w:numFmt w:val="decimal"/>
      <w:lvlText w:val="%7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8A8852">
      <w:start w:val="1"/>
      <w:numFmt w:val="lowerLetter"/>
      <w:lvlText w:val="%8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027EE6">
      <w:start w:val="1"/>
      <w:numFmt w:val="lowerRoman"/>
      <w:lvlText w:val="%9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7CA754C5"/>
    <w:multiLevelType w:val="multilevel"/>
    <w:tmpl w:val="69F8EC5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D7C63AA"/>
    <w:multiLevelType w:val="multilevel"/>
    <w:tmpl w:val="86B2E45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E9E4B10"/>
    <w:multiLevelType w:val="multilevel"/>
    <w:tmpl w:val="F5E87CA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12"/>
  </w:num>
  <w:num w:numId="3">
    <w:abstractNumId w:val="1"/>
  </w:num>
  <w:num w:numId="4">
    <w:abstractNumId w:val="3"/>
  </w:num>
  <w:num w:numId="5">
    <w:abstractNumId w:val="34"/>
  </w:num>
  <w:num w:numId="6">
    <w:abstractNumId w:val="15"/>
  </w:num>
  <w:num w:numId="7">
    <w:abstractNumId w:val="18"/>
  </w:num>
  <w:num w:numId="8">
    <w:abstractNumId w:val="14"/>
  </w:num>
  <w:num w:numId="9">
    <w:abstractNumId w:val="24"/>
  </w:num>
  <w:num w:numId="10">
    <w:abstractNumId w:val="35"/>
  </w:num>
  <w:num w:numId="11">
    <w:abstractNumId w:val="27"/>
  </w:num>
  <w:num w:numId="12">
    <w:abstractNumId w:val="16"/>
  </w:num>
  <w:num w:numId="13">
    <w:abstractNumId w:val="7"/>
  </w:num>
  <w:num w:numId="14">
    <w:abstractNumId w:val="17"/>
  </w:num>
  <w:num w:numId="15">
    <w:abstractNumId w:val="29"/>
  </w:num>
  <w:num w:numId="16">
    <w:abstractNumId w:val="28"/>
  </w:num>
  <w:num w:numId="17">
    <w:abstractNumId w:val="38"/>
  </w:num>
  <w:num w:numId="18">
    <w:abstractNumId w:val="31"/>
  </w:num>
  <w:num w:numId="19">
    <w:abstractNumId w:val="0"/>
  </w:num>
  <w:num w:numId="20">
    <w:abstractNumId w:val="33"/>
  </w:num>
  <w:num w:numId="21">
    <w:abstractNumId w:val="9"/>
  </w:num>
  <w:num w:numId="22">
    <w:abstractNumId w:val="10"/>
  </w:num>
  <w:num w:numId="23">
    <w:abstractNumId w:val="32"/>
  </w:num>
  <w:num w:numId="24">
    <w:abstractNumId w:val="37"/>
  </w:num>
  <w:num w:numId="25">
    <w:abstractNumId w:val="8"/>
  </w:num>
  <w:num w:numId="26">
    <w:abstractNumId w:val="11"/>
  </w:num>
  <w:num w:numId="27">
    <w:abstractNumId w:val="36"/>
  </w:num>
  <w:num w:numId="28">
    <w:abstractNumId w:val="2"/>
  </w:num>
  <w:num w:numId="29">
    <w:abstractNumId w:val="13"/>
  </w:num>
  <w:num w:numId="30">
    <w:abstractNumId w:val="4"/>
  </w:num>
  <w:num w:numId="31">
    <w:abstractNumId w:val="19"/>
  </w:num>
  <w:num w:numId="32">
    <w:abstractNumId w:val="23"/>
  </w:num>
  <w:num w:numId="33">
    <w:abstractNumId w:val="26"/>
  </w:num>
  <w:num w:numId="34">
    <w:abstractNumId w:val="20"/>
  </w:num>
  <w:num w:numId="35">
    <w:abstractNumId w:val="30"/>
  </w:num>
  <w:num w:numId="36">
    <w:abstractNumId w:val="22"/>
  </w:num>
  <w:num w:numId="37">
    <w:abstractNumId w:val="6"/>
  </w:num>
  <w:num w:numId="38">
    <w:abstractNumId w:val="25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jcxtTQ3M7Q0NTJW0lEKTi0uzszPAykwrAUAZuo65CwAAAA="/>
  </w:docVars>
  <w:rsids>
    <w:rsidRoot w:val="000F2C5F"/>
    <w:rsid w:val="0000066F"/>
    <w:rsid w:val="00006634"/>
    <w:rsid w:val="00015DB7"/>
    <w:rsid w:val="00075D35"/>
    <w:rsid w:val="000A7548"/>
    <w:rsid w:val="000B02A3"/>
    <w:rsid w:val="000D7278"/>
    <w:rsid w:val="000D78AD"/>
    <w:rsid w:val="000E00B0"/>
    <w:rsid w:val="000E13C4"/>
    <w:rsid w:val="000F2C5F"/>
    <w:rsid w:val="00123778"/>
    <w:rsid w:val="00132304"/>
    <w:rsid w:val="00177893"/>
    <w:rsid w:val="001A4549"/>
    <w:rsid w:val="001B2A8B"/>
    <w:rsid w:val="001C3EC4"/>
    <w:rsid w:val="001D1212"/>
    <w:rsid w:val="001D1EC4"/>
    <w:rsid w:val="001D5172"/>
    <w:rsid w:val="001E05BB"/>
    <w:rsid w:val="0023487C"/>
    <w:rsid w:val="002454E3"/>
    <w:rsid w:val="00280C6F"/>
    <w:rsid w:val="00284B87"/>
    <w:rsid w:val="002A25B2"/>
    <w:rsid w:val="002B15F3"/>
    <w:rsid w:val="002B399D"/>
    <w:rsid w:val="002C39EE"/>
    <w:rsid w:val="002E66D3"/>
    <w:rsid w:val="00321EE4"/>
    <w:rsid w:val="003326F0"/>
    <w:rsid w:val="003332F4"/>
    <w:rsid w:val="00336BAA"/>
    <w:rsid w:val="00340C60"/>
    <w:rsid w:val="00363C50"/>
    <w:rsid w:val="00371ACB"/>
    <w:rsid w:val="0038207C"/>
    <w:rsid w:val="003850DD"/>
    <w:rsid w:val="0039289B"/>
    <w:rsid w:val="00397C51"/>
    <w:rsid w:val="00467B53"/>
    <w:rsid w:val="00470F2C"/>
    <w:rsid w:val="004B1421"/>
    <w:rsid w:val="004E5F52"/>
    <w:rsid w:val="005160FA"/>
    <w:rsid w:val="005A1B9D"/>
    <w:rsid w:val="005A30E9"/>
    <w:rsid w:val="005B2228"/>
    <w:rsid w:val="005B6156"/>
    <w:rsid w:val="005E3620"/>
    <w:rsid w:val="00632F2F"/>
    <w:rsid w:val="006437F9"/>
    <w:rsid w:val="00660BDC"/>
    <w:rsid w:val="00667B6F"/>
    <w:rsid w:val="00671317"/>
    <w:rsid w:val="006B0A2B"/>
    <w:rsid w:val="006D2392"/>
    <w:rsid w:val="006E285C"/>
    <w:rsid w:val="006F2E26"/>
    <w:rsid w:val="007127A6"/>
    <w:rsid w:val="0074343A"/>
    <w:rsid w:val="007460F0"/>
    <w:rsid w:val="00776880"/>
    <w:rsid w:val="00795F1D"/>
    <w:rsid w:val="00797859"/>
    <w:rsid w:val="007A407B"/>
    <w:rsid w:val="007D2360"/>
    <w:rsid w:val="00805B27"/>
    <w:rsid w:val="00806BCE"/>
    <w:rsid w:val="00811D52"/>
    <w:rsid w:val="00870C13"/>
    <w:rsid w:val="00892034"/>
    <w:rsid w:val="008A3E19"/>
    <w:rsid w:val="008A724D"/>
    <w:rsid w:val="008C36ED"/>
    <w:rsid w:val="008C6582"/>
    <w:rsid w:val="008D3032"/>
    <w:rsid w:val="008F0E7C"/>
    <w:rsid w:val="008F169E"/>
    <w:rsid w:val="008F1AB4"/>
    <w:rsid w:val="008F6D87"/>
    <w:rsid w:val="009016B5"/>
    <w:rsid w:val="00902BE9"/>
    <w:rsid w:val="00911FA9"/>
    <w:rsid w:val="00935228"/>
    <w:rsid w:val="00973876"/>
    <w:rsid w:val="009C673E"/>
    <w:rsid w:val="009F57E1"/>
    <w:rsid w:val="00A1780E"/>
    <w:rsid w:val="00A34BA8"/>
    <w:rsid w:val="00A814FE"/>
    <w:rsid w:val="00A922F3"/>
    <w:rsid w:val="00A937AB"/>
    <w:rsid w:val="00AB00F8"/>
    <w:rsid w:val="00AC300E"/>
    <w:rsid w:val="00AF4F9E"/>
    <w:rsid w:val="00B42847"/>
    <w:rsid w:val="00B569A6"/>
    <w:rsid w:val="00B5747B"/>
    <w:rsid w:val="00B60EB6"/>
    <w:rsid w:val="00B803D3"/>
    <w:rsid w:val="00BB10A3"/>
    <w:rsid w:val="00BC764B"/>
    <w:rsid w:val="00C15E8E"/>
    <w:rsid w:val="00C23C45"/>
    <w:rsid w:val="00C269EF"/>
    <w:rsid w:val="00C31F41"/>
    <w:rsid w:val="00C3243D"/>
    <w:rsid w:val="00C4044D"/>
    <w:rsid w:val="00C76DEB"/>
    <w:rsid w:val="00C9116F"/>
    <w:rsid w:val="00CB045D"/>
    <w:rsid w:val="00CB7782"/>
    <w:rsid w:val="00D12894"/>
    <w:rsid w:val="00D23FEC"/>
    <w:rsid w:val="00D42106"/>
    <w:rsid w:val="00D62EED"/>
    <w:rsid w:val="00D770E4"/>
    <w:rsid w:val="00DB7103"/>
    <w:rsid w:val="00DF4139"/>
    <w:rsid w:val="00E908EF"/>
    <w:rsid w:val="00F035D4"/>
    <w:rsid w:val="00F14305"/>
    <w:rsid w:val="00F24C3C"/>
    <w:rsid w:val="00F374A6"/>
    <w:rsid w:val="00F877E5"/>
    <w:rsid w:val="00FB6679"/>
    <w:rsid w:val="00FF6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7978E"/>
  <w15:docId w15:val="{6713F04E-9A5E-4A49-8270-CF188E084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5BB"/>
    <w:pPr>
      <w:spacing w:after="5" w:line="265" w:lineRule="auto"/>
      <w:ind w:left="10" w:right="48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80" w:line="265" w:lineRule="auto"/>
      <w:ind w:left="10" w:right="48" w:hanging="10"/>
      <w:jc w:val="center"/>
      <w:outlineLvl w:val="0"/>
    </w:pPr>
    <w:rPr>
      <w:rFonts w:ascii="Times New Roman" w:eastAsia="Times New Roman" w:hAnsi="Times New Roman" w:cs="Times New Roman"/>
      <w:color w:val="000000"/>
      <w:sz w:val="3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25"/>
      <w:ind w:left="10" w:right="46" w:hanging="10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225"/>
      <w:ind w:left="10" w:right="46" w:hanging="10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225"/>
      <w:ind w:left="10" w:right="46" w:hanging="10"/>
      <w:outlineLvl w:val="3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225"/>
      <w:ind w:left="10" w:right="46" w:hanging="10"/>
      <w:outlineLvl w:val="4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30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color w:val="000000"/>
      <w:sz w:val="24"/>
    </w:rPr>
  </w:style>
  <w:style w:type="paragraph" w:styleId="TOC1">
    <w:name w:val="toc 1"/>
    <w:hidden/>
    <w:uiPriority w:val="39"/>
    <w:pPr>
      <w:spacing w:after="209" w:line="265" w:lineRule="auto"/>
      <w:ind w:left="34" w:right="73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uiPriority w:val="39"/>
    <w:pPr>
      <w:spacing w:after="209" w:line="265" w:lineRule="auto"/>
      <w:ind w:left="288" w:right="73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OC3">
    <w:name w:val="toc 3"/>
    <w:hidden/>
    <w:uiPriority w:val="39"/>
    <w:pPr>
      <w:spacing w:after="209" w:line="265" w:lineRule="auto"/>
      <w:ind w:left="533" w:right="73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3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3EC4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1C3EC4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Theme="minorHAnsi" w:eastAsiaTheme="minorEastAsia" w:hAnsiTheme="minorHAnsi"/>
      <w:color w:val="auto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1C3EC4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8F6D8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044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C39EE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33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D23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jpg"/><Relationship Id="rId17" Type="http://schemas.openxmlformats.org/officeDocument/2006/relationships/hyperlink" Target="http://www.crosstexas.com/SFWind.htm" TargetMode="External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g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10" Type="http://schemas.openxmlformats.org/officeDocument/2006/relationships/footer" Target="footer3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5</TotalTime>
  <Pages>22</Pages>
  <Words>2080</Words>
  <Characters>1185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NEW MODIFIED MINOR REPORT - Copy.docx</vt:lpstr>
    </vt:vector>
  </TitlesOfParts>
  <Company/>
  <LinksUpToDate>false</LinksUpToDate>
  <CharactersWithSpaces>1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EW MODIFIED MINOR REPORT - Copy.docx</dc:title>
  <dc:subject/>
  <dc:creator>Gourgopal</dc:creator>
  <cp:keywords/>
  <cp:lastModifiedBy>HP</cp:lastModifiedBy>
  <cp:revision>27</cp:revision>
  <dcterms:created xsi:type="dcterms:W3CDTF">2019-05-12T05:31:00Z</dcterms:created>
  <dcterms:modified xsi:type="dcterms:W3CDTF">2022-06-16T19:01:00Z</dcterms:modified>
</cp:coreProperties>
</file>